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A3D34" w14:textId="77777777" w:rsidR="000F73A7" w:rsidRDefault="000F73A7" w:rsidP="00CC06F0">
      <w:pPr>
        <w:pStyle w:val="Title"/>
      </w:pPr>
    </w:p>
    <w:p w14:paraId="254A813C" w14:textId="77777777" w:rsidR="000F73A7" w:rsidRDefault="000F73A7" w:rsidP="00CC06F0">
      <w:pPr>
        <w:pStyle w:val="Title"/>
      </w:pPr>
    </w:p>
    <w:p w14:paraId="39D5AD60" w14:textId="57435C2D" w:rsidR="006B1B03" w:rsidRPr="00B5569F" w:rsidRDefault="0012736C" w:rsidP="00415CBE">
      <w:pPr>
        <w:pStyle w:val="Title"/>
        <w:spacing w:after="720"/>
        <w:rPr>
          <w:sz w:val="100"/>
          <w:szCs w:val="100"/>
        </w:rPr>
      </w:pPr>
      <w:r w:rsidRPr="002B1A3D">
        <w:rPr>
          <w:color w:val="auto"/>
          <w:sz w:val="96"/>
          <w:szCs w:val="96"/>
        </w:rPr>
        <w:t>Albemarle County</w:t>
      </w:r>
      <w:r w:rsidRPr="00256FFC">
        <w:rPr>
          <w:sz w:val="100"/>
          <w:szCs w:val="100"/>
        </w:rPr>
        <w:t xml:space="preserve"> </w:t>
      </w:r>
      <w:r w:rsidR="00CC06F0" w:rsidRPr="00256FFC">
        <w:rPr>
          <w:sz w:val="100"/>
          <w:szCs w:val="100"/>
        </w:rPr>
        <w:t>Community Wellbeing Profile</w:t>
      </w:r>
      <w:r w:rsidR="0017799D" w:rsidRPr="00B5569F">
        <w:rPr>
          <w:noProof/>
          <w:color w:val="auto"/>
          <w:sz w:val="76"/>
          <w:szCs w:val="76"/>
        </w:rPr>
        <mc:AlternateContent>
          <mc:Choice Requires="wps">
            <w:drawing>
              <wp:anchor distT="0" distB="0" distL="114300" distR="114300" simplePos="0" relativeHeight="251663360" behindDoc="0" locked="0" layoutInCell="1" allowOverlap="1" wp14:anchorId="42189EE4" wp14:editId="30AA7D22">
                <wp:simplePos x="0" y="0"/>
                <wp:positionH relativeFrom="page">
                  <wp:posOffset>914400</wp:posOffset>
                </wp:positionH>
                <wp:positionV relativeFrom="page">
                  <wp:posOffset>7315200</wp:posOffset>
                </wp:positionV>
                <wp:extent cx="1828800" cy="228600"/>
                <wp:effectExtent l="0" t="0" r="12700" b="12700"/>
                <wp:wrapNone/>
                <wp:docPr id="1679978291" name="Rectangle 4"/>
                <wp:cNvGraphicFramePr/>
                <a:graphic xmlns:a="http://schemas.openxmlformats.org/drawingml/2006/main">
                  <a:graphicData uri="http://schemas.microsoft.com/office/word/2010/wordprocessingShape">
                    <wps:wsp>
                      <wps:cNvSpPr/>
                      <wps:spPr>
                        <a:xfrm>
                          <a:off x="0" y="0"/>
                          <a:ext cx="1828800" cy="228600"/>
                        </a:xfrm>
                        <a:prstGeom prst="rect">
                          <a:avLst/>
                        </a:prstGeom>
                        <a:solidFill>
                          <a:srgbClr val="017BAB"/>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21E4AB" id="Rectangle 4" o:spid="_x0000_s1026" style="position:absolute;margin-left:1in;margin-top:8in;width:2in;height:1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" fillcolor="#017bab" strokecolor="#4579b8 [3044]">
                <w10:wrap anchorx="page" anchory="page"/>
              </v:rect>
            </w:pict>
          </mc:Fallback>
        </mc:AlternateContent>
      </w:r>
      <w:r w:rsidR="006E537D" w:rsidRPr="00B5569F">
        <w:rPr>
          <w:noProof/>
          <w:color w:val="auto"/>
          <w:sz w:val="76"/>
          <w:szCs w:val="76"/>
        </w:rPr>
        <mc:AlternateContent>
          <mc:Choice Requires="wps">
            <w:drawing>
              <wp:anchor distT="0" distB="0" distL="114300" distR="114300" simplePos="0" relativeHeight="251661312" behindDoc="0" locked="0" layoutInCell="1" allowOverlap="1" wp14:anchorId="05FF2697" wp14:editId="309B88EC">
                <wp:simplePos x="0" y="0"/>
                <wp:positionH relativeFrom="page">
                  <wp:posOffset>914400</wp:posOffset>
                </wp:positionH>
                <wp:positionV relativeFrom="page">
                  <wp:posOffset>5486400</wp:posOffset>
                </wp:positionV>
                <wp:extent cx="1828800" cy="228600"/>
                <wp:effectExtent l="0" t="0" r="12700" b="12700"/>
                <wp:wrapNone/>
                <wp:docPr id="886998981" name="Rectangle 4"/>
                <wp:cNvGraphicFramePr/>
                <a:graphic xmlns:a="http://schemas.openxmlformats.org/drawingml/2006/main">
                  <a:graphicData uri="http://schemas.microsoft.com/office/word/2010/wordprocessingShape">
                    <wps:wsp>
                      <wps:cNvSpPr/>
                      <wps:spPr>
                        <a:xfrm>
                          <a:off x="0" y="0"/>
                          <a:ext cx="1828800" cy="228600"/>
                        </a:xfrm>
                        <a:prstGeom prst="rect">
                          <a:avLst/>
                        </a:prstGeom>
                        <a:solidFill>
                          <a:srgbClr val="017BAB"/>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904CF" id="Rectangle 4" o:spid="_x0000_s1026" style="position:absolute;margin-left:1in;margin-top:6in;width:2in;height:1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" fillcolor="#017bab" strokecolor="#4579b8 [3044]">
                <w10:wrap anchorx="page" anchory="page"/>
              </v:rect>
            </w:pict>
          </mc:Fallback>
        </mc:AlternateContent>
      </w:r>
      <w:r w:rsidR="004B3463" w:rsidRPr="00B5569F">
        <w:rPr>
          <w:noProof/>
          <w:color w:val="auto"/>
          <w:sz w:val="76"/>
          <w:szCs w:val="76"/>
        </w:rPr>
        <mc:AlternateContent>
          <mc:Choice Requires="wps">
            <w:drawing>
              <wp:anchor distT="0" distB="0" distL="114300" distR="114300" simplePos="0" relativeHeight="251657215" behindDoc="0" locked="0" layoutInCell="1" allowOverlap="1" wp14:anchorId="52BAFB9E" wp14:editId="43B5D56E">
                <wp:simplePos x="0" y="0"/>
                <wp:positionH relativeFrom="page">
                  <wp:posOffset>914400</wp:posOffset>
                </wp:positionH>
                <wp:positionV relativeFrom="page">
                  <wp:posOffset>0</wp:posOffset>
                </wp:positionV>
                <wp:extent cx="1828800" cy="2286000"/>
                <wp:effectExtent l="0" t="0" r="12700" b="12700"/>
                <wp:wrapNone/>
                <wp:docPr id="15586276" name="Rectangle 4"/>
                <wp:cNvGraphicFramePr/>
                <a:graphic xmlns:a="http://schemas.openxmlformats.org/drawingml/2006/main">
                  <a:graphicData uri="http://schemas.microsoft.com/office/word/2010/wordprocessingShape">
                    <wps:wsp>
                      <wps:cNvSpPr/>
                      <wps:spPr>
                        <a:xfrm>
                          <a:off x="0" y="0"/>
                          <a:ext cx="1828800" cy="2286000"/>
                        </a:xfrm>
                        <a:prstGeom prst="rect">
                          <a:avLst/>
                        </a:prstGeom>
                        <a:solidFill>
                          <a:srgbClr val="017BAB"/>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37E27" id="Rectangle 4" o:spid="_x0000_s1026" style="position:absolute;margin-left:1in;margin-top:0;width:2in;height:180pt;z-index:25165721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" fillcolor="#017bab" strokecolor="#4579b8 [3044]">
                <w10:wrap anchorx="page" anchory="page"/>
              </v:rect>
            </w:pict>
          </mc:Fallback>
        </mc:AlternateContent>
      </w:r>
      <w:r w:rsidR="00A64545" w:rsidRPr="00B5569F">
        <w:rPr>
          <w:color w:val="auto"/>
        </w:rPr>
        <w:t xml:space="preserve"> </w:t>
      </w:r>
    </w:p>
    <w:p w14:paraId="5B193917" w14:textId="6C01D57D" w:rsidR="00305B52" w:rsidRPr="000830D8" w:rsidRDefault="004739D0" w:rsidP="00435E2D">
      <w:pPr>
        <w:spacing w:before="1080" w:after="120"/>
        <w:rPr>
          <w:rFonts w:ascii="Roboto Light" w:hAnsi="Roboto Light"/>
          <w:caps/>
          <w:sz w:val="36"/>
          <w:szCs w:val="36"/>
        </w:rPr>
      </w:pPr>
      <w:r w:rsidRPr="000830D8">
        <w:rPr>
          <w:rFonts w:ascii="Roboto Light" w:hAnsi="Roboto Light"/>
          <w:caps/>
          <w:sz w:val="36"/>
          <w:szCs w:val="36"/>
        </w:rPr>
        <w:t>UVA Center for Community Partnerships</w:t>
      </w:r>
      <w:r w:rsidR="008B778A" w:rsidRPr="000830D8">
        <w:rPr>
          <w:rFonts w:ascii="Roboto Light" w:hAnsi="Roboto Light"/>
          <w:caps/>
          <w:sz w:val="36"/>
          <w:szCs w:val="36"/>
        </w:rPr>
        <w:t xml:space="preserve"> </w:t>
      </w:r>
    </w:p>
    <w:p w14:paraId="2B8E3EB6" w14:textId="235F8BF8" w:rsidR="0003630D" w:rsidRPr="000830D8" w:rsidRDefault="004739D0" w:rsidP="00435E2D">
      <w:pPr>
        <w:spacing w:after="120"/>
        <w:rPr>
          <w:rFonts w:ascii="Roboto Light" w:hAnsi="Roboto Light"/>
          <w:caps/>
          <w:sz w:val="40"/>
          <w:szCs w:val="40"/>
        </w:rPr>
      </w:pPr>
      <w:r w:rsidRPr="000830D8">
        <w:rPr>
          <w:rFonts w:ascii="Roboto Light" w:hAnsi="Roboto Light"/>
          <w:caps/>
          <w:sz w:val="36"/>
          <w:szCs w:val="36"/>
        </w:rPr>
        <w:t>in partnership with Albemarle County</w:t>
      </w:r>
    </w:p>
    <w:p w14:paraId="0192A5D9" w14:textId="77777777" w:rsidR="00435E2D" w:rsidRPr="00435E2D" w:rsidRDefault="00435E2D" w:rsidP="000830D8">
      <w:pPr>
        <w:pStyle w:val="Title"/>
        <w:spacing w:before="360" w:after="120"/>
        <w:rPr>
          <w:rFonts w:ascii="Roboto Medium" w:hAnsi="Roboto Medium"/>
          <w:b w:val="0"/>
          <w:bCs w:val="0"/>
          <w:caps/>
          <w:color w:val="auto"/>
          <w:sz w:val="36"/>
          <w:szCs w:val="38"/>
        </w:rPr>
      </w:pPr>
      <w:r w:rsidRPr="00435E2D">
        <w:rPr>
          <w:rFonts w:ascii="Roboto Medium" w:hAnsi="Roboto Medium"/>
          <w:b w:val="0"/>
          <w:bCs w:val="0"/>
          <w:caps/>
          <w:color w:val="auto"/>
          <w:sz w:val="36"/>
          <w:szCs w:val="38"/>
        </w:rPr>
        <w:t>July 2025</w:t>
      </w:r>
    </w:p>
    <w:p w14:paraId="4AA0D46C" w14:textId="77777777" w:rsidR="001A63F2" w:rsidRDefault="001A63F2" w:rsidP="002014F4">
      <w:pPr>
        <w:spacing w:after="0"/>
        <w:rPr>
          <w:b/>
          <w:bCs/>
          <w:sz w:val="36"/>
          <w:szCs w:val="30"/>
        </w:rPr>
      </w:pPr>
    </w:p>
    <w:p w14:paraId="72F509AF" w14:textId="370E4A76" w:rsidR="00986B11" w:rsidRPr="00BB1DCA" w:rsidRDefault="003F31A5" w:rsidP="009274E4">
      <w:pPr>
        <w:spacing w:after="0"/>
        <w:rPr>
          <w:b/>
          <w:bCs/>
          <w:sz w:val="36"/>
          <w:szCs w:val="30"/>
        </w:rPr>
        <w:sectPr w:rsidR="00986B11" w:rsidRPr="00BB1DCA" w:rsidSect="00240D17">
          <w:headerReference w:type="even" r:id="rId8"/>
          <w:headerReference w:type="default" r:id="rId9"/>
          <w:footerReference w:type="even" r:id="rId10"/>
          <w:footerReference w:type="default" r:id="rId11"/>
          <w:headerReference w:type="first" r:id="rId12"/>
          <w:footerReference w:type="first" r:id="rId13"/>
          <w:pgSz w:w="12240" w:h="15840"/>
          <w:pgMar w:top="1728" w:right="1440" w:bottom="1440" w:left="1440" w:header="720" w:footer="720" w:gutter="0"/>
          <w:pgNumType w:fmt="lowerRoman" w:start="1"/>
          <w:cols w:space="720"/>
          <w:titlePg/>
          <w:docGrid w:linePitch="326"/>
        </w:sectPr>
      </w:pPr>
      <w:r>
        <w:rPr>
          <w:b/>
          <w:bCs/>
          <w:noProof/>
          <w:sz w:val="36"/>
          <w:szCs w:val="30"/>
        </w:rPr>
        <w:drawing>
          <wp:anchor distT="0" distB="0" distL="114300" distR="114300" simplePos="0" relativeHeight="251658240" behindDoc="0" locked="0" layoutInCell="1" allowOverlap="1" wp14:anchorId="1EC350B0" wp14:editId="59706899">
            <wp:simplePos x="0" y="0"/>
            <wp:positionH relativeFrom="page">
              <wp:posOffset>914400</wp:posOffset>
            </wp:positionH>
            <wp:positionV relativeFrom="margin">
              <wp:align>bottom</wp:align>
            </wp:positionV>
            <wp:extent cx="3118104" cy="950976"/>
            <wp:effectExtent l="0" t="0" r="0" b="0"/>
            <wp:wrapSquare wrapText="bothSides"/>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18104" cy="950976"/>
                    </a:xfrm>
                    <a:prstGeom prst="rect">
                      <a:avLst/>
                    </a:prstGeom>
                  </pic:spPr>
                </pic:pic>
              </a:graphicData>
            </a:graphic>
            <wp14:sizeRelH relativeFrom="page">
              <wp14:pctWidth>0</wp14:pctWidth>
            </wp14:sizeRelH>
            <wp14:sizeRelV relativeFrom="page">
              <wp14:pctHeight>0</wp14:pctHeight>
            </wp14:sizeRelV>
          </wp:anchor>
        </w:drawing>
      </w:r>
      <w:r w:rsidR="006C06E0">
        <w:rPr>
          <w:b/>
          <w:bCs/>
          <w:noProof/>
          <w:sz w:val="36"/>
          <w:szCs w:val="30"/>
        </w:rPr>
        <w:drawing>
          <wp:anchor distT="0" distB="0" distL="114300" distR="114300" simplePos="0" relativeHeight="251659264" behindDoc="0" locked="0" layoutInCell="1" allowOverlap="1" wp14:anchorId="3FAF55CA" wp14:editId="11C19A76">
            <wp:simplePos x="0" y="0"/>
            <wp:positionH relativeFrom="margin">
              <wp:posOffset>3657600</wp:posOffset>
            </wp:positionH>
            <wp:positionV relativeFrom="margin">
              <wp:align>bottom</wp:align>
            </wp:positionV>
            <wp:extent cx="1188720" cy="1188720"/>
            <wp:effectExtent l="0" t="0" r="5080" b="5080"/>
            <wp:wrapSquare wrapText="bothSides"/>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14:sizeRelH relativeFrom="page">
              <wp14:pctWidth>0</wp14:pctWidth>
            </wp14:sizeRelH>
            <wp14:sizeRelV relativeFrom="page">
              <wp14:pctHeight>0</wp14:pctHeight>
            </wp14:sizeRelV>
          </wp:anchor>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2F22E918" w14:textId="230B94C6" w:rsidR="00E70750"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203740001" w:history="1">
            <w:r w:rsidR="00E70750" w:rsidRPr="003477EC">
              <w:rPr>
                <w:rStyle w:val="Hyperlink"/>
                <w:noProof/>
              </w:rPr>
              <w:t>Executive Summary</w:t>
            </w:r>
            <w:r w:rsidR="00E70750">
              <w:rPr>
                <w:noProof/>
                <w:webHidden/>
              </w:rPr>
              <w:tab/>
            </w:r>
            <w:r w:rsidR="00E70750">
              <w:rPr>
                <w:noProof/>
                <w:webHidden/>
              </w:rPr>
              <w:fldChar w:fldCharType="begin"/>
            </w:r>
            <w:r w:rsidR="00E70750">
              <w:rPr>
                <w:noProof/>
                <w:webHidden/>
              </w:rPr>
              <w:instrText xml:space="preserve"> PAGEREF _Toc203740001 \h </w:instrText>
            </w:r>
            <w:r w:rsidR="00E70750">
              <w:rPr>
                <w:noProof/>
                <w:webHidden/>
              </w:rPr>
            </w:r>
            <w:r w:rsidR="00E70750">
              <w:rPr>
                <w:noProof/>
                <w:webHidden/>
              </w:rPr>
              <w:fldChar w:fldCharType="separate"/>
            </w:r>
            <w:r w:rsidR="00E70750">
              <w:rPr>
                <w:noProof/>
                <w:webHidden/>
              </w:rPr>
              <w:t>1</w:t>
            </w:r>
            <w:r w:rsidR="00E70750">
              <w:rPr>
                <w:noProof/>
                <w:webHidden/>
              </w:rPr>
              <w:fldChar w:fldCharType="end"/>
            </w:r>
          </w:hyperlink>
        </w:p>
        <w:p w14:paraId="6954F949" w14:textId="4542E169" w:rsidR="00E70750" w:rsidRDefault="00E70750">
          <w:pPr>
            <w:pStyle w:val="TOC2"/>
            <w:tabs>
              <w:tab w:val="right" w:leader="dot" w:pos="9350"/>
            </w:tabs>
            <w:rPr>
              <w:rFonts w:eastAsiaTheme="minorEastAsia" w:cstheme="minorBidi"/>
              <w:b w:val="0"/>
              <w:bCs w:val="0"/>
              <w:noProof/>
              <w:kern w:val="2"/>
              <w:sz w:val="24"/>
              <w:szCs w:val="24"/>
              <w14:ligatures w14:val="standardContextual"/>
            </w:rPr>
          </w:pPr>
          <w:hyperlink w:anchor="_Toc203740002" w:history="1">
            <w:r w:rsidRPr="003477EC">
              <w:rPr>
                <w:rStyle w:val="Hyperlink"/>
                <w:noProof/>
              </w:rPr>
              <w:t>Mission Statement</w:t>
            </w:r>
            <w:r>
              <w:rPr>
                <w:noProof/>
                <w:webHidden/>
              </w:rPr>
              <w:tab/>
            </w:r>
            <w:r>
              <w:rPr>
                <w:noProof/>
                <w:webHidden/>
              </w:rPr>
              <w:fldChar w:fldCharType="begin"/>
            </w:r>
            <w:r>
              <w:rPr>
                <w:noProof/>
                <w:webHidden/>
              </w:rPr>
              <w:instrText xml:space="preserve"> PAGEREF _Toc203740002 \h </w:instrText>
            </w:r>
            <w:r>
              <w:rPr>
                <w:noProof/>
                <w:webHidden/>
              </w:rPr>
            </w:r>
            <w:r>
              <w:rPr>
                <w:noProof/>
                <w:webHidden/>
              </w:rPr>
              <w:fldChar w:fldCharType="separate"/>
            </w:r>
            <w:r>
              <w:rPr>
                <w:noProof/>
                <w:webHidden/>
              </w:rPr>
              <w:t>3</w:t>
            </w:r>
            <w:r>
              <w:rPr>
                <w:noProof/>
                <w:webHidden/>
              </w:rPr>
              <w:fldChar w:fldCharType="end"/>
            </w:r>
          </w:hyperlink>
        </w:p>
        <w:p w14:paraId="7BEC4EDE" w14:textId="54F60C56" w:rsidR="00E70750" w:rsidRDefault="00E70750">
          <w:pPr>
            <w:pStyle w:val="TOC2"/>
            <w:tabs>
              <w:tab w:val="right" w:leader="dot" w:pos="9350"/>
            </w:tabs>
            <w:rPr>
              <w:rFonts w:eastAsiaTheme="minorEastAsia" w:cstheme="minorBidi"/>
              <w:b w:val="0"/>
              <w:bCs w:val="0"/>
              <w:noProof/>
              <w:kern w:val="2"/>
              <w:sz w:val="24"/>
              <w:szCs w:val="24"/>
              <w14:ligatures w14:val="standardContextual"/>
            </w:rPr>
          </w:pPr>
          <w:hyperlink w:anchor="_Toc203740003" w:history="1">
            <w:r w:rsidRPr="003477EC">
              <w:rPr>
                <w:rStyle w:val="Hyperlink"/>
                <w:noProof/>
              </w:rPr>
              <w:t>Introduction</w:t>
            </w:r>
            <w:r>
              <w:rPr>
                <w:noProof/>
                <w:webHidden/>
              </w:rPr>
              <w:tab/>
            </w:r>
            <w:r>
              <w:rPr>
                <w:noProof/>
                <w:webHidden/>
              </w:rPr>
              <w:fldChar w:fldCharType="begin"/>
            </w:r>
            <w:r>
              <w:rPr>
                <w:noProof/>
                <w:webHidden/>
              </w:rPr>
              <w:instrText xml:space="preserve"> PAGEREF _Toc203740003 \h </w:instrText>
            </w:r>
            <w:r>
              <w:rPr>
                <w:noProof/>
                <w:webHidden/>
              </w:rPr>
            </w:r>
            <w:r>
              <w:rPr>
                <w:noProof/>
                <w:webHidden/>
              </w:rPr>
              <w:fldChar w:fldCharType="separate"/>
            </w:r>
            <w:r>
              <w:rPr>
                <w:noProof/>
                <w:webHidden/>
              </w:rPr>
              <w:t>3</w:t>
            </w:r>
            <w:r>
              <w:rPr>
                <w:noProof/>
                <w:webHidden/>
              </w:rPr>
              <w:fldChar w:fldCharType="end"/>
            </w:r>
          </w:hyperlink>
        </w:p>
        <w:p w14:paraId="339A8353" w14:textId="17437821" w:rsidR="00E70750" w:rsidRDefault="00E70750">
          <w:pPr>
            <w:pStyle w:val="TOC2"/>
            <w:tabs>
              <w:tab w:val="right" w:leader="dot" w:pos="9350"/>
            </w:tabs>
            <w:rPr>
              <w:rFonts w:eastAsiaTheme="minorEastAsia" w:cstheme="minorBidi"/>
              <w:b w:val="0"/>
              <w:bCs w:val="0"/>
              <w:noProof/>
              <w:kern w:val="2"/>
              <w:sz w:val="24"/>
              <w:szCs w:val="24"/>
              <w14:ligatures w14:val="standardContextual"/>
            </w:rPr>
          </w:pPr>
          <w:hyperlink w:anchor="_Toc203740004" w:history="1">
            <w:r w:rsidRPr="003477EC">
              <w:rPr>
                <w:rStyle w:val="Hyperlink"/>
                <w:noProof/>
              </w:rPr>
              <w:t>Demographic Profile</w:t>
            </w:r>
            <w:r>
              <w:rPr>
                <w:noProof/>
                <w:webHidden/>
              </w:rPr>
              <w:tab/>
            </w:r>
            <w:r>
              <w:rPr>
                <w:noProof/>
                <w:webHidden/>
              </w:rPr>
              <w:fldChar w:fldCharType="begin"/>
            </w:r>
            <w:r>
              <w:rPr>
                <w:noProof/>
                <w:webHidden/>
              </w:rPr>
              <w:instrText xml:space="preserve"> PAGEREF _Toc203740004 \h </w:instrText>
            </w:r>
            <w:r>
              <w:rPr>
                <w:noProof/>
                <w:webHidden/>
              </w:rPr>
            </w:r>
            <w:r>
              <w:rPr>
                <w:noProof/>
                <w:webHidden/>
              </w:rPr>
              <w:fldChar w:fldCharType="separate"/>
            </w:r>
            <w:r>
              <w:rPr>
                <w:noProof/>
                <w:webHidden/>
              </w:rPr>
              <w:t>4</w:t>
            </w:r>
            <w:r>
              <w:rPr>
                <w:noProof/>
                <w:webHidden/>
              </w:rPr>
              <w:fldChar w:fldCharType="end"/>
            </w:r>
          </w:hyperlink>
        </w:p>
        <w:p w14:paraId="49ACD78D" w14:textId="2BEA00A5"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05" w:history="1">
            <w:r w:rsidRPr="003477EC">
              <w:rPr>
                <w:rStyle w:val="Hyperlink"/>
                <w:noProof/>
              </w:rPr>
              <w:t>Race and Ethnicity</w:t>
            </w:r>
            <w:r>
              <w:rPr>
                <w:noProof/>
                <w:webHidden/>
              </w:rPr>
              <w:tab/>
            </w:r>
            <w:r>
              <w:rPr>
                <w:noProof/>
                <w:webHidden/>
              </w:rPr>
              <w:fldChar w:fldCharType="begin"/>
            </w:r>
            <w:r>
              <w:rPr>
                <w:noProof/>
                <w:webHidden/>
              </w:rPr>
              <w:instrText xml:space="preserve"> PAGEREF _Toc203740005 \h </w:instrText>
            </w:r>
            <w:r>
              <w:rPr>
                <w:noProof/>
                <w:webHidden/>
              </w:rPr>
            </w:r>
            <w:r>
              <w:rPr>
                <w:noProof/>
                <w:webHidden/>
              </w:rPr>
              <w:fldChar w:fldCharType="separate"/>
            </w:r>
            <w:r>
              <w:rPr>
                <w:noProof/>
                <w:webHidden/>
              </w:rPr>
              <w:t>4</w:t>
            </w:r>
            <w:r>
              <w:rPr>
                <w:noProof/>
                <w:webHidden/>
              </w:rPr>
              <w:fldChar w:fldCharType="end"/>
            </w:r>
          </w:hyperlink>
        </w:p>
        <w:p w14:paraId="06D6123F" w14:textId="44695EDA"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06" w:history="1">
            <w:r w:rsidRPr="003477EC">
              <w:rPr>
                <w:rStyle w:val="Hyperlink"/>
                <w:noProof/>
              </w:rPr>
              <w:t>Age &amp; Sex</w:t>
            </w:r>
            <w:r>
              <w:rPr>
                <w:noProof/>
                <w:webHidden/>
              </w:rPr>
              <w:tab/>
            </w:r>
            <w:r>
              <w:rPr>
                <w:noProof/>
                <w:webHidden/>
              </w:rPr>
              <w:fldChar w:fldCharType="begin"/>
            </w:r>
            <w:r>
              <w:rPr>
                <w:noProof/>
                <w:webHidden/>
              </w:rPr>
              <w:instrText xml:space="preserve"> PAGEREF _Toc203740006 \h </w:instrText>
            </w:r>
            <w:r>
              <w:rPr>
                <w:noProof/>
                <w:webHidden/>
              </w:rPr>
            </w:r>
            <w:r>
              <w:rPr>
                <w:noProof/>
                <w:webHidden/>
              </w:rPr>
              <w:fldChar w:fldCharType="separate"/>
            </w:r>
            <w:r>
              <w:rPr>
                <w:noProof/>
                <w:webHidden/>
              </w:rPr>
              <w:t>7</w:t>
            </w:r>
            <w:r>
              <w:rPr>
                <w:noProof/>
                <w:webHidden/>
              </w:rPr>
              <w:fldChar w:fldCharType="end"/>
            </w:r>
          </w:hyperlink>
        </w:p>
        <w:p w14:paraId="5D869C14" w14:textId="5E511722"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07" w:history="1">
            <w:r w:rsidRPr="003477EC">
              <w:rPr>
                <w:rStyle w:val="Hyperlink"/>
                <w:noProof/>
              </w:rPr>
              <w:t>Nativity &amp; Language</w:t>
            </w:r>
            <w:r>
              <w:rPr>
                <w:noProof/>
                <w:webHidden/>
              </w:rPr>
              <w:tab/>
            </w:r>
            <w:r>
              <w:rPr>
                <w:noProof/>
                <w:webHidden/>
              </w:rPr>
              <w:fldChar w:fldCharType="begin"/>
            </w:r>
            <w:r>
              <w:rPr>
                <w:noProof/>
                <w:webHidden/>
              </w:rPr>
              <w:instrText xml:space="preserve"> PAGEREF _Toc203740007 \h </w:instrText>
            </w:r>
            <w:r>
              <w:rPr>
                <w:noProof/>
                <w:webHidden/>
              </w:rPr>
            </w:r>
            <w:r>
              <w:rPr>
                <w:noProof/>
                <w:webHidden/>
              </w:rPr>
              <w:fldChar w:fldCharType="separate"/>
            </w:r>
            <w:r>
              <w:rPr>
                <w:noProof/>
                <w:webHidden/>
              </w:rPr>
              <w:t>8</w:t>
            </w:r>
            <w:r>
              <w:rPr>
                <w:noProof/>
                <w:webHidden/>
              </w:rPr>
              <w:fldChar w:fldCharType="end"/>
            </w:r>
          </w:hyperlink>
        </w:p>
        <w:p w14:paraId="101E9704" w14:textId="2EDAA618"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08" w:history="1">
            <w:r w:rsidRPr="003477EC">
              <w:rPr>
                <w:rStyle w:val="Hyperlink"/>
                <w:noProof/>
              </w:rPr>
              <w:t>Disability</w:t>
            </w:r>
            <w:r>
              <w:rPr>
                <w:noProof/>
                <w:webHidden/>
              </w:rPr>
              <w:tab/>
            </w:r>
            <w:r>
              <w:rPr>
                <w:noProof/>
                <w:webHidden/>
              </w:rPr>
              <w:fldChar w:fldCharType="begin"/>
            </w:r>
            <w:r>
              <w:rPr>
                <w:noProof/>
                <w:webHidden/>
              </w:rPr>
              <w:instrText xml:space="preserve"> PAGEREF _Toc203740008 \h </w:instrText>
            </w:r>
            <w:r>
              <w:rPr>
                <w:noProof/>
                <w:webHidden/>
              </w:rPr>
            </w:r>
            <w:r>
              <w:rPr>
                <w:noProof/>
                <w:webHidden/>
              </w:rPr>
              <w:fldChar w:fldCharType="separate"/>
            </w:r>
            <w:r>
              <w:rPr>
                <w:noProof/>
                <w:webHidden/>
              </w:rPr>
              <w:t>10</w:t>
            </w:r>
            <w:r>
              <w:rPr>
                <w:noProof/>
                <w:webHidden/>
              </w:rPr>
              <w:fldChar w:fldCharType="end"/>
            </w:r>
          </w:hyperlink>
        </w:p>
        <w:p w14:paraId="00942F93" w14:textId="713C3FE1"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09" w:history="1">
            <w:r w:rsidRPr="003477EC">
              <w:rPr>
                <w:rStyle w:val="Hyperlink"/>
                <w:noProof/>
              </w:rPr>
              <w:t>LGBTQIA+ Communities</w:t>
            </w:r>
            <w:r>
              <w:rPr>
                <w:noProof/>
                <w:webHidden/>
              </w:rPr>
              <w:tab/>
            </w:r>
            <w:r>
              <w:rPr>
                <w:noProof/>
                <w:webHidden/>
              </w:rPr>
              <w:fldChar w:fldCharType="begin"/>
            </w:r>
            <w:r>
              <w:rPr>
                <w:noProof/>
                <w:webHidden/>
              </w:rPr>
              <w:instrText xml:space="preserve"> PAGEREF _Toc203740009 \h </w:instrText>
            </w:r>
            <w:r>
              <w:rPr>
                <w:noProof/>
                <w:webHidden/>
              </w:rPr>
            </w:r>
            <w:r>
              <w:rPr>
                <w:noProof/>
                <w:webHidden/>
              </w:rPr>
              <w:fldChar w:fldCharType="separate"/>
            </w:r>
            <w:r>
              <w:rPr>
                <w:noProof/>
                <w:webHidden/>
              </w:rPr>
              <w:t>12</w:t>
            </w:r>
            <w:r>
              <w:rPr>
                <w:noProof/>
                <w:webHidden/>
              </w:rPr>
              <w:fldChar w:fldCharType="end"/>
            </w:r>
          </w:hyperlink>
        </w:p>
        <w:p w14:paraId="4FF1D9F1" w14:textId="498F1610"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10" w:history="1">
            <w:r w:rsidRPr="003477EC">
              <w:rPr>
                <w:rStyle w:val="Hyperlink"/>
                <w:noProof/>
              </w:rPr>
              <w:t>Policy Connections</w:t>
            </w:r>
            <w:r>
              <w:rPr>
                <w:noProof/>
                <w:webHidden/>
              </w:rPr>
              <w:tab/>
            </w:r>
            <w:r>
              <w:rPr>
                <w:noProof/>
                <w:webHidden/>
              </w:rPr>
              <w:fldChar w:fldCharType="begin"/>
            </w:r>
            <w:r>
              <w:rPr>
                <w:noProof/>
                <w:webHidden/>
              </w:rPr>
              <w:instrText xml:space="preserve"> PAGEREF _Toc203740010 \h </w:instrText>
            </w:r>
            <w:r>
              <w:rPr>
                <w:noProof/>
                <w:webHidden/>
              </w:rPr>
            </w:r>
            <w:r>
              <w:rPr>
                <w:noProof/>
                <w:webHidden/>
              </w:rPr>
              <w:fldChar w:fldCharType="separate"/>
            </w:r>
            <w:r>
              <w:rPr>
                <w:noProof/>
                <w:webHidden/>
              </w:rPr>
              <w:t>13</w:t>
            </w:r>
            <w:r>
              <w:rPr>
                <w:noProof/>
                <w:webHidden/>
              </w:rPr>
              <w:fldChar w:fldCharType="end"/>
            </w:r>
          </w:hyperlink>
        </w:p>
        <w:p w14:paraId="0C42CD98" w14:textId="019D2179" w:rsidR="00E70750" w:rsidRDefault="00E70750">
          <w:pPr>
            <w:pStyle w:val="TOC2"/>
            <w:tabs>
              <w:tab w:val="right" w:leader="dot" w:pos="9350"/>
            </w:tabs>
            <w:rPr>
              <w:rFonts w:eastAsiaTheme="minorEastAsia" w:cstheme="minorBidi"/>
              <w:b w:val="0"/>
              <w:bCs w:val="0"/>
              <w:noProof/>
              <w:kern w:val="2"/>
              <w:sz w:val="24"/>
              <w:szCs w:val="24"/>
              <w14:ligatures w14:val="standardContextual"/>
            </w:rPr>
          </w:pPr>
          <w:hyperlink w:anchor="_Toc203740011" w:history="1">
            <w:r w:rsidRPr="003477EC">
              <w:rPr>
                <w:rStyle w:val="Hyperlink"/>
                <w:noProof/>
              </w:rPr>
              <w:t>Human Development Framework</w:t>
            </w:r>
            <w:r>
              <w:rPr>
                <w:noProof/>
                <w:webHidden/>
              </w:rPr>
              <w:tab/>
            </w:r>
            <w:r>
              <w:rPr>
                <w:noProof/>
                <w:webHidden/>
              </w:rPr>
              <w:fldChar w:fldCharType="begin"/>
            </w:r>
            <w:r>
              <w:rPr>
                <w:noProof/>
                <w:webHidden/>
              </w:rPr>
              <w:instrText xml:space="preserve"> PAGEREF _Toc203740011 \h </w:instrText>
            </w:r>
            <w:r>
              <w:rPr>
                <w:noProof/>
                <w:webHidden/>
              </w:rPr>
            </w:r>
            <w:r>
              <w:rPr>
                <w:noProof/>
                <w:webHidden/>
              </w:rPr>
              <w:fldChar w:fldCharType="separate"/>
            </w:r>
            <w:r>
              <w:rPr>
                <w:noProof/>
                <w:webHidden/>
              </w:rPr>
              <w:t>15</w:t>
            </w:r>
            <w:r>
              <w:rPr>
                <w:noProof/>
                <w:webHidden/>
              </w:rPr>
              <w:fldChar w:fldCharType="end"/>
            </w:r>
          </w:hyperlink>
        </w:p>
        <w:p w14:paraId="79D5F364" w14:textId="6E3797A8"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12" w:history="1">
            <w:r w:rsidRPr="003477EC">
              <w:rPr>
                <w:rStyle w:val="Hyperlink"/>
                <w:noProof/>
              </w:rPr>
              <w:t>The Human Development Index</w:t>
            </w:r>
            <w:r>
              <w:rPr>
                <w:noProof/>
                <w:webHidden/>
              </w:rPr>
              <w:tab/>
            </w:r>
            <w:r>
              <w:rPr>
                <w:noProof/>
                <w:webHidden/>
              </w:rPr>
              <w:fldChar w:fldCharType="begin"/>
            </w:r>
            <w:r>
              <w:rPr>
                <w:noProof/>
                <w:webHidden/>
              </w:rPr>
              <w:instrText xml:space="preserve"> PAGEREF _Toc203740012 \h </w:instrText>
            </w:r>
            <w:r>
              <w:rPr>
                <w:noProof/>
                <w:webHidden/>
              </w:rPr>
            </w:r>
            <w:r>
              <w:rPr>
                <w:noProof/>
                <w:webHidden/>
              </w:rPr>
              <w:fldChar w:fldCharType="separate"/>
            </w:r>
            <w:r>
              <w:rPr>
                <w:noProof/>
                <w:webHidden/>
              </w:rPr>
              <w:t>15</w:t>
            </w:r>
            <w:r>
              <w:rPr>
                <w:noProof/>
                <w:webHidden/>
              </w:rPr>
              <w:fldChar w:fldCharType="end"/>
            </w:r>
          </w:hyperlink>
        </w:p>
        <w:p w14:paraId="1FE745DB" w14:textId="5FE6A5E3"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13" w:history="1">
            <w:r w:rsidRPr="003477EC">
              <w:rPr>
                <w:rStyle w:val="Hyperlink"/>
                <w:noProof/>
              </w:rPr>
              <w:t>AHDI and Albemarle County</w:t>
            </w:r>
            <w:r>
              <w:rPr>
                <w:noProof/>
                <w:webHidden/>
              </w:rPr>
              <w:tab/>
            </w:r>
            <w:r>
              <w:rPr>
                <w:noProof/>
                <w:webHidden/>
              </w:rPr>
              <w:fldChar w:fldCharType="begin"/>
            </w:r>
            <w:r>
              <w:rPr>
                <w:noProof/>
                <w:webHidden/>
              </w:rPr>
              <w:instrText xml:space="preserve"> PAGEREF _Toc203740013 \h </w:instrText>
            </w:r>
            <w:r>
              <w:rPr>
                <w:noProof/>
                <w:webHidden/>
              </w:rPr>
            </w:r>
            <w:r>
              <w:rPr>
                <w:noProof/>
                <w:webHidden/>
              </w:rPr>
              <w:fldChar w:fldCharType="separate"/>
            </w:r>
            <w:r>
              <w:rPr>
                <w:noProof/>
                <w:webHidden/>
              </w:rPr>
              <w:t>16</w:t>
            </w:r>
            <w:r>
              <w:rPr>
                <w:noProof/>
                <w:webHidden/>
              </w:rPr>
              <w:fldChar w:fldCharType="end"/>
            </w:r>
          </w:hyperlink>
        </w:p>
        <w:p w14:paraId="066FA613" w14:textId="23376441" w:rsidR="00E70750" w:rsidRDefault="00E70750">
          <w:pPr>
            <w:pStyle w:val="TOC2"/>
            <w:tabs>
              <w:tab w:val="right" w:leader="dot" w:pos="9350"/>
            </w:tabs>
            <w:rPr>
              <w:rFonts w:eastAsiaTheme="minorEastAsia" w:cstheme="minorBidi"/>
              <w:b w:val="0"/>
              <w:bCs w:val="0"/>
              <w:noProof/>
              <w:kern w:val="2"/>
              <w:sz w:val="24"/>
              <w:szCs w:val="24"/>
              <w14:ligatures w14:val="standardContextual"/>
            </w:rPr>
          </w:pPr>
          <w:hyperlink w:anchor="_Toc203740014" w:history="1">
            <w:r w:rsidRPr="003477EC">
              <w:rPr>
                <w:rStyle w:val="Hyperlink"/>
                <w:noProof/>
              </w:rPr>
              <w:t>A Long and Healthy Life: Health Profile</w:t>
            </w:r>
            <w:r>
              <w:rPr>
                <w:noProof/>
                <w:webHidden/>
              </w:rPr>
              <w:tab/>
            </w:r>
            <w:r>
              <w:rPr>
                <w:noProof/>
                <w:webHidden/>
              </w:rPr>
              <w:fldChar w:fldCharType="begin"/>
            </w:r>
            <w:r>
              <w:rPr>
                <w:noProof/>
                <w:webHidden/>
              </w:rPr>
              <w:instrText xml:space="preserve"> PAGEREF _Toc203740014 \h </w:instrText>
            </w:r>
            <w:r>
              <w:rPr>
                <w:noProof/>
                <w:webHidden/>
              </w:rPr>
            </w:r>
            <w:r>
              <w:rPr>
                <w:noProof/>
                <w:webHidden/>
              </w:rPr>
              <w:fldChar w:fldCharType="separate"/>
            </w:r>
            <w:r>
              <w:rPr>
                <w:noProof/>
                <w:webHidden/>
              </w:rPr>
              <w:t>21</w:t>
            </w:r>
            <w:r>
              <w:rPr>
                <w:noProof/>
                <w:webHidden/>
              </w:rPr>
              <w:fldChar w:fldCharType="end"/>
            </w:r>
          </w:hyperlink>
        </w:p>
        <w:p w14:paraId="0442CD45" w14:textId="71205490"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15" w:history="1">
            <w:r w:rsidRPr="003477EC">
              <w:rPr>
                <w:rStyle w:val="Hyperlink"/>
                <w:noProof/>
              </w:rPr>
              <w:t>Life Expectancy</w:t>
            </w:r>
            <w:r>
              <w:rPr>
                <w:noProof/>
                <w:webHidden/>
              </w:rPr>
              <w:tab/>
            </w:r>
            <w:r>
              <w:rPr>
                <w:noProof/>
                <w:webHidden/>
              </w:rPr>
              <w:fldChar w:fldCharType="begin"/>
            </w:r>
            <w:r>
              <w:rPr>
                <w:noProof/>
                <w:webHidden/>
              </w:rPr>
              <w:instrText xml:space="preserve"> PAGEREF _Toc203740015 \h </w:instrText>
            </w:r>
            <w:r>
              <w:rPr>
                <w:noProof/>
                <w:webHidden/>
              </w:rPr>
            </w:r>
            <w:r>
              <w:rPr>
                <w:noProof/>
                <w:webHidden/>
              </w:rPr>
              <w:fldChar w:fldCharType="separate"/>
            </w:r>
            <w:r>
              <w:rPr>
                <w:noProof/>
                <w:webHidden/>
              </w:rPr>
              <w:t>21</w:t>
            </w:r>
            <w:r>
              <w:rPr>
                <w:noProof/>
                <w:webHidden/>
              </w:rPr>
              <w:fldChar w:fldCharType="end"/>
            </w:r>
          </w:hyperlink>
        </w:p>
        <w:p w14:paraId="11C9838C" w14:textId="7533AFF1"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16" w:history="1">
            <w:r w:rsidRPr="003477EC">
              <w:rPr>
                <w:rStyle w:val="Hyperlink"/>
                <w:noProof/>
              </w:rPr>
              <w:t>Food Security</w:t>
            </w:r>
            <w:r>
              <w:rPr>
                <w:noProof/>
                <w:webHidden/>
              </w:rPr>
              <w:tab/>
            </w:r>
            <w:r>
              <w:rPr>
                <w:noProof/>
                <w:webHidden/>
              </w:rPr>
              <w:fldChar w:fldCharType="begin"/>
            </w:r>
            <w:r>
              <w:rPr>
                <w:noProof/>
                <w:webHidden/>
              </w:rPr>
              <w:instrText xml:space="preserve"> PAGEREF _Toc203740016 \h </w:instrText>
            </w:r>
            <w:r>
              <w:rPr>
                <w:noProof/>
                <w:webHidden/>
              </w:rPr>
            </w:r>
            <w:r>
              <w:rPr>
                <w:noProof/>
                <w:webHidden/>
              </w:rPr>
              <w:fldChar w:fldCharType="separate"/>
            </w:r>
            <w:r>
              <w:rPr>
                <w:noProof/>
                <w:webHidden/>
              </w:rPr>
              <w:t>23</w:t>
            </w:r>
            <w:r>
              <w:rPr>
                <w:noProof/>
                <w:webHidden/>
              </w:rPr>
              <w:fldChar w:fldCharType="end"/>
            </w:r>
          </w:hyperlink>
        </w:p>
        <w:p w14:paraId="7AC83D2A" w14:textId="02BDF734"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17" w:history="1">
            <w:r w:rsidRPr="003477EC">
              <w:rPr>
                <w:rStyle w:val="Hyperlink"/>
                <w:noProof/>
              </w:rPr>
              <w:t>Health Outcomes &amp; Prevention</w:t>
            </w:r>
            <w:r>
              <w:rPr>
                <w:noProof/>
                <w:webHidden/>
              </w:rPr>
              <w:tab/>
            </w:r>
            <w:r>
              <w:rPr>
                <w:noProof/>
                <w:webHidden/>
              </w:rPr>
              <w:fldChar w:fldCharType="begin"/>
            </w:r>
            <w:r>
              <w:rPr>
                <w:noProof/>
                <w:webHidden/>
              </w:rPr>
              <w:instrText xml:space="preserve"> PAGEREF _Toc203740017 \h </w:instrText>
            </w:r>
            <w:r>
              <w:rPr>
                <w:noProof/>
                <w:webHidden/>
              </w:rPr>
            </w:r>
            <w:r>
              <w:rPr>
                <w:noProof/>
                <w:webHidden/>
              </w:rPr>
              <w:fldChar w:fldCharType="separate"/>
            </w:r>
            <w:r>
              <w:rPr>
                <w:noProof/>
                <w:webHidden/>
              </w:rPr>
              <w:t>24</w:t>
            </w:r>
            <w:r>
              <w:rPr>
                <w:noProof/>
                <w:webHidden/>
              </w:rPr>
              <w:fldChar w:fldCharType="end"/>
            </w:r>
          </w:hyperlink>
        </w:p>
        <w:p w14:paraId="6EDF7402" w14:textId="2D916801"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18" w:history="1">
            <w:r w:rsidRPr="003477EC">
              <w:rPr>
                <w:rStyle w:val="Hyperlink"/>
                <w:noProof/>
              </w:rPr>
              <w:t>Health Insurance</w:t>
            </w:r>
            <w:r>
              <w:rPr>
                <w:noProof/>
                <w:webHidden/>
              </w:rPr>
              <w:tab/>
            </w:r>
            <w:r>
              <w:rPr>
                <w:noProof/>
                <w:webHidden/>
              </w:rPr>
              <w:fldChar w:fldCharType="begin"/>
            </w:r>
            <w:r>
              <w:rPr>
                <w:noProof/>
                <w:webHidden/>
              </w:rPr>
              <w:instrText xml:space="preserve"> PAGEREF _Toc203740018 \h </w:instrText>
            </w:r>
            <w:r>
              <w:rPr>
                <w:noProof/>
                <w:webHidden/>
              </w:rPr>
            </w:r>
            <w:r>
              <w:rPr>
                <w:noProof/>
                <w:webHidden/>
              </w:rPr>
              <w:fldChar w:fldCharType="separate"/>
            </w:r>
            <w:r>
              <w:rPr>
                <w:noProof/>
                <w:webHidden/>
              </w:rPr>
              <w:t>27</w:t>
            </w:r>
            <w:r>
              <w:rPr>
                <w:noProof/>
                <w:webHidden/>
              </w:rPr>
              <w:fldChar w:fldCharType="end"/>
            </w:r>
          </w:hyperlink>
        </w:p>
        <w:p w14:paraId="0D726565" w14:textId="11AFB362"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19" w:history="1">
            <w:r w:rsidRPr="003477EC">
              <w:rPr>
                <w:rStyle w:val="Hyperlink"/>
                <w:noProof/>
              </w:rPr>
              <w:t>EMS Responses to Opioid Overdoses</w:t>
            </w:r>
            <w:r>
              <w:rPr>
                <w:noProof/>
                <w:webHidden/>
              </w:rPr>
              <w:tab/>
            </w:r>
            <w:r>
              <w:rPr>
                <w:noProof/>
                <w:webHidden/>
              </w:rPr>
              <w:fldChar w:fldCharType="begin"/>
            </w:r>
            <w:r>
              <w:rPr>
                <w:noProof/>
                <w:webHidden/>
              </w:rPr>
              <w:instrText xml:space="preserve"> PAGEREF _Toc203740019 \h </w:instrText>
            </w:r>
            <w:r>
              <w:rPr>
                <w:noProof/>
                <w:webHidden/>
              </w:rPr>
            </w:r>
            <w:r>
              <w:rPr>
                <w:noProof/>
                <w:webHidden/>
              </w:rPr>
              <w:fldChar w:fldCharType="separate"/>
            </w:r>
            <w:r>
              <w:rPr>
                <w:noProof/>
                <w:webHidden/>
              </w:rPr>
              <w:t>29</w:t>
            </w:r>
            <w:r>
              <w:rPr>
                <w:noProof/>
                <w:webHidden/>
              </w:rPr>
              <w:fldChar w:fldCharType="end"/>
            </w:r>
          </w:hyperlink>
        </w:p>
        <w:p w14:paraId="78A8801F" w14:textId="2B175B37"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20" w:history="1">
            <w:r w:rsidRPr="003477EC">
              <w:rPr>
                <w:rStyle w:val="Hyperlink"/>
                <w:noProof/>
              </w:rPr>
              <w:t>Policy Connections</w:t>
            </w:r>
            <w:r>
              <w:rPr>
                <w:noProof/>
                <w:webHidden/>
              </w:rPr>
              <w:tab/>
            </w:r>
            <w:r>
              <w:rPr>
                <w:noProof/>
                <w:webHidden/>
              </w:rPr>
              <w:fldChar w:fldCharType="begin"/>
            </w:r>
            <w:r>
              <w:rPr>
                <w:noProof/>
                <w:webHidden/>
              </w:rPr>
              <w:instrText xml:space="preserve"> PAGEREF _Toc203740020 \h </w:instrText>
            </w:r>
            <w:r>
              <w:rPr>
                <w:noProof/>
                <w:webHidden/>
              </w:rPr>
            </w:r>
            <w:r>
              <w:rPr>
                <w:noProof/>
                <w:webHidden/>
              </w:rPr>
              <w:fldChar w:fldCharType="separate"/>
            </w:r>
            <w:r>
              <w:rPr>
                <w:noProof/>
                <w:webHidden/>
              </w:rPr>
              <w:t>30</w:t>
            </w:r>
            <w:r>
              <w:rPr>
                <w:noProof/>
                <w:webHidden/>
              </w:rPr>
              <w:fldChar w:fldCharType="end"/>
            </w:r>
          </w:hyperlink>
        </w:p>
        <w:p w14:paraId="73481A72" w14:textId="0AFBE104" w:rsidR="00E70750" w:rsidRDefault="00E70750">
          <w:pPr>
            <w:pStyle w:val="TOC2"/>
            <w:tabs>
              <w:tab w:val="right" w:leader="dot" w:pos="9350"/>
            </w:tabs>
            <w:rPr>
              <w:rFonts w:eastAsiaTheme="minorEastAsia" w:cstheme="minorBidi"/>
              <w:b w:val="0"/>
              <w:bCs w:val="0"/>
              <w:noProof/>
              <w:kern w:val="2"/>
              <w:sz w:val="24"/>
              <w:szCs w:val="24"/>
              <w14:ligatures w14:val="standardContextual"/>
            </w:rPr>
          </w:pPr>
          <w:hyperlink w:anchor="_Toc203740021" w:history="1">
            <w:r w:rsidRPr="003477EC">
              <w:rPr>
                <w:rStyle w:val="Hyperlink"/>
                <w:noProof/>
              </w:rPr>
              <w:t>Access to Knowledge: Education Profile</w:t>
            </w:r>
            <w:r>
              <w:rPr>
                <w:noProof/>
                <w:webHidden/>
              </w:rPr>
              <w:tab/>
            </w:r>
            <w:r>
              <w:rPr>
                <w:noProof/>
                <w:webHidden/>
              </w:rPr>
              <w:fldChar w:fldCharType="begin"/>
            </w:r>
            <w:r>
              <w:rPr>
                <w:noProof/>
                <w:webHidden/>
              </w:rPr>
              <w:instrText xml:space="preserve"> PAGEREF _Toc203740021 \h </w:instrText>
            </w:r>
            <w:r>
              <w:rPr>
                <w:noProof/>
                <w:webHidden/>
              </w:rPr>
            </w:r>
            <w:r>
              <w:rPr>
                <w:noProof/>
                <w:webHidden/>
              </w:rPr>
              <w:fldChar w:fldCharType="separate"/>
            </w:r>
            <w:r>
              <w:rPr>
                <w:noProof/>
                <w:webHidden/>
              </w:rPr>
              <w:t>32</w:t>
            </w:r>
            <w:r>
              <w:rPr>
                <w:noProof/>
                <w:webHidden/>
              </w:rPr>
              <w:fldChar w:fldCharType="end"/>
            </w:r>
          </w:hyperlink>
        </w:p>
        <w:p w14:paraId="302B8AEA" w14:textId="5F191F82"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22" w:history="1">
            <w:r w:rsidRPr="003477EC">
              <w:rPr>
                <w:rStyle w:val="Hyperlink"/>
                <w:noProof/>
              </w:rPr>
              <w:t>Degree Attainment</w:t>
            </w:r>
            <w:r>
              <w:rPr>
                <w:noProof/>
                <w:webHidden/>
              </w:rPr>
              <w:tab/>
            </w:r>
            <w:r>
              <w:rPr>
                <w:noProof/>
                <w:webHidden/>
              </w:rPr>
              <w:fldChar w:fldCharType="begin"/>
            </w:r>
            <w:r>
              <w:rPr>
                <w:noProof/>
                <w:webHidden/>
              </w:rPr>
              <w:instrText xml:space="preserve"> PAGEREF _Toc203740022 \h </w:instrText>
            </w:r>
            <w:r>
              <w:rPr>
                <w:noProof/>
                <w:webHidden/>
              </w:rPr>
            </w:r>
            <w:r>
              <w:rPr>
                <w:noProof/>
                <w:webHidden/>
              </w:rPr>
              <w:fldChar w:fldCharType="separate"/>
            </w:r>
            <w:r>
              <w:rPr>
                <w:noProof/>
                <w:webHidden/>
              </w:rPr>
              <w:t>32</w:t>
            </w:r>
            <w:r>
              <w:rPr>
                <w:noProof/>
                <w:webHidden/>
              </w:rPr>
              <w:fldChar w:fldCharType="end"/>
            </w:r>
          </w:hyperlink>
        </w:p>
        <w:p w14:paraId="117D0475" w14:textId="1A5ED1F8"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23" w:history="1">
            <w:r w:rsidRPr="003477EC">
              <w:rPr>
                <w:rStyle w:val="Hyperlink"/>
                <w:noProof/>
              </w:rPr>
              <w:t>School Enrollment</w:t>
            </w:r>
            <w:r>
              <w:rPr>
                <w:noProof/>
                <w:webHidden/>
              </w:rPr>
              <w:tab/>
            </w:r>
            <w:r>
              <w:rPr>
                <w:noProof/>
                <w:webHidden/>
              </w:rPr>
              <w:fldChar w:fldCharType="begin"/>
            </w:r>
            <w:r>
              <w:rPr>
                <w:noProof/>
                <w:webHidden/>
              </w:rPr>
              <w:instrText xml:space="preserve"> PAGEREF _Toc203740023 \h </w:instrText>
            </w:r>
            <w:r>
              <w:rPr>
                <w:noProof/>
                <w:webHidden/>
              </w:rPr>
            </w:r>
            <w:r>
              <w:rPr>
                <w:noProof/>
                <w:webHidden/>
              </w:rPr>
              <w:fldChar w:fldCharType="separate"/>
            </w:r>
            <w:r>
              <w:rPr>
                <w:noProof/>
                <w:webHidden/>
              </w:rPr>
              <w:t>34</w:t>
            </w:r>
            <w:r>
              <w:rPr>
                <w:noProof/>
                <w:webHidden/>
              </w:rPr>
              <w:fldChar w:fldCharType="end"/>
            </w:r>
          </w:hyperlink>
        </w:p>
        <w:p w14:paraId="0420C0FE" w14:textId="0B33E205"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24" w:history="1">
            <w:r w:rsidRPr="003477EC">
              <w:rPr>
                <w:rStyle w:val="Hyperlink"/>
                <w:noProof/>
              </w:rPr>
              <w:t>AP &amp; Dual Enrollment</w:t>
            </w:r>
            <w:r>
              <w:rPr>
                <w:noProof/>
                <w:webHidden/>
              </w:rPr>
              <w:tab/>
            </w:r>
            <w:r>
              <w:rPr>
                <w:noProof/>
                <w:webHidden/>
              </w:rPr>
              <w:fldChar w:fldCharType="begin"/>
            </w:r>
            <w:r>
              <w:rPr>
                <w:noProof/>
                <w:webHidden/>
              </w:rPr>
              <w:instrText xml:space="preserve"> PAGEREF _Toc203740024 \h </w:instrText>
            </w:r>
            <w:r>
              <w:rPr>
                <w:noProof/>
                <w:webHidden/>
              </w:rPr>
            </w:r>
            <w:r>
              <w:rPr>
                <w:noProof/>
                <w:webHidden/>
              </w:rPr>
              <w:fldChar w:fldCharType="separate"/>
            </w:r>
            <w:r>
              <w:rPr>
                <w:noProof/>
                <w:webHidden/>
              </w:rPr>
              <w:t>36</w:t>
            </w:r>
            <w:r>
              <w:rPr>
                <w:noProof/>
                <w:webHidden/>
              </w:rPr>
              <w:fldChar w:fldCharType="end"/>
            </w:r>
          </w:hyperlink>
        </w:p>
        <w:p w14:paraId="7798847F" w14:textId="24F10FF0"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25" w:history="1">
            <w:r w:rsidRPr="003477EC">
              <w:rPr>
                <w:rStyle w:val="Hyperlink"/>
                <w:noProof/>
              </w:rPr>
              <w:t>Suspensions</w:t>
            </w:r>
            <w:r>
              <w:rPr>
                <w:noProof/>
                <w:webHidden/>
              </w:rPr>
              <w:tab/>
            </w:r>
            <w:r>
              <w:rPr>
                <w:noProof/>
                <w:webHidden/>
              </w:rPr>
              <w:fldChar w:fldCharType="begin"/>
            </w:r>
            <w:r>
              <w:rPr>
                <w:noProof/>
                <w:webHidden/>
              </w:rPr>
              <w:instrText xml:space="preserve"> PAGEREF _Toc203740025 \h </w:instrText>
            </w:r>
            <w:r>
              <w:rPr>
                <w:noProof/>
                <w:webHidden/>
              </w:rPr>
            </w:r>
            <w:r>
              <w:rPr>
                <w:noProof/>
                <w:webHidden/>
              </w:rPr>
              <w:fldChar w:fldCharType="separate"/>
            </w:r>
            <w:r>
              <w:rPr>
                <w:noProof/>
                <w:webHidden/>
              </w:rPr>
              <w:t>37</w:t>
            </w:r>
            <w:r>
              <w:rPr>
                <w:noProof/>
                <w:webHidden/>
              </w:rPr>
              <w:fldChar w:fldCharType="end"/>
            </w:r>
          </w:hyperlink>
        </w:p>
        <w:p w14:paraId="311FED21" w14:textId="6322297E"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26" w:history="1">
            <w:r w:rsidRPr="003477EC">
              <w:rPr>
                <w:rStyle w:val="Hyperlink"/>
                <w:noProof/>
              </w:rPr>
              <w:t>Chronic Absenteeism</w:t>
            </w:r>
            <w:r>
              <w:rPr>
                <w:noProof/>
                <w:webHidden/>
              </w:rPr>
              <w:tab/>
            </w:r>
            <w:r>
              <w:rPr>
                <w:noProof/>
                <w:webHidden/>
              </w:rPr>
              <w:fldChar w:fldCharType="begin"/>
            </w:r>
            <w:r>
              <w:rPr>
                <w:noProof/>
                <w:webHidden/>
              </w:rPr>
              <w:instrText xml:space="preserve"> PAGEREF _Toc203740026 \h </w:instrText>
            </w:r>
            <w:r>
              <w:rPr>
                <w:noProof/>
                <w:webHidden/>
              </w:rPr>
            </w:r>
            <w:r>
              <w:rPr>
                <w:noProof/>
                <w:webHidden/>
              </w:rPr>
              <w:fldChar w:fldCharType="separate"/>
            </w:r>
            <w:r>
              <w:rPr>
                <w:noProof/>
                <w:webHidden/>
              </w:rPr>
              <w:t>37</w:t>
            </w:r>
            <w:r>
              <w:rPr>
                <w:noProof/>
                <w:webHidden/>
              </w:rPr>
              <w:fldChar w:fldCharType="end"/>
            </w:r>
          </w:hyperlink>
        </w:p>
        <w:p w14:paraId="30D8E188" w14:textId="5261A33D"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27" w:history="1">
            <w:r w:rsidRPr="003477EC">
              <w:rPr>
                <w:rStyle w:val="Hyperlink"/>
                <w:noProof/>
              </w:rPr>
              <w:t>Policy Connections</w:t>
            </w:r>
            <w:r>
              <w:rPr>
                <w:noProof/>
                <w:webHidden/>
              </w:rPr>
              <w:tab/>
            </w:r>
            <w:r>
              <w:rPr>
                <w:noProof/>
                <w:webHidden/>
              </w:rPr>
              <w:fldChar w:fldCharType="begin"/>
            </w:r>
            <w:r>
              <w:rPr>
                <w:noProof/>
                <w:webHidden/>
              </w:rPr>
              <w:instrText xml:space="preserve"> PAGEREF _Toc203740027 \h </w:instrText>
            </w:r>
            <w:r>
              <w:rPr>
                <w:noProof/>
                <w:webHidden/>
              </w:rPr>
            </w:r>
            <w:r>
              <w:rPr>
                <w:noProof/>
                <w:webHidden/>
              </w:rPr>
              <w:fldChar w:fldCharType="separate"/>
            </w:r>
            <w:r>
              <w:rPr>
                <w:noProof/>
                <w:webHidden/>
              </w:rPr>
              <w:t>38</w:t>
            </w:r>
            <w:r>
              <w:rPr>
                <w:noProof/>
                <w:webHidden/>
              </w:rPr>
              <w:fldChar w:fldCharType="end"/>
            </w:r>
          </w:hyperlink>
        </w:p>
        <w:p w14:paraId="0B50F062" w14:textId="17A40854" w:rsidR="00E70750" w:rsidRDefault="00E70750">
          <w:pPr>
            <w:pStyle w:val="TOC2"/>
            <w:tabs>
              <w:tab w:val="right" w:leader="dot" w:pos="9350"/>
            </w:tabs>
            <w:rPr>
              <w:rFonts w:eastAsiaTheme="minorEastAsia" w:cstheme="minorBidi"/>
              <w:b w:val="0"/>
              <w:bCs w:val="0"/>
              <w:noProof/>
              <w:kern w:val="2"/>
              <w:sz w:val="24"/>
              <w:szCs w:val="24"/>
              <w14:ligatures w14:val="standardContextual"/>
            </w:rPr>
          </w:pPr>
          <w:hyperlink w:anchor="_Toc203740028" w:history="1">
            <w:r w:rsidRPr="003477EC">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203740028 \h </w:instrText>
            </w:r>
            <w:r>
              <w:rPr>
                <w:noProof/>
                <w:webHidden/>
              </w:rPr>
            </w:r>
            <w:r>
              <w:rPr>
                <w:noProof/>
                <w:webHidden/>
              </w:rPr>
              <w:fldChar w:fldCharType="separate"/>
            </w:r>
            <w:r>
              <w:rPr>
                <w:noProof/>
                <w:webHidden/>
              </w:rPr>
              <w:t>40</w:t>
            </w:r>
            <w:r>
              <w:rPr>
                <w:noProof/>
                <w:webHidden/>
              </w:rPr>
              <w:fldChar w:fldCharType="end"/>
            </w:r>
          </w:hyperlink>
        </w:p>
        <w:p w14:paraId="3B228823" w14:textId="582F54D2"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29" w:history="1">
            <w:r w:rsidRPr="003477EC">
              <w:rPr>
                <w:rStyle w:val="Hyperlink"/>
                <w:noProof/>
              </w:rPr>
              <w:t>Earnings and Income</w:t>
            </w:r>
            <w:r>
              <w:rPr>
                <w:noProof/>
                <w:webHidden/>
              </w:rPr>
              <w:tab/>
            </w:r>
            <w:r>
              <w:rPr>
                <w:noProof/>
                <w:webHidden/>
              </w:rPr>
              <w:fldChar w:fldCharType="begin"/>
            </w:r>
            <w:r>
              <w:rPr>
                <w:noProof/>
                <w:webHidden/>
              </w:rPr>
              <w:instrText xml:space="preserve"> PAGEREF _Toc203740029 \h </w:instrText>
            </w:r>
            <w:r>
              <w:rPr>
                <w:noProof/>
                <w:webHidden/>
              </w:rPr>
            </w:r>
            <w:r>
              <w:rPr>
                <w:noProof/>
                <w:webHidden/>
              </w:rPr>
              <w:fldChar w:fldCharType="separate"/>
            </w:r>
            <w:r>
              <w:rPr>
                <w:noProof/>
                <w:webHidden/>
              </w:rPr>
              <w:t>40</w:t>
            </w:r>
            <w:r>
              <w:rPr>
                <w:noProof/>
                <w:webHidden/>
              </w:rPr>
              <w:fldChar w:fldCharType="end"/>
            </w:r>
          </w:hyperlink>
        </w:p>
        <w:p w14:paraId="36CD8AD2" w14:textId="6A2DEE85"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30" w:history="1">
            <w:r w:rsidRPr="003477EC">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203740030 \h </w:instrText>
            </w:r>
            <w:r>
              <w:rPr>
                <w:noProof/>
                <w:webHidden/>
              </w:rPr>
            </w:r>
            <w:r>
              <w:rPr>
                <w:noProof/>
                <w:webHidden/>
              </w:rPr>
              <w:fldChar w:fldCharType="separate"/>
            </w:r>
            <w:r>
              <w:rPr>
                <w:noProof/>
                <w:webHidden/>
              </w:rPr>
              <w:t>43</w:t>
            </w:r>
            <w:r>
              <w:rPr>
                <w:noProof/>
                <w:webHidden/>
              </w:rPr>
              <w:fldChar w:fldCharType="end"/>
            </w:r>
          </w:hyperlink>
        </w:p>
        <w:p w14:paraId="0653678B" w14:textId="2CF59041"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31" w:history="1">
            <w:r w:rsidRPr="003477EC">
              <w:rPr>
                <w:rStyle w:val="Hyperlink"/>
                <w:noProof/>
              </w:rPr>
              <w:t>Housing: Renters and Owners</w:t>
            </w:r>
            <w:r>
              <w:rPr>
                <w:noProof/>
                <w:webHidden/>
              </w:rPr>
              <w:tab/>
            </w:r>
            <w:r>
              <w:rPr>
                <w:noProof/>
                <w:webHidden/>
              </w:rPr>
              <w:fldChar w:fldCharType="begin"/>
            </w:r>
            <w:r>
              <w:rPr>
                <w:noProof/>
                <w:webHidden/>
              </w:rPr>
              <w:instrText xml:space="preserve"> PAGEREF _Toc203740031 \h </w:instrText>
            </w:r>
            <w:r>
              <w:rPr>
                <w:noProof/>
                <w:webHidden/>
              </w:rPr>
            </w:r>
            <w:r>
              <w:rPr>
                <w:noProof/>
                <w:webHidden/>
              </w:rPr>
              <w:fldChar w:fldCharType="separate"/>
            </w:r>
            <w:r>
              <w:rPr>
                <w:noProof/>
                <w:webHidden/>
              </w:rPr>
              <w:t>46</w:t>
            </w:r>
            <w:r>
              <w:rPr>
                <w:noProof/>
                <w:webHidden/>
              </w:rPr>
              <w:fldChar w:fldCharType="end"/>
            </w:r>
          </w:hyperlink>
        </w:p>
        <w:p w14:paraId="48B7FD63" w14:textId="55201BB5"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32" w:history="1">
            <w:r w:rsidRPr="003477EC">
              <w:rPr>
                <w:rStyle w:val="Hyperlink"/>
                <w:noProof/>
              </w:rPr>
              <w:t>Heirs’ Property in Albemarle County</w:t>
            </w:r>
            <w:r>
              <w:rPr>
                <w:noProof/>
                <w:webHidden/>
              </w:rPr>
              <w:tab/>
            </w:r>
            <w:r>
              <w:rPr>
                <w:noProof/>
                <w:webHidden/>
              </w:rPr>
              <w:fldChar w:fldCharType="begin"/>
            </w:r>
            <w:r>
              <w:rPr>
                <w:noProof/>
                <w:webHidden/>
              </w:rPr>
              <w:instrText xml:space="preserve"> PAGEREF _Toc203740032 \h </w:instrText>
            </w:r>
            <w:r>
              <w:rPr>
                <w:noProof/>
                <w:webHidden/>
              </w:rPr>
            </w:r>
            <w:r>
              <w:rPr>
                <w:noProof/>
                <w:webHidden/>
              </w:rPr>
              <w:fldChar w:fldCharType="separate"/>
            </w:r>
            <w:r>
              <w:rPr>
                <w:noProof/>
                <w:webHidden/>
              </w:rPr>
              <w:t>52</w:t>
            </w:r>
            <w:r>
              <w:rPr>
                <w:noProof/>
                <w:webHidden/>
              </w:rPr>
              <w:fldChar w:fldCharType="end"/>
            </w:r>
          </w:hyperlink>
        </w:p>
        <w:p w14:paraId="55809A27" w14:textId="191EE5BC"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33" w:history="1">
            <w:r w:rsidRPr="003477EC">
              <w:rPr>
                <w:rStyle w:val="Hyperlink"/>
                <w:noProof/>
              </w:rPr>
              <w:t>Policy Connections</w:t>
            </w:r>
            <w:r>
              <w:rPr>
                <w:noProof/>
                <w:webHidden/>
              </w:rPr>
              <w:tab/>
            </w:r>
            <w:r>
              <w:rPr>
                <w:noProof/>
                <w:webHidden/>
              </w:rPr>
              <w:fldChar w:fldCharType="begin"/>
            </w:r>
            <w:r>
              <w:rPr>
                <w:noProof/>
                <w:webHidden/>
              </w:rPr>
              <w:instrText xml:space="preserve"> PAGEREF _Toc203740033 \h </w:instrText>
            </w:r>
            <w:r>
              <w:rPr>
                <w:noProof/>
                <w:webHidden/>
              </w:rPr>
            </w:r>
            <w:r>
              <w:rPr>
                <w:noProof/>
                <w:webHidden/>
              </w:rPr>
              <w:fldChar w:fldCharType="separate"/>
            </w:r>
            <w:r>
              <w:rPr>
                <w:noProof/>
                <w:webHidden/>
              </w:rPr>
              <w:t>53</w:t>
            </w:r>
            <w:r>
              <w:rPr>
                <w:noProof/>
                <w:webHidden/>
              </w:rPr>
              <w:fldChar w:fldCharType="end"/>
            </w:r>
          </w:hyperlink>
        </w:p>
        <w:p w14:paraId="41A6A62E" w14:textId="6FE8B126" w:rsidR="00E70750" w:rsidRDefault="00E70750">
          <w:pPr>
            <w:pStyle w:val="TOC2"/>
            <w:tabs>
              <w:tab w:val="right" w:leader="dot" w:pos="9350"/>
            </w:tabs>
            <w:rPr>
              <w:rFonts w:eastAsiaTheme="minorEastAsia" w:cstheme="minorBidi"/>
              <w:b w:val="0"/>
              <w:bCs w:val="0"/>
              <w:noProof/>
              <w:kern w:val="2"/>
              <w:sz w:val="24"/>
              <w:szCs w:val="24"/>
              <w14:ligatures w14:val="standardContextual"/>
            </w:rPr>
          </w:pPr>
          <w:hyperlink w:anchor="_Toc203740034" w:history="1">
            <w:r w:rsidRPr="003477EC">
              <w:rPr>
                <w:rStyle w:val="Hyperlink"/>
                <w:noProof/>
              </w:rPr>
              <w:t>Additional Community Wellbeing Profiles</w:t>
            </w:r>
            <w:r>
              <w:rPr>
                <w:noProof/>
                <w:webHidden/>
              </w:rPr>
              <w:tab/>
            </w:r>
            <w:r>
              <w:rPr>
                <w:noProof/>
                <w:webHidden/>
              </w:rPr>
              <w:fldChar w:fldCharType="begin"/>
            </w:r>
            <w:r>
              <w:rPr>
                <w:noProof/>
                <w:webHidden/>
              </w:rPr>
              <w:instrText xml:space="preserve"> PAGEREF _Toc203740034 \h </w:instrText>
            </w:r>
            <w:r>
              <w:rPr>
                <w:noProof/>
                <w:webHidden/>
              </w:rPr>
            </w:r>
            <w:r>
              <w:rPr>
                <w:noProof/>
                <w:webHidden/>
              </w:rPr>
              <w:fldChar w:fldCharType="separate"/>
            </w:r>
            <w:r>
              <w:rPr>
                <w:noProof/>
                <w:webHidden/>
              </w:rPr>
              <w:t>54</w:t>
            </w:r>
            <w:r>
              <w:rPr>
                <w:noProof/>
                <w:webHidden/>
              </w:rPr>
              <w:fldChar w:fldCharType="end"/>
            </w:r>
          </w:hyperlink>
        </w:p>
        <w:p w14:paraId="31420EA6" w14:textId="6AEF2C26" w:rsidR="00E70750" w:rsidRDefault="00E70750">
          <w:pPr>
            <w:pStyle w:val="TOC2"/>
            <w:tabs>
              <w:tab w:val="right" w:leader="dot" w:pos="9350"/>
            </w:tabs>
            <w:rPr>
              <w:rFonts w:eastAsiaTheme="minorEastAsia" w:cstheme="minorBidi"/>
              <w:b w:val="0"/>
              <w:bCs w:val="0"/>
              <w:noProof/>
              <w:kern w:val="2"/>
              <w:sz w:val="24"/>
              <w:szCs w:val="24"/>
              <w14:ligatures w14:val="standardContextual"/>
            </w:rPr>
          </w:pPr>
          <w:hyperlink w:anchor="_Toc203740035" w:history="1">
            <w:r w:rsidRPr="003477EC">
              <w:rPr>
                <w:rStyle w:val="Hyperlink"/>
                <w:noProof/>
              </w:rPr>
              <w:t>Contributors</w:t>
            </w:r>
            <w:r>
              <w:rPr>
                <w:noProof/>
                <w:webHidden/>
              </w:rPr>
              <w:tab/>
            </w:r>
            <w:r>
              <w:rPr>
                <w:noProof/>
                <w:webHidden/>
              </w:rPr>
              <w:fldChar w:fldCharType="begin"/>
            </w:r>
            <w:r>
              <w:rPr>
                <w:noProof/>
                <w:webHidden/>
              </w:rPr>
              <w:instrText xml:space="preserve"> PAGEREF _Toc203740035 \h </w:instrText>
            </w:r>
            <w:r>
              <w:rPr>
                <w:noProof/>
                <w:webHidden/>
              </w:rPr>
            </w:r>
            <w:r>
              <w:rPr>
                <w:noProof/>
                <w:webHidden/>
              </w:rPr>
              <w:fldChar w:fldCharType="separate"/>
            </w:r>
            <w:r>
              <w:rPr>
                <w:noProof/>
                <w:webHidden/>
              </w:rPr>
              <w:t>54</w:t>
            </w:r>
            <w:r>
              <w:rPr>
                <w:noProof/>
                <w:webHidden/>
              </w:rPr>
              <w:fldChar w:fldCharType="end"/>
            </w:r>
          </w:hyperlink>
        </w:p>
        <w:p w14:paraId="4E38CB46" w14:textId="1258CD9F"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36" w:history="1">
            <w:r w:rsidRPr="003477EC">
              <w:rPr>
                <w:rStyle w:val="Hyperlink"/>
                <w:noProof/>
              </w:rPr>
              <w:t>The UVA Center for Community Partnerships</w:t>
            </w:r>
            <w:r>
              <w:rPr>
                <w:noProof/>
                <w:webHidden/>
              </w:rPr>
              <w:tab/>
            </w:r>
            <w:r>
              <w:rPr>
                <w:noProof/>
                <w:webHidden/>
              </w:rPr>
              <w:fldChar w:fldCharType="begin"/>
            </w:r>
            <w:r>
              <w:rPr>
                <w:noProof/>
                <w:webHidden/>
              </w:rPr>
              <w:instrText xml:space="preserve"> PAGEREF _Toc203740036 \h </w:instrText>
            </w:r>
            <w:r>
              <w:rPr>
                <w:noProof/>
                <w:webHidden/>
              </w:rPr>
            </w:r>
            <w:r>
              <w:rPr>
                <w:noProof/>
                <w:webHidden/>
              </w:rPr>
              <w:fldChar w:fldCharType="separate"/>
            </w:r>
            <w:r>
              <w:rPr>
                <w:noProof/>
                <w:webHidden/>
              </w:rPr>
              <w:t>55</w:t>
            </w:r>
            <w:r>
              <w:rPr>
                <w:noProof/>
                <w:webHidden/>
              </w:rPr>
              <w:fldChar w:fldCharType="end"/>
            </w:r>
          </w:hyperlink>
        </w:p>
        <w:p w14:paraId="73DB1584" w14:textId="4D1AF9F8"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37" w:history="1">
            <w:r w:rsidRPr="003477EC">
              <w:rPr>
                <w:rStyle w:val="Hyperlink"/>
                <w:noProof/>
              </w:rPr>
              <w:t>Project Repository</w:t>
            </w:r>
            <w:r>
              <w:rPr>
                <w:noProof/>
                <w:webHidden/>
              </w:rPr>
              <w:tab/>
            </w:r>
            <w:r>
              <w:rPr>
                <w:noProof/>
                <w:webHidden/>
              </w:rPr>
              <w:fldChar w:fldCharType="begin"/>
            </w:r>
            <w:r>
              <w:rPr>
                <w:noProof/>
                <w:webHidden/>
              </w:rPr>
              <w:instrText xml:space="preserve"> PAGEREF _Toc203740037 \h </w:instrText>
            </w:r>
            <w:r>
              <w:rPr>
                <w:noProof/>
                <w:webHidden/>
              </w:rPr>
            </w:r>
            <w:r>
              <w:rPr>
                <w:noProof/>
                <w:webHidden/>
              </w:rPr>
              <w:fldChar w:fldCharType="separate"/>
            </w:r>
            <w:r>
              <w:rPr>
                <w:noProof/>
                <w:webHidden/>
              </w:rPr>
              <w:t>55</w:t>
            </w:r>
            <w:r>
              <w:rPr>
                <w:noProof/>
                <w:webHidden/>
              </w:rPr>
              <w:fldChar w:fldCharType="end"/>
            </w:r>
          </w:hyperlink>
        </w:p>
        <w:p w14:paraId="36D56808" w14:textId="2642DE4E"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38" w:history="1">
            <w:r w:rsidRPr="003477EC">
              <w:rPr>
                <w:rStyle w:val="Hyperlink"/>
                <w:noProof/>
              </w:rPr>
              <w:t>Citation</w:t>
            </w:r>
            <w:r>
              <w:rPr>
                <w:noProof/>
                <w:webHidden/>
              </w:rPr>
              <w:tab/>
            </w:r>
            <w:r>
              <w:rPr>
                <w:noProof/>
                <w:webHidden/>
              </w:rPr>
              <w:fldChar w:fldCharType="begin"/>
            </w:r>
            <w:r>
              <w:rPr>
                <w:noProof/>
                <w:webHidden/>
              </w:rPr>
              <w:instrText xml:space="preserve"> PAGEREF _Toc203740038 \h </w:instrText>
            </w:r>
            <w:r>
              <w:rPr>
                <w:noProof/>
                <w:webHidden/>
              </w:rPr>
            </w:r>
            <w:r>
              <w:rPr>
                <w:noProof/>
                <w:webHidden/>
              </w:rPr>
              <w:fldChar w:fldCharType="separate"/>
            </w:r>
            <w:r>
              <w:rPr>
                <w:noProof/>
                <w:webHidden/>
              </w:rPr>
              <w:t>55</w:t>
            </w:r>
            <w:r>
              <w:rPr>
                <w:noProof/>
                <w:webHidden/>
              </w:rPr>
              <w:fldChar w:fldCharType="end"/>
            </w:r>
          </w:hyperlink>
        </w:p>
        <w:p w14:paraId="3404D725" w14:textId="1F679C79" w:rsidR="00E70750" w:rsidRDefault="00E70750">
          <w:pPr>
            <w:pStyle w:val="TOC2"/>
            <w:tabs>
              <w:tab w:val="right" w:leader="dot" w:pos="9350"/>
            </w:tabs>
            <w:rPr>
              <w:rFonts w:eastAsiaTheme="minorEastAsia" w:cstheme="minorBidi"/>
              <w:b w:val="0"/>
              <w:bCs w:val="0"/>
              <w:noProof/>
              <w:kern w:val="2"/>
              <w:sz w:val="24"/>
              <w:szCs w:val="24"/>
              <w14:ligatures w14:val="standardContextual"/>
            </w:rPr>
          </w:pPr>
          <w:hyperlink w:anchor="_Toc203740039" w:history="1">
            <w:r w:rsidRPr="003477EC">
              <w:rPr>
                <w:rStyle w:val="Hyperlink"/>
                <w:noProof/>
              </w:rPr>
              <w:t>Appendix</w:t>
            </w:r>
            <w:r>
              <w:rPr>
                <w:noProof/>
                <w:webHidden/>
              </w:rPr>
              <w:tab/>
            </w:r>
            <w:r>
              <w:rPr>
                <w:noProof/>
                <w:webHidden/>
              </w:rPr>
              <w:fldChar w:fldCharType="begin"/>
            </w:r>
            <w:r>
              <w:rPr>
                <w:noProof/>
                <w:webHidden/>
              </w:rPr>
              <w:instrText xml:space="preserve"> PAGEREF _Toc203740039 \h </w:instrText>
            </w:r>
            <w:r>
              <w:rPr>
                <w:noProof/>
                <w:webHidden/>
              </w:rPr>
            </w:r>
            <w:r>
              <w:rPr>
                <w:noProof/>
                <w:webHidden/>
              </w:rPr>
              <w:fldChar w:fldCharType="separate"/>
            </w:r>
            <w:r>
              <w:rPr>
                <w:noProof/>
                <w:webHidden/>
              </w:rPr>
              <w:t>56</w:t>
            </w:r>
            <w:r>
              <w:rPr>
                <w:noProof/>
                <w:webHidden/>
              </w:rPr>
              <w:fldChar w:fldCharType="end"/>
            </w:r>
          </w:hyperlink>
        </w:p>
        <w:p w14:paraId="38BE70EC" w14:textId="170667E0"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40" w:history="1">
            <w:r w:rsidRPr="003477EC">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203740040 \h </w:instrText>
            </w:r>
            <w:r>
              <w:rPr>
                <w:noProof/>
                <w:webHidden/>
              </w:rPr>
            </w:r>
            <w:r>
              <w:rPr>
                <w:noProof/>
                <w:webHidden/>
              </w:rPr>
              <w:fldChar w:fldCharType="separate"/>
            </w:r>
            <w:r>
              <w:rPr>
                <w:noProof/>
                <w:webHidden/>
              </w:rPr>
              <w:t>56</w:t>
            </w:r>
            <w:r>
              <w:rPr>
                <w:noProof/>
                <w:webHidden/>
              </w:rPr>
              <w:fldChar w:fldCharType="end"/>
            </w:r>
          </w:hyperlink>
        </w:p>
        <w:p w14:paraId="7CFED656" w14:textId="7F291B3F" w:rsidR="00E70750" w:rsidRDefault="00E70750">
          <w:pPr>
            <w:pStyle w:val="TOC3"/>
            <w:tabs>
              <w:tab w:val="right" w:leader="dot" w:pos="9350"/>
            </w:tabs>
            <w:rPr>
              <w:rFonts w:eastAsiaTheme="minorEastAsia" w:cstheme="minorBidi"/>
              <w:noProof/>
              <w:kern w:val="2"/>
              <w:sz w:val="24"/>
              <w:szCs w:val="24"/>
              <w14:ligatures w14:val="standardContextual"/>
            </w:rPr>
          </w:pPr>
          <w:hyperlink w:anchor="_Toc203740041" w:history="1">
            <w:r w:rsidRPr="003477EC">
              <w:rPr>
                <w:rStyle w:val="Hyperlink"/>
                <w:noProof/>
              </w:rPr>
              <w:t>Data Sources by Figure/Table</w:t>
            </w:r>
            <w:r>
              <w:rPr>
                <w:noProof/>
                <w:webHidden/>
              </w:rPr>
              <w:tab/>
            </w:r>
            <w:r>
              <w:rPr>
                <w:noProof/>
                <w:webHidden/>
              </w:rPr>
              <w:fldChar w:fldCharType="begin"/>
            </w:r>
            <w:r>
              <w:rPr>
                <w:noProof/>
                <w:webHidden/>
              </w:rPr>
              <w:instrText xml:space="preserve"> PAGEREF _Toc203740041 \h </w:instrText>
            </w:r>
            <w:r>
              <w:rPr>
                <w:noProof/>
                <w:webHidden/>
              </w:rPr>
            </w:r>
            <w:r>
              <w:rPr>
                <w:noProof/>
                <w:webHidden/>
              </w:rPr>
              <w:fldChar w:fldCharType="separate"/>
            </w:r>
            <w:r>
              <w:rPr>
                <w:noProof/>
                <w:webHidden/>
              </w:rPr>
              <w:t>58</w:t>
            </w:r>
            <w:r>
              <w:rPr>
                <w:noProof/>
                <w:webHidden/>
              </w:rPr>
              <w:fldChar w:fldCharType="end"/>
            </w:r>
          </w:hyperlink>
        </w:p>
        <w:p w14:paraId="2BD7F694" w14:textId="5771A1D1"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203740001"/>
      <w:bookmarkEnd w:id="1"/>
      <w:r>
        <w:lastRenderedPageBreak/>
        <w:t>Executive Summary</w:t>
      </w:r>
      <w:bookmarkEnd w:id="2"/>
    </w:p>
    <w:p w14:paraId="3D226864" w14:textId="3606DF83" w:rsidR="00393602" w:rsidRDefault="00393602" w:rsidP="002F15D6">
      <w:r>
        <w:t xml:space="preserve">The Albemarle </w:t>
      </w:r>
      <w:r w:rsidR="00FD2AAD">
        <w:t>County</w:t>
      </w:r>
      <w:r>
        <w:t xml:space="preserve"> Community </w:t>
      </w:r>
      <w:r w:rsidR="004547FC">
        <w:t xml:space="preserve">Wellbeing </w:t>
      </w:r>
      <w:r>
        <w:t xml:space="preserve">Profile provides current data for measures related to well-being, </w:t>
      </w:r>
      <w:r w:rsidR="003B4341">
        <w:t>building on the 2021 Albemarle County Equity Profile</w:t>
      </w:r>
      <w:r>
        <w:t>. The American Human Development Index (AHDI)—calculated from metrics on health, access to knowledge, and living standards</w:t>
      </w:r>
      <w:r w:rsidR="00490AE6">
        <w:t xml:space="preserve"> and scored on a scale from 0 to 10</w:t>
      </w:r>
      <w:r>
        <w:t xml:space="preserve">—is used as a framework to assess and advocate for increased and inclusive well-being. </w:t>
      </w:r>
    </w:p>
    <w:p w14:paraId="7FAA1C8C" w14:textId="1D2CC721" w:rsidR="00AC00AF" w:rsidRDefault="00AC00AF" w:rsidP="005711A4">
      <w:r>
        <w:t>The AHDI for Albemarle County</w:t>
      </w:r>
      <w:r w:rsidR="00490AE6">
        <w:t>, at 7.3,</w:t>
      </w:r>
      <w:r>
        <w:t xml:space="preserve"> </w:t>
      </w:r>
      <w:r w:rsidR="00490AE6">
        <w:t xml:space="preserve">is </w:t>
      </w:r>
      <w:r>
        <w:t>higher than Virginia overall</w:t>
      </w:r>
      <w:r w:rsidR="00490AE6">
        <w:t>, at 5.8</w:t>
      </w:r>
      <w:r>
        <w:t xml:space="preserve">, but lower than some benchmark localities in Northern Virginia. The 2023 AHDI is very similar to the 2019 AHDI reported in the </w:t>
      </w:r>
      <w:r w:rsidR="00BC1AA4">
        <w:t>prior profile</w:t>
      </w:r>
      <w:r>
        <w:t>. Given the intervening crisis of COVID-19, this stability was not a given.</w:t>
      </w:r>
      <w:r w:rsidR="00490AE6">
        <w:t xml:space="preserve"> </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 xml:space="preserve">At Least </w:t>
            </w:r>
            <w:proofErr w:type="gramStart"/>
            <w:r w:rsidRPr="00AA3352">
              <w:rPr>
                <w:rFonts w:ascii="Calibri" w:hAnsi="Calibri"/>
                <w:sz w:val="18"/>
                <w:szCs w:val="22"/>
              </w:rPr>
              <w:t>Bachelor’s Degree</w:t>
            </w:r>
            <w:proofErr w:type="gramEnd"/>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BA2998F" w14:textId="18539E10" w:rsidR="00490AE6" w:rsidRDefault="00490AE6" w:rsidP="002F15D6">
      <w:r>
        <w:t xml:space="preserve">While each component of the AHDI remained quite stable </w:t>
      </w:r>
      <w:r w:rsidR="00DD2B92">
        <w:t xml:space="preserve">between the 2019 and 2023 </w:t>
      </w:r>
      <w:r w:rsidR="00441482">
        <w:t>data</w:t>
      </w:r>
      <w:r>
        <w:t xml:space="preserve">, a </w:t>
      </w:r>
      <w:r w:rsidR="00DD2B92">
        <w:t>few</w:t>
      </w:r>
      <w:r>
        <w:t xml:space="preserve"> of </w:t>
      </w:r>
      <w:r w:rsidR="00DD2B92">
        <w:t xml:space="preserve">the </w:t>
      </w:r>
      <w:r>
        <w:t xml:space="preserve">additional measures </w:t>
      </w:r>
      <w:r w:rsidR="00441482">
        <w:t>found in both reports</w:t>
      </w:r>
      <w:r w:rsidR="00DD2B92">
        <w:t xml:space="preserve"> changed in notable ways. Among measures of health, the percent of residents experiencing food insecurity grew from 8% in 2019 to 10% in 2023. Among education-related measures, the percent of students who were chronically absent nearly doubled from 7% in 2019 to 13% in 2023; this increase mirrors post-COVID increases seen nationally. Among indicators of living standards, the percent of households that are asset-limited, income-constrained and employed</w:t>
      </w:r>
      <w:r w:rsidR="00461770">
        <w:t xml:space="preserve"> (ALICE)</w:t>
      </w:r>
      <w:r w:rsidR="00DD2B92">
        <w:t xml:space="preserve"> declined from 37% in 2019 to </w:t>
      </w:r>
      <w:r w:rsidR="003A00BA">
        <w:t>29</w:t>
      </w:r>
      <w:r w:rsidR="00DD2B92">
        <w:t>% in 2023.</w:t>
      </w:r>
    </w:p>
    <w:p w14:paraId="04D803CE" w14:textId="172042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78E2BF41" w:rsidR="00AB4073" w:rsidRDefault="004D1900" w:rsidP="002F15D6">
      <w:r>
        <w:t>At the county level,</w:t>
      </w:r>
      <w:r w:rsidR="00FD5134">
        <w:t xml:space="preserve"> l</w:t>
      </w:r>
      <w:r w:rsidR="00137E5D">
        <w:t>ife expectancy</w:t>
      </w:r>
      <w:r w:rsidR="0060088B">
        <w:t xml:space="preserve"> at birth</w:t>
      </w:r>
      <w:r w:rsidR="00137E5D">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of Black residents, and 2</w:t>
      </w:r>
      <w:r w:rsidR="000712D8">
        <w:t>7</w:t>
      </w:r>
      <w:r w:rsidR="001B7A6E" w:rsidRPr="001B7A6E">
        <w:t>% of Hispanic residents lacking coverage.</w:t>
      </w:r>
    </w:p>
    <w:p w14:paraId="75013ACE" w14:textId="79740C3F" w:rsidR="00DD7491" w:rsidRDefault="00DD7491" w:rsidP="002F15D6">
      <w:r>
        <w:lastRenderedPageBreak/>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49873200"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w:t>
      </w:r>
      <w:r w:rsidR="00450EA3">
        <w:t>5</w:t>
      </w:r>
      <w:r w:rsidR="009F066C" w:rsidRPr="009F066C">
        <w:t>,000 in 202</w:t>
      </w:r>
      <w:r w:rsidR="00450EA3">
        <w:t>3</w:t>
      </w:r>
      <w:r w:rsidR="009F066C" w:rsidRPr="009F066C">
        <w:t>.</w:t>
      </w:r>
      <w:r w:rsidR="00AE774B">
        <w:t xml:space="preserve"> </w:t>
      </w:r>
      <w:r w:rsidR="00AE774B" w:rsidRPr="00AE774B">
        <w:t xml:space="preserve">Overall, </w:t>
      </w:r>
      <w:r w:rsidR="009A185F">
        <w:t>8</w:t>
      </w:r>
      <w:r w:rsidR="00AE774B" w:rsidRPr="00AE774B">
        <w:t xml:space="preserve">% of households in Albemarle are earning incomes below the federal poverty line and </w:t>
      </w:r>
      <w:r w:rsidR="00A472D1">
        <w:t>29</w:t>
      </w:r>
      <w:r w:rsidR="00AE774B" w:rsidRPr="00AE774B">
        <w:t xml:space="preserve">% of families earn above this amount but below </w:t>
      </w:r>
      <w:r w:rsidR="00694E16" w:rsidRPr="00B927D3">
        <w:t>cost of living threshold</w:t>
      </w:r>
      <w:r w:rsidR="00AE774B" w:rsidRPr="00AE774B">
        <w:t>, meaning they struggle to afford their basic needs.</w:t>
      </w:r>
    </w:p>
    <w:p w14:paraId="557CD165" w14:textId="346FD088" w:rsidR="004D6133" w:rsidRPr="002F15D6" w:rsidRDefault="00752C8E" w:rsidP="002F15D6">
      <w:r>
        <w:t>These and other measures and outcomes presented in the Albemarle County Community</w:t>
      </w:r>
      <w:r w:rsidR="00BE72DD">
        <w:t xml:space="preserve"> Wellbeing</w:t>
      </w:r>
      <w:r>
        <w:t xml:space="preserve">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203740002"/>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w:t>
      </w:r>
      <w:proofErr w:type="gramStart"/>
      <w:r>
        <w:t>rights</w:t>
      </w:r>
      <w:proofErr w:type="gramEnd"/>
      <w:r>
        <w:t xml:space="preserve">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203740003"/>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217CDF86" w:rsidR="00F05356" w:rsidRDefault="00F05356" w:rsidP="00F05356">
      <w:r>
        <w:t>Knowing how a community stands is a first step. This report, in partnership with</w:t>
      </w:r>
      <w:r w:rsidR="00305B52">
        <w:t xml:space="preserve"> </w:t>
      </w:r>
      <w:r>
        <w:t>Albemarle County builds on the 2021 Albemarle County Equity Profile to provide an updated data portrait of Albemarle County. Centered around the American Human Development Index, the Community</w:t>
      </w:r>
      <w:r w:rsidR="00B20C29">
        <w:t xml:space="preserve"> Wellbeing</w:t>
      </w:r>
      <w:r>
        <w:t xml:space="preserve">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r w:rsidR="007519DE">
        <w:br w:type="page"/>
      </w:r>
    </w:p>
    <w:p w14:paraId="2BD7F695" w14:textId="423E406B" w:rsidR="00575FB5" w:rsidRDefault="00A64545" w:rsidP="00707C09">
      <w:pPr>
        <w:pStyle w:val="Heading2"/>
      </w:pPr>
      <w:bookmarkStart w:id="6" w:name="_Toc203740004"/>
      <w:r>
        <w:lastRenderedPageBreak/>
        <w:t>Demographic Profile</w:t>
      </w:r>
      <w:bookmarkEnd w:id="6"/>
    </w:p>
    <w:p w14:paraId="57D7CC33" w14:textId="72923EBB"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r w:rsidR="006A0FFB">
        <w:t xml:space="preserve"> The profile begins by examining the population attributes of the estimated 117,790 county residents.</w:t>
      </w:r>
      <w:r w:rsidR="006A0FFB">
        <w:rPr>
          <w:rStyle w:val="FootnoteReference"/>
        </w:rPr>
        <w:footnoteReference w:id="3"/>
      </w:r>
    </w:p>
    <w:p w14:paraId="2BD7F696" w14:textId="35D999FE" w:rsidR="00575FB5" w:rsidRPr="0041615D" w:rsidRDefault="00A64545" w:rsidP="00FE2343">
      <w:pPr>
        <w:pStyle w:val="Heading3"/>
      </w:pPr>
      <w:bookmarkStart w:id="7" w:name="race-and-ethnicity"/>
      <w:bookmarkStart w:id="8" w:name="_Toc203740005"/>
      <w:r w:rsidRPr="0041615D">
        <w:t>Race and Ethnicity</w:t>
      </w:r>
      <w:bookmarkEnd w:id="8"/>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4"/>
      </w:r>
      <w:r>
        <w:t xml:space="preserve"> </w:t>
      </w:r>
    </w:p>
    <w:p w14:paraId="696385FC" w14:textId="4DDF9D07" w:rsidR="000C0E79" w:rsidRPr="000C0E79" w:rsidRDefault="000C0E79" w:rsidP="000C0E79">
      <w:r>
        <w:t xml:space="preserve">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ounty’s population was white (Figure 1.1).</w:t>
      </w:r>
    </w:p>
    <w:p w14:paraId="2BD7F697" w14:textId="2314169A" w:rsidR="00575FB5" w:rsidRDefault="00DC6FB7">
      <w:pPr>
        <w:pStyle w:val="CaptionedFigure"/>
        <w:framePr w:wrap="notBeside"/>
      </w:pPr>
      <w:r>
        <w:rPr>
          <w:noProof/>
        </w:rPr>
        <w:drawing>
          <wp:inline distT="0" distB="0" distL="0" distR="0" wp14:anchorId="54B3E9FC" wp14:editId="70DF029A">
            <wp:extent cx="4488603" cy="2834640"/>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6"/>
                    <a:stretch>
                      <a:fillRect/>
                    </a:stretch>
                  </pic:blipFill>
                  <pic:spPr bwMode="auto">
                    <a:xfrm>
                      <a:off x="0" y="0"/>
                      <a:ext cx="4488603" cy="2834640"/>
                    </a:xfrm>
                    <a:prstGeom prst="rect">
                      <a:avLst/>
                    </a:prstGeom>
                    <a:noFill/>
                    <a:ln w="9525">
                      <a:noFill/>
                      <a:headEnd/>
                      <a:tailEnd/>
                    </a:ln>
                  </pic:spPr>
                </pic:pic>
              </a:graphicData>
            </a:graphic>
          </wp:inline>
        </w:drawing>
      </w:r>
    </w:p>
    <w:p w14:paraId="2BD7F698" w14:textId="77777777" w:rsidR="00575FB5" w:rsidRDefault="00A64545">
      <w:pPr>
        <w:pStyle w:val="ImageCaption"/>
      </w:pPr>
      <w:r>
        <w:t xml:space="preserve">Figure 1.1: White and Non-White Population Composition, 1900-2020. White residents have made up </w:t>
      </w:r>
      <w:proofErr w:type="gramStart"/>
      <w:r>
        <w:t xml:space="preserve">a </w:t>
      </w:r>
      <w:r>
        <w:lastRenderedPageBreak/>
        <w:t>majority of</w:t>
      </w:r>
      <w:proofErr w:type="gramEnd"/>
      <w:r>
        <w:t xml:space="preserve">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5"/>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6"/>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7"/>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33D04225" w:rsidR="00575FB5" w:rsidRDefault="0081062F">
      <w:pPr>
        <w:pStyle w:val="CaptionedFigure"/>
        <w:framePr w:wrap="notBeside"/>
      </w:pPr>
      <w:r>
        <w:rPr>
          <w:noProof/>
        </w:rPr>
        <w:lastRenderedPageBreak/>
        <w:drawing>
          <wp:inline distT="0" distB="0" distL="0" distR="0" wp14:anchorId="57864923" wp14:editId="06ABF56C">
            <wp:extent cx="5067778" cy="3200400"/>
            <wp:effectExtent l="0" t="0" r="0" b="0"/>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7"/>
                    <a:stretch>
                      <a:fillRect/>
                    </a:stretch>
                  </pic:blipFill>
                  <pic:spPr bwMode="auto">
                    <a:xfrm>
                      <a:off x="0" y="0"/>
                      <a:ext cx="5067778" cy="3200400"/>
                    </a:xfrm>
                    <a:prstGeom prst="rect">
                      <a:avLst/>
                    </a:prstGeom>
                    <a:noFill/>
                    <a:ln w="9525">
                      <a:noFill/>
                      <a:headEnd/>
                      <a:tailEnd/>
                    </a:ln>
                  </pic:spPr>
                </pic:pic>
              </a:graphicData>
            </a:graphic>
          </wp:inline>
        </w:drawing>
      </w:r>
    </w:p>
    <w:p w14:paraId="2BD7F69A" w14:textId="77777777" w:rsidR="00575FB5" w:rsidRDefault="00A64545">
      <w:pPr>
        <w:pStyle w:val="ImageCaption"/>
      </w:pPr>
      <w:r>
        <w:t xml:space="preserve">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w:t>
      </w:r>
      <w:proofErr w:type="spellStart"/>
      <w:proofErr w:type="gramStart"/>
      <w:r>
        <w:t>an other</w:t>
      </w:r>
      <w:proofErr w:type="spellEnd"/>
      <w:proofErr w:type="gramEnd"/>
      <w:r>
        <w:t xml:space="preserve">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8"/>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are captured over time highlights the social and political nature of the categorizations.</w:t>
      </w:r>
      <w:r>
        <w:rPr>
          <w:vertAlign w:val="superscript"/>
        </w:rPr>
        <w:footnoteReference w:id="9"/>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is socially defined in the United States and not on a definition of race as biological or </w:t>
      </w:r>
      <w:r>
        <w:lastRenderedPageBreak/>
        <w:t>genetic.</w:t>
      </w:r>
      <w:r>
        <w:rPr>
          <w:vertAlign w:val="superscript"/>
        </w:rPr>
        <w:footnoteReference w:id="10"/>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1"/>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203740006"/>
      <w:bookmarkEnd w:id="7"/>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2"/>
      </w:r>
    </w:p>
    <w:p w14:paraId="2BD7F69C" w14:textId="061D07CC" w:rsidR="00575FB5" w:rsidRDefault="009837B5">
      <w:pPr>
        <w:pStyle w:val="CaptionedFigure"/>
        <w:framePr w:wrap="notBeside"/>
      </w:pPr>
      <w:r>
        <w:rPr>
          <w:noProof/>
        </w:rPr>
        <w:drawing>
          <wp:inline distT="0" distB="0" distL="0" distR="0" wp14:anchorId="22C0E3C5" wp14:editId="3C0F3B04">
            <wp:extent cx="4221020" cy="292608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8"/>
                    <a:srcRect l="17578"/>
                    <a:stretch>
                      <a:fillRect/>
                    </a:stretch>
                  </pic:blipFill>
                  <pic:spPr bwMode="auto">
                    <a:xfrm>
                      <a:off x="0" y="0"/>
                      <a:ext cx="4221020" cy="292608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t xml:space="preserve">The population in Albemarle is evenly split between residents identifying as female and </w:t>
      </w:r>
      <w:r>
        <w:lastRenderedPageBreak/>
        <w:t>male.</w:t>
      </w:r>
      <w:r>
        <w:rPr>
          <w:vertAlign w:val="superscript"/>
        </w:rPr>
        <w:footnoteReference w:id="13"/>
      </w:r>
      <w:r>
        <w:t xml:space="preserve"> This can be seen across all age groups (Figure 1.4).</w:t>
      </w:r>
    </w:p>
    <w:p w14:paraId="2BD7F69E" w14:textId="7313457B" w:rsidR="00575FB5" w:rsidRDefault="001F343D">
      <w:pPr>
        <w:pStyle w:val="CaptionedFigure"/>
        <w:framePr w:wrap="notBeside"/>
      </w:pPr>
      <w:r>
        <w:rPr>
          <w:noProof/>
        </w:rPr>
        <w:drawing>
          <wp:inline distT="0" distB="0" distL="0" distR="0" wp14:anchorId="455D86C8" wp14:editId="7CA46853">
            <wp:extent cx="3944199" cy="1828800"/>
            <wp:effectExtent l="0" t="0" r="571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9"/>
                    <a:srcRect l="17855"/>
                    <a:stretch>
                      <a:fillRect/>
                    </a:stretch>
                  </pic:blipFill>
                  <pic:spPr bwMode="auto">
                    <a:xfrm>
                      <a:off x="0" y="0"/>
                      <a:ext cx="3944199" cy="18288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203740007"/>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4046CB67" w:rsidR="00575FB5" w:rsidRDefault="00114E2F">
      <w:pPr>
        <w:pStyle w:val="CaptionedFigure"/>
        <w:framePr w:wrap="notBeside"/>
      </w:pPr>
      <w:r>
        <w:rPr>
          <w:noProof/>
        </w:rPr>
        <w:drawing>
          <wp:inline distT="0" distB="0" distL="0" distR="0" wp14:anchorId="76F615E4" wp14:editId="045EDF7A">
            <wp:extent cx="3120381" cy="1920240"/>
            <wp:effectExtent l="0" t="0" r="4445"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20"/>
                    <a:stretch>
                      <a:fillRect/>
                    </a:stretch>
                  </pic:blipFill>
                  <pic:spPr bwMode="auto">
                    <a:xfrm>
                      <a:off x="0" y="0"/>
                      <a:ext cx="3120381" cy="192024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3D3265A" w:rsidR="00575FB5" w:rsidRDefault="002C1470">
      <w:pPr>
        <w:pStyle w:val="CaptionedFigure"/>
        <w:framePr w:wrap="notBeside"/>
      </w:pPr>
      <w:r>
        <w:rPr>
          <w:noProof/>
        </w:rPr>
        <w:lastRenderedPageBreak/>
        <w:drawing>
          <wp:inline distT="0" distB="0" distL="0" distR="0" wp14:anchorId="06732E81" wp14:editId="4891F197">
            <wp:extent cx="4114800" cy="2743200"/>
            <wp:effectExtent l="0" t="0" r="0" b="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21"/>
                    <a:stretch>
                      <a:fillRect/>
                    </a:stretch>
                  </pic:blipFill>
                  <pic:spPr bwMode="auto">
                    <a:xfrm>
                      <a:off x="0" y="0"/>
                      <a:ext cx="4114800" cy="274320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 xml:space="preserve">Of the residents born outside the United States, 4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4"/>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5"/>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1D30A083" w:rsidR="00575FB5" w:rsidRDefault="004F7E7E">
      <w:pPr>
        <w:pStyle w:val="CaptionedFigure"/>
        <w:framePr w:wrap="notBeside"/>
      </w:pPr>
      <w:r>
        <w:rPr>
          <w:noProof/>
        </w:rPr>
        <w:lastRenderedPageBreak/>
        <w:drawing>
          <wp:inline distT="0" distB="0" distL="0" distR="0" wp14:anchorId="6D8A8240" wp14:editId="358A650C">
            <wp:extent cx="4081135" cy="1920240"/>
            <wp:effectExtent l="0" t="0" r="0" b="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2"/>
                    <a:stretch>
                      <a:fillRect/>
                    </a:stretch>
                  </pic:blipFill>
                  <pic:spPr bwMode="auto">
                    <a:xfrm>
                      <a:off x="0" y="0"/>
                      <a:ext cx="4081135" cy="1920240"/>
                    </a:xfrm>
                    <a:prstGeom prst="rect">
                      <a:avLst/>
                    </a:prstGeom>
                    <a:noFill/>
                    <a:ln w="9525">
                      <a:noFill/>
                      <a:headEnd/>
                      <a:tailEnd/>
                    </a:ln>
                  </pic:spPr>
                </pic:pic>
              </a:graphicData>
            </a:graphic>
          </wp:inline>
        </w:drawing>
      </w:r>
    </w:p>
    <w:p w14:paraId="2BD7F6A6" w14:textId="77777777" w:rsidR="00575FB5" w:rsidRDefault="00A64545">
      <w:pPr>
        <w:pStyle w:val="ImageCaption"/>
      </w:pPr>
      <w:r>
        <w:t xml:space="preserve">Figure 1.7: Limited &amp; Non-Limited </w:t>
      </w:r>
      <w:proofErr w:type="gramStart"/>
      <w:r>
        <w:t>English Speaking</w:t>
      </w:r>
      <w:proofErr w:type="gramEnd"/>
      <w:r>
        <w:t xml:space="preserve">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3B0E4E72" w:rsidR="00575FB5" w:rsidRDefault="0071006E">
      <w:pPr>
        <w:pStyle w:val="CaptionedFigure"/>
        <w:framePr w:wrap="notBeside"/>
      </w:pPr>
      <w:r>
        <w:rPr>
          <w:noProof/>
        </w:rPr>
        <w:drawing>
          <wp:inline distT="0" distB="0" distL="0" distR="0" wp14:anchorId="2EE43BBD" wp14:editId="0A4CD498">
            <wp:extent cx="5281277" cy="3017520"/>
            <wp:effectExtent l="0" t="0" r="2540" b="508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3"/>
                    <a:stretch>
                      <a:fillRect/>
                    </a:stretch>
                  </pic:blipFill>
                  <pic:spPr bwMode="auto">
                    <a:xfrm>
                      <a:off x="0" y="0"/>
                      <a:ext cx="5281277" cy="3017520"/>
                    </a:xfrm>
                    <a:prstGeom prst="rect">
                      <a:avLst/>
                    </a:prstGeom>
                    <a:noFill/>
                    <a:ln w="9525">
                      <a:noFill/>
                      <a:headEnd/>
                      <a:tailEnd/>
                    </a:ln>
                  </pic:spPr>
                </pic:pic>
              </a:graphicData>
            </a:graphic>
          </wp:inline>
        </w:drawing>
      </w:r>
    </w:p>
    <w:p w14:paraId="2BD7F6A8" w14:textId="77777777" w:rsidR="00575FB5" w:rsidRDefault="00A64545">
      <w:pPr>
        <w:pStyle w:val="ImageCaption"/>
      </w:pPr>
      <w:r>
        <w:t xml:space="preserve">Figure 1.8: Limited &amp; Non-Limited </w:t>
      </w:r>
      <w:proofErr w:type="gramStart"/>
      <w:r>
        <w:t>English Speaking</w:t>
      </w:r>
      <w:proofErr w:type="gramEnd"/>
      <w:r>
        <w:t xml:space="preserve">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203740008"/>
      <w:bookmarkEnd w:id="12"/>
      <w:r>
        <w:t>Disability</w:t>
      </w:r>
      <w:bookmarkEnd w:id="13"/>
    </w:p>
    <w:p w14:paraId="0FDC1AF2" w14:textId="77777777" w:rsidR="00C40AE6" w:rsidRDefault="00C40AE6" w:rsidP="00C40AE6">
      <w:bookmarkStart w:id="14" w:name="disability"/>
      <w:r>
        <w:t xml:space="preserve">Approaching policy, planning, and infrastructure with the intent to maximize access for </w:t>
      </w:r>
      <w:r>
        <w:lastRenderedPageBreak/>
        <w:t xml:space="preserve">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6"/>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7"/>
      </w:r>
    </w:p>
    <w:p w14:paraId="2BD7F6AA" w14:textId="1C973A5A" w:rsidR="00575FB5" w:rsidRDefault="00EA2CC8">
      <w:pPr>
        <w:pStyle w:val="CaptionedFigure"/>
        <w:framePr w:wrap="notBeside"/>
      </w:pPr>
      <w:r>
        <w:rPr>
          <w:noProof/>
        </w:rPr>
        <w:drawing>
          <wp:inline distT="0" distB="0" distL="0" distR="0" wp14:anchorId="70A6501B" wp14:editId="34569736">
            <wp:extent cx="4073379"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4"/>
                    <a:stretch>
                      <a:fillRect/>
                    </a:stretch>
                  </pic:blipFill>
                  <pic:spPr bwMode="auto">
                    <a:xfrm>
                      <a:off x="0" y="0"/>
                      <a:ext cx="4073379"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2ABA882D" w:rsidR="00575FB5" w:rsidRDefault="00CB7F69">
      <w:pPr>
        <w:pStyle w:val="CaptionedFigure"/>
        <w:framePr w:wrap="notBeside"/>
      </w:pPr>
      <w:r>
        <w:rPr>
          <w:noProof/>
        </w:rPr>
        <w:lastRenderedPageBreak/>
        <w:drawing>
          <wp:inline distT="0" distB="0" distL="0" distR="0" wp14:anchorId="5106E6A3" wp14:editId="747480BF">
            <wp:extent cx="4655122"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5"/>
                    <a:stretch>
                      <a:fillRect/>
                    </a:stretch>
                  </pic:blipFill>
                  <pic:spPr bwMode="auto">
                    <a:xfrm>
                      <a:off x="0" y="0"/>
                      <a:ext cx="4655122"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203740009"/>
      <w:bookmarkEnd w:id="14"/>
      <w:r>
        <w:t>LGBTQIA+ Communities</w:t>
      </w:r>
      <w:bookmarkEnd w:id="15"/>
    </w:p>
    <w:p w14:paraId="2AC7841C" w14:textId="62EE752D" w:rsidR="004B471B" w:rsidRDefault="004B471B" w:rsidP="004B471B">
      <w:r>
        <w:t>Albemarle County’s LGBTQ+ population is a vital part of the region’s culture and identity. As part of their efforts to increase awareness, the Albemarle County Office of Equity and Inclusion published an interactive learning resource about gender and sexual orientation.</w:t>
      </w:r>
      <w:r>
        <w:rPr>
          <w:vertAlign w:val="superscript"/>
        </w:rPr>
        <w:footnoteReference w:id="18"/>
      </w:r>
      <w:r>
        <w:t xml:space="preserve"> </w:t>
      </w:r>
    </w:p>
    <w:p w14:paraId="54BA2070" w14:textId="68BB4359" w:rsidR="004B471B" w:rsidRDefault="004B471B" w:rsidP="004B471B">
      <w:r>
        <w:t>Across Virginia, the estimate of adults who identify as lesbian, gay, bisexual or trans</w:t>
      </w:r>
      <w:r w:rsidR="00413A23">
        <w:t>gender</w:t>
      </w:r>
      <w:r>
        <w:t xml:space="preserve"> ranges from 6% to 10%.</w:t>
      </w:r>
      <w:r>
        <w:rPr>
          <w:vertAlign w:val="superscript"/>
        </w:rPr>
        <w:footnoteReference w:id="19"/>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20"/>
      </w:r>
    </w:p>
    <w:p w14:paraId="037B41A2" w14:textId="77777777" w:rsidR="004B471B" w:rsidRDefault="004B471B" w:rsidP="004B471B">
      <w:r>
        <w:t xml:space="preserve">More granular, locality-level data on LGBTQ+ populations in the United States is very limited, partly as a result of the American Community Survey largely excluding LGBTQ+ </w:t>
      </w:r>
      <w:r>
        <w:lastRenderedPageBreak/>
        <w:t>topics from its data collection process to date.</w:t>
      </w:r>
      <w:r>
        <w:rPr>
          <w:vertAlign w:val="superscript"/>
        </w:rPr>
        <w:footnoteReference w:id="21"/>
      </w:r>
      <w:r>
        <w:t xml:space="preserve"> The Census Bureau has engaged in research directed at adding questions on sexual orientation and gender identity to the American Community Survey in the future.</w:t>
      </w:r>
      <w:r>
        <w:rPr>
          <w:vertAlign w:val="superscript"/>
        </w:rPr>
        <w:footnoteReference w:id="22"/>
      </w:r>
      <w:r>
        <w:t xml:space="preserve"> </w:t>
      </w:r>
    </w:p>
    <w:p w14:paraId="2A918845" w14:textId="77777777" w:rsidR="004B471B" w:rsidRDefault="004B471B" w:rsidP="00FE2343">
      <w:pPr>
        <w:pStyle w:val="Heading3"/>
      </w:pPr>
      <w:bookmarkStart w:id="16" w:name="_prl0k8agbykt" w:colFirst="0" w:colLast="0"/>
      <w:bookmarkStart w:id="17" w:name="_Toc203740010"/>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1A35B266" w:rsidR="004B471B" w:rsidRDefault="004B471B" w:rsidP="004B471B">
      <w:r>
        <w:t xml:space="preserve">As Albemarle County added 13,100 more residents between 2013 and 2023, demographically </w:t>
      </w:r>
      <w:proofErr w:type="gramStart"/>
      <w:r>
        <w:t>the majority of</w:t>
      </w:r>
      <w:proofErr w:type="gramEnd"/>
      <w:r>
        <w:t xml:space="preserve">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equity impact assessment tools into policy making can strengthen racial diversity and inclusion and shape decisions throughout government to promote universal thriving.</w:t>
      </w:r>
      <w:r>
        <w:rPr>
          <w:vertAlign w:val="superscript"/>
        </w:rPr>
        <w:footnoteReference w:id="23"/>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4"/>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5"/>
      </w:r>
      <w:r>
        <w:t xml:space="preserve"> Aging residents, too, may face growing challenges to driving: alternative transportation options can promote well-being and support continued engagement in the community.</w:t>
      </w:r>
      <w:r>
        <w:rPr>
          <w:vertAlign w:val="superscript"/>
        </w:rPr>
        <w:footnoteReference w:id="26"/>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7"/>
      </w:r>
      <w:r>
        <w:t xml:space="preserve"> Incorporating universal design principles to make spaces accessible to all people, regardless of mobility limitations, benefits everyone.</w:t>
      </w:r>
      <w:r>
        <w:rPr>
          <w:vertAlign w:val="superscript"/>
        </w:rPr>
        <w:footnoteReference w:id="28"/>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9"/>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30"/>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1"/>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2"/>
      </w:r>
      <w:r>
        <w:t xml:space="preserve"> </w:t>
      </w:r>
      <w:r>
        <w:lastRenderedPageBreak/>
        <w:t>Foreign-born families, though, may avoid applying to government assistance programs out of concerns related to how their information will be shared.</w:t>
      </w:r>
      <w:r>
        <w:rPr>
          <w:vertAlign w:val="superscript"/>
        </w:rPr>
        <w:footnoteReference w:id="33"/>
      </w:r>
      <w:r>
        <w:t xml:space="preserve"> Support for residents in obtaining the new state driver’s privilege cards or state-issued identification cards can help new residents be part of the community with less fear.</w:t>
      </w:r>
      <w:r>
        <w:rPr>
          <w:vertAlign w:val="superscript"/>
        </w:rPr>
        <w:footnoteReference w:id="34"/>
      </w:r>
      <w:r>
        <w:t xml:space="preserve"> Prohibiting the participation of local law enforcement with Immigration and Customs Enforcement further supports the integration and involvement of new residents.</w:t>
      </w:r>
      <w:r>
        <w:rPr>
          <w:vertAlign w:val="superscript"/>
        </w:rPr>
        <w:footnoteReference w:id="35"/>
      </w:r>
    </w:p>
    <w:bookmarkEnd w:id="0"/>
    <w:bookmarkEnd w:id="18"/>
    <w:p w14:paraId="533FC73B" w14:textId="77777777" w:rsidR="00151AD9" w:rsidRDefault="00151AD9" w:rsidP="00151AD9">
      <w:pPr>
        <w:widowControl/>
      </w:pPr>
    </w:p>
    <w:p w14:paraId="2BD7F6AF" w14:textId="5A0D81F7" w:rsidR="00575FB5" w:rsidRPr="00151AD9" w:rsidRDefault="00A64545" w:rsidP="00316E4F">
      <w:pPr>
        <w:pStyle w:val="Heading2"/>
        <w:rPr>
          <w:rFonts w:ascii="Aptos Narrow" w:hAnsi="Aptos Narrow"/>
        </w:rPr>
      </w:pPr>
      <w:bookmarkStart w:id="19" w:name="_Toc203740011"/>
      <w:r>
        <w:t>Human Development Framework</w:t>
      </w:r>
      <w:bookmarkEnd w:id="19"/>
    </w:p>
    <w:p w14:paraId="2BD7F6B0" w14:textId="7440C9B4" w:rsidR="00575FB5" w:rsidRPr="00737A3D" w:rsidRDefault="00A64545" w:rsidP="00FE2343">
      <w:pPr>
        <w:pStyle w:val="Heading3"/>
      </w:pPr>
      <w:bookmarkStart w:id="20" w:name="_Toc203740012"/>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6"/>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7"/>
      </w:r>
      <w:r>
        <w:t xml:space="preserve"> By looking at the full spectrum of people in our community, the HDI promotes an inclusive view, one in </w:t>
      </w:r>
      <w:r>
        <w:lastRenderedPageBreak/>
        <w:t>which we can all see ourselves.</w:t>
      </w:r>
      <w:r>
        <w:rPr>
          <w:vertAlign w:val="superscript"/>
        </w:rPr>
        <w:footnoteReference w:id="38"/>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203740013"/>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9"/>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3E951983" w14:textId="77777777" w:rsidR="00FD4138" w:rsidRDefault="00FD4138" w:rsidP="00FD4138">
      <w:pPr>
        <w:keepNext/>
        <w:spacing w:after="60"/>
      </w:pPr>
      <w:r w:rsidRPr="00FD4138">
        <w:rPr>
          <w:rFonts w:ascii="Calibri" w:hAnsi="Calibri"/>
          <w:b/>
          <w:bCs/>
        </w:rPr>
        <w:lastRenderedPageBreak/>
        <w:t xml:space="preserve">Table </w:t>
      </w:r>
      <w:r w:rsidRPr="00FD4138">
        <w:rPr>
          <w:b/>
          <w:bCs/>
        </w:rPr>
        <w:fldChar w:fldCharType="begin"/>
      </w:r>
      <w:r w:rsidRPr="00FD4138">
        <w:rPr>
          <w:b/>
          <w:bCs/>
        </w:rPr>
        <w:instrText xml:space="preserve"> SEQ Table \* ARABIC </w:instrText>
      </w:r>
      <w:r w:rsidRPr="00FD4138">
        <w:rPr>
          <w:b/>
          <w:bCs/>
        </w:rPr>
        <w:fldChar w:fldCharType="separate"/>
      </w:r>
      <w:r w:rsidRPr="00FD4138">
        <w:rPr>
          <w:b/>
          <w:bCs/>
          <w:noProof/>
        </w:rPr>
        <w:t>1</w:t>
      </w:r>
      <w:r w:rsidRPr="00FD4138">
        <w:rPr>
          <w:b/>
          <w:bCs/>
        </w:rPr>
        <w:fldChar w:fldCharType="end"/>
      </w:r>
      <w:r w:rsidRPr="00FD4138">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288"/>
        <w:gridCol w:w="1100"/>
        <w:gridCol w:w="1337"/>
        <w:gridCol w:w="1107"/>
        <w:gridCol w:w="963"/>
        <w:gridCol w:w="885"/>
        <w:gridCol w:w="1187"/>
        <w:gridCol w:w="1493"/>
      </w:tblGrid>
      <w:tr w:rsidR="00FD4138" w14:paraId="52462EFD" w14:textId="77777777" w:rsidTr="00FD4138">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790087A9" w14:textId="77777777" w:rsidR="00FD4138" w:rsidRDefault="00FD4138" w:rsidP="003F6AE0">
            <w:pPr>
              <w:keepNext/>
              <w:spacing w:after="60"/>
            </w:pPr>
          </w:p>
        </w:tc>
        <w:tc>
          <w:tcPr>
            <w:tcW w:w="1023" w:type="dxa"/>
            <w:tcBorders>
              <w:top w:val="single" w:sz="16" w:space="0" w:color="D3D3D3"/>
              <w:left w:val="single" w:sz="0" w:space="0" w:color="D3D3D3"/>
            </w:tcBorders>
          </w:tcPr>
          <w:p w14:paraId="24614CC4" w14:textId="77777777" w:rsidR="00FD4138" w:rsidRDefault="00FD4138" w:rsidP="003F6AE0">
            <w:pPr>
              <w:keepNext/>
              <w:spacing w:after="60"/>
            </w:pPr>
          </w:p>
        </w:tc>
        <w:tc>
          <w:tcPr>
            <w:tcW w:w="1281" w:type="dxa"/>
            <w:tcBorders>
              <w:top w:val="single" w:sz="16" w:space="0" w:color="D3D3D3"/>
              <w:bottom w:val="single" w:sz="16" w:space="0" w:color="D3D3D3"/>
            </w:tcBorders>
          </w:tcPr>
          <w:p w14:paraId="43CAC41C" w14:textId="77777777" w:rsidR="00FD4138" w:rsidRPr="00FD4138" w:rsidRDefault="00FD4138" w:rsidP="003F6AE0">
            <w:pPr>
              <w:keepNext/>
              <w:spacing w:after="60"/>
              <w:jc w:val="center"/>
              <w:rPr>
                <w:b/>
                <w:bCs/>
              </w:rPr>
            </w:pPr>
            <w:r w:rsidRPr="00FD4138">
              <w:rPr>
                <w:rFonts w:ascii="Calibri" w:hAnsi="Calibri"/>
                <w:b/>
                <w:bCs/>
                <w:sz w:val="20"/>
              </w:rPr>
              <w:t>Health</w:t>
            </w:r>
          </w:p>
        </w:tc>
        <w:tc>
          <w:tcPr>
            <w:tcW w:w="4227" w:type="dxa"/>
            <w:gridSpan w:val="4"/>
            <w:tcBorders>
              <w:top w:val="single" w:sz="16" w:space="0" w:color="D3D3D3"/>
              <w:bottom w:val="single" w:sz="16" w:space="0" w:color="D3D3D3"/>
            </w:tcBorders>
          </w:tcPr>
          <w:p w14:paraId="54D235E5" w14:textId="77777777" w:rsidR="00FD4138" w:rsidRPr="00FD4138" w:rsidRDefault="00FD4138" w:rsidP="003F6AE0">
            <w:pPr>
              <w:keepNext/>
              <w:spacing w:after="60"/>
              <w:jc w:val="center"/>
              <w:rPr>
                <w:b/>
                <w:bCs/>
              </w:rPr>
            </w:pPr>
            <w:r w:rsidRPr="00FD4138">
              <w:rPr>
                <w:rFonts w:ascii="Calibri" w:hAnsi="Calibri"/>
                <w:b/>
                <w:bCs/>
                <w:sz w:val="20"/>
              </w:rPr>
              <w:t>Access to Knowledge</w:t>
            </w:r>
          </w:p>
        </w:tc>
        <w:tc>
          <w:tcPr>
            <w:tcW w:w="1533" w:type="dxa"/>
            <w:tcBorders>
              <w:top w:val="single" w:sz="16" w:space="0" w:color="D3D3D3"/>
              <w:bottom w:val="single" w:sz="16" w:space="0" w:color="D3D3D3"/>
              <w:right w:val="single" w:sz="0" w:space="0" w:color="D3D3D3"/>
            </w:tcBorders>
          </w:tcPr>
          <w:p w14:paraId="1F6A7639" w14:textId="77777777" w:rsidR="00FD4138" w:rsidRPr="00FD4138" w:rsidRDefault="00FD4138" w:rsidP="003F6AE0">
            <w:pPr>
              <w:keepNext/>
              <w:spacing w:after="60"/>
              <w:jc w:val="center"/>
              <w:rPr>
                <w:b/>
                <w:bCs/>
              </w:rPr>
            </w:pPr>
            <w:r w:rsidRPr="00FD4138">
              <w:rPr>
                <w:rFonts w:ascii="Calibri" w:hAnsi="Calibri"/>
                <w:b/>
                <w:bCs/>
                <w:sz w:val="20"/>
              </w:rPr>
              <w:t>Living Standards</w:t>
            </w:r>
          </w:p>
        </w:tc>
      </w:tr>
      <w:tr w:rsidR="00FD4138" w14:paraId="73DF5AE5" w14:textId="77777777" w:rsidTr="00FD4138">
        <w:trPr>
          <w:cantSplit/>
          <w:tblHeader/>
          <w:jc w:val="center"/>
        </w:trPr>
        <w:tc>
          <w:tcPr>
            <w:tcW w:w="0" w:type="auto"/>
            <w:vMerge/>
            <w:tcBorders>
              <w:left w:val="single" w:sz="0" w:space="0" w:color="D3D3D3"/>
              <w:bottom w:val="single" w:sz="16" w:space="0" w:color="D3D3D3"/>
              <w:right w:val="single" w:sz="0" w:space="0" w:color="D3D3D3"/>
            </w:tcBorders>
          </w:tcPr>
          <w:p w14:paraId="69858848" w14:textId="77777777" w:rsidR="00FD4138" w:rsidRDefault="00FD4138" w:rsidP="003F6AE0">
            <w:pPr>
              <w:keepNext/>
              <w:spacing w:after="60"/>
            </w:pPr>
          </w:p>
        </w:tc>
        <w:tc>
          <w:tcPr>
            <w:tcW w:w="1023" w:type="dxa"/>
            <w:tcBorders>
              <w:left w:val="single" w:sz="0" w:space="0" w:color="D3D3D3"/>
              <w:bottom w:val="single" w:sz="16" w:space="0" w:color="D3D3D3"/>
            </w:tcBorders>
            <w:vAlign w:val="center"/>
          </w:tcPr>
          <w:p w14:paraId="42CA3355" w14:textId="77777777" w:rsidR="00FD4138" w:rsidRPr="00FD4138" w:rsidRDefault="00FD4138" w:rsidP="003F6AE0">
            <w:pPr>
              <w:keepNext/>
              <w:spacing w:after="60"/>
              <w:jc w:val="center"/>
              <w:rPr>
                <w:b/>
                <w:bCs/>
              </w:rPr>
            </w:pPr>
            <w:r w:rsidRPr="00FD4138">
              <w:rPr>
                <w:rFonts w:ascii="Calibri" w:hAnsi="Calibri"/>
                <w:b/>
                <w:bCs/>
                <w:sz w:val="20"/>
              </w:rPr>
              <w:t>American HD Index</w:t>
            </w:r>
          </w:p>
        </w:tc>
        <w:tc>
          <w:tcPr>
            <w:tcW w:w="1281" w:type="dxa"/>
            <w:tcBorders>
              <w:bottom w:val="single" w:sz="16" w:space="0" w:color="D3D3D3"/>
            </w:tcBorders>
            <w:vAlign w:val="center"/>
          </w:tcPr>
          <w:p w14:paraId="62202369" w14:textId="77777777" w:rsidR="00FD4138" w:rsidRDefault="00FD4138" w:rsidP="003F6AE0">
            <w:pPr>
              <w:keepNext/>
              <w:spacing w:after="60"/>
              <w:jc w:val="center"/>
            </w:pPr>
            <w:r>
              <w:rPr>
                <w:rFonts w:ascii="Calibri" w:hAnsi="Calibri"/>
                <w:sz w:val="20"/>
              </w:rPr>
              <w:t>Life Expectancy (years)</w:t>
            </w:r>
          </w:p>
        </w:tc>
        <w:tc>
          <w:tcPr>
            <w:tcW w:w="1090" w:type="dxa"/>
            <w:tcBorders>
              <w:bottom w:val="single" w:sz="16" w:space="0" w:color="D3D3D3"/>
            </w:tcBorders>
            <w:vAlign w:val="center"/>
          </w:tcPr>
          <w:p w14:paraId="05FB63B1" w14:textId="77777777" w:rsidR="00FD4138" w:rsidRDefault="00FD4138"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182C2A09" w14:textId="77777777" w:rsidR="00FD4138" w:rsidRDefault="00FD4138"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71555F9A" w14:textId="77777777" w:rsidR="00FD4138" w:rsidRDefault="00FD4138" w:rsidP="003F6AE0">
            <w:pPr>
              <w:keepNext/>
              <w:spacing w:after="60"/>
              <w:jc w:val="center"/>
            </w:pPr>
            <w:r>
              <w:rPr>
                <w:rFonts w:ascii="Calibri" w:hAnsi="Calibri"/>
                <w:sz w:val="20"/>
              </w:rPr>
              <w:t>Graduate Degree</w:t>
            </w:r>
          </w:p>
        </w:tc>
        <w:tc>
          <w:tcPr>
            <w:tcW w:w="1088" w:type="dxa"/>
            <w:tcBorders>
              <w:bottom w:val="single" w:sz="16" w:space="0" w:color="D3D3D3"/>
            </w:tcBorders>
            <w:vAlign w:val="center"/>
          </w:tcPr>
          <w:p w14:paraId="734189F5" w14:textId="77777777" w:rsidR="00FD4138" w:rsidRDefault="00FD4138" w:rsidP="003F6AE0">
            <w:pPr>
              <w:keepNext/>
              <w:spacing w:after="60"/>
              <w:jc w:val="center"/>
            </w:pPr>
            <w:r>
              <w:rPr>
                <w:rFonts w:ascii="Calibri" w:hAnsi="Calibri"/>
                <w:sz w:val="20"/>
              </w:rPr>
              <w:t>School Enrollment</w:t>
            </w:r>
          </w:p>
        </w:tc>
        <w:tc>
          <w:tcPr>
            <w:tcW w:w="1533" w:type="dxa"/>
            <w:tcBorders>
              <w:bottom w:val="single" w:sz="16" w:space="0" w:color="D3D3D3"/>
              <w:right w:val="single" w:sz="0" w:space="0" w:color="D3D3D3"/>
            </w:tcBorders>
            <w:vAlign w:val="center"/>
          </w:tcPr>
          <w:p w14:paraId="34567550" w14:textId="77777777" w:rsidR="00FD4138" w:rsidRDefault="00FD4138" w:rsidP="003F6AE0">
            <w:pPr>
              <w:keepNext/>
              <w:spacing w:after="60"/>
              <w:jc w:val="center"/>
            </w:pPr>
            <w:r>
              <w:rPr>
                <w:rFonts w:ascii="Calibri" w:hAnsi="Calibri"/>
                <w:sz w:val="20"/>
              </w:rPr>
              <w:t>Median Earnings (2023 $)</w:t>
            </w:r>
          </w:p>
        </w:tc>
      </w:tr>
      <w:tr w:rsidR="00FD4138" w14:paraId="076FA7E0"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AF056A" w14:textId="77777777" w:rsidR="00FD4138" w:rsidRPr="00FD4138" w:rsidRDefault="00FD4138" w:rsidP="003F6AE0">
            <w:pPr>
              <w:keepNext/>
              <w:spacing w:after="60"/>
              <w:rPr>
                <w:b/>
                <w:bCs/>
              </w:rPr>
            </w:pPr>
            <w:r w:rsidRPr="00FD4138">
              <w:rPr>
                <w:rFonts w:ascii="Calibri" w:hAnsi="Calibri"/>
                <w:b/>
                <w:bCs/>
                <w:sz w:val="20"/>
              </w:rPr>
              <w:t>Local</w:t>
            </w:r>
          </w:p>
        </w:tc>
      </w:tr>
      <w:tr w:rsidR="00FD4138" w14:paraId="764D5B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7F339" w14:textId="77777777" w:rsidR="00FD4138" w:rsidRDefault="00FD4138" w:rsidP="003F6AE0">
            <w:pPr>
              <w:keepNext/>
              <w:spacing w:after="60"/>
            </w:pPr>
            <w:r>
              <w:rPr>
                <w:rFonts w:ascii="Calibri" w:hAnsi="Calibri"/>
                <w:sz w:val="20"/>
              </w:rPr>
              <w:t>Albemarle</w:t>
            </w:r>
          </w:p>
        </w:tc>
        <w:tc>
          <w:tcPr>
            <w:tcW w:w="1023" w:type="dxa"/>
            <w:tcBorders>
              <w:top w:val="single" w:sz="0" w:space="0" w:color="D3D3D3"/>
              <w:left w:val="single" w:sz="0" w:space="0" w:color="D3D3D3"/>
              <w:bottom w:val="single" w:sz="0" w:space="0" w:color="D3D3D3"/>
              <w:right w:val="single" w:sz="0" w:space="0" w:color="D3D3D3"/>
            </w:tcBorders>
            <w:shd w:val="clear" w:color="auto" w:fill="A79DCC"/>
            <w:vAlign w:val="center"/>
          </w:tcPr>
          <w:p w14:paraId="378AAA0C" w14:textId="77777777" w:rsidR="00FD4138" w:rsidRDefault="00FD4138" w:rsidP="003F6AE0">
            <w:pPr>
              <w:keepNext/>
              <w:spacing w:after="60"/>
              <w:jc w:val="center"/>
            </w:pPr>
            <w:r>
              <w:rPr>
                <w:rFonts w:ascii="Calibri" w:hAnsi="Calibri"/>
                <w:color w:val="000000"/>
                <w:sz w:val="20"/>
              </w:rPr>
              <w:t>7.3</w:t>
            </w:r>
          </w:p>
        </w:tc>
        <w:tc>
          <w:tcPr>
            <w:tcW w:w="1281"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5DAA6E1E" w14:textId="77777777" w:rsidR="00FD4138" w:rsidRDefault="00FD4138" w:rsidP="003F6AE0">
            <w:pPr>
              <w:keepNext/>
              <w:spacing w:after="60"/>
              <w:jc w:val="center"/>
            </w:pPr>
            <w:r>
              <w:rPr>
                <w:rFonts w:ascii="Calibri" w:hAnsi="Calibri"/>
                <w:color w:val="000000"/>
                <w:sz w:val="20"/>
              </w:rPr>
              <w:t>82</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6E4F53FB"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7455B147"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vAlign w:val="center"/>
          </w:tcPr>
          <w:p w14:paraId="167EDC9E" w14:textId="77777777" w:rsidR="00FD4138" w:rsidRDefault="00FD4138" w:rsidP="003F6AE0">
            <w:pPr>
              <w:keepNext/>
              <w:spacing w:after="60"/>
              <w:jc w:val="center"/>
            </w:pPr>
            <w:r>
              <w:rPr>
                <w:rFonts w:ascii="Calibri" w:hAnsi="Calibri"/>
                <w:color w:val="000000"/>
                <w:sz w:val="20"/>
              </w:rPr>
              <w:t>31%</w:t>
            </w:r>
          </w:p>
        </w:tc>
        <w:tc>
          <w:tcPr>
            <w:tcW w:w="1088" w:type="dxa"/>
            <w:tcBorders>
              <w:top w:val="single" w:sz="0" w:space="0" w:color="D3D3D3"/>
              <w:left w:val="single" w:sz="0" w:space="0" w:color="D3D3D3"/>
              <w:bottom w:val="single" w:sz="0" w:space="0" w:color="D3D3D3"/>
              <w:right w:val="single" w:sz="0" w:space="0" w:color="D3D3D3"/>
            </w:tcBorders>
            <w:shd w:val="clear" w:color="auto" w:fill="E6B1B9"/>
            <w:vAlign w:val="center"/>
          </w:tcPr>
          <w:p w14:paraId="1BE25B90" w14:textId="77777777" w:rsidR="00FD4138" w:rsidRDefault="00FD4138" w:rsidP="003F6AE0">
            <w:pPr>
              <w:keepNext/>
              <w:spacing w:after="60"/>
              <w:jc w:val="center"/>
            </w:pPr>
            <w:r>
              <w:rPr>
                <w:rFonts w:ascii="Calibri" w:hAnsi="Calibri"/>
                <w:color w:val="000000"/>
                <w:sz w:val="20"/>
              </w:rPr>
              <w:t>85%</w:t>
            </w:r>
          </w:p>
        </w:tc>
        <w:tc>
          <w:tcPr>
            <w:tcW w:w="1533" w:type="dxa"/>
            <w:tcBorders>
              <w:top w:val="single" w:sz="0" w:space="0" w:color="D3D3D3"/>
              <w:left w:val="single" w:sz="0" w:space="0" w:color="D3D3D3"/>
              <w:bottom w:val="single" w:sz="0" w:space="0" w:color="D3D3D3"/>
              <w:right w:val="single" w:sz="0" w:space="0" w:color="D3D3D3"/>
            </w:tcBorders>
            <w:shd w:val="clear" w:color="auto" w:fill="B5D5BE"/>
            <w:vAlign w:val="center"/>
          </w:tcPr>
          <w:p w14:paraId="55DF65B3" w14:textId="77777777" w:rsidR="00FD4138" w:rsidRDefault="00FD4138" w:rsidP="003F6AE0">
            <w:pPr>
              <w:keepNext/>
              <w:spacing w:after="60"/>
              <w:jc w:val="center"/>
            </w:pPr>
            <w:r>
              <w:rPr>
                <w:rFonts w:ascii="Calibri" w:hAnsi="Calibri"/>
                <w:color w:val="000000"/>
                <w:sz w:val="20"/>
              </w:rPr>
              <w:t>$51,922</w:t>
            </w:r>
          </w:p>
        </w:tc>
      </w:tr>
      <w:tr w:rsidR="00FD4138" w14:paraId="0566F9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23B8" w14:textId="77777777" w:rsidR="00FD4138" w:rsidRDefault="00FD4138" w:rsidP="003F6AE0">
            <w:pPr>
              <w:keepNext/>
              <w:spacing w:after="60"/>
            </w:pPr>
            <w:r>
              <w:rPr>
                <w:rFonts w:ascii="Calibri" w:hAnsi="Calibri"/>
                <w:sz w:val="20"/>
              </w:rPr>
              <w:t>Charlottesville</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102815E6"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6CDCDA0A"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6FA5A864"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413A00C9"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vAlign w:val="center"/>
          </w:tcPr>
          <w:p w14:paraId="693CED9E" w14:textId="77777777" w:rsidR="00FD4138" w:rsidRDefault="00FD4138" w:rsidP="003F6AE0">
            <w:pPr>
              <w:keepNext/>
              <w:spacing w:after="60"/>
              <w:jc w:val="center"/>
            </w:pPr>
            <w:r>
              <w:rPr>
                <w:rFonts w:ascii="Calibri" w:hAnsi="Calibri"/>
                <w:color w:val="000000"/>
                <w:sz w:val="20"/>
              </w:rPr>
              <w:t>33%</w:t>
            </w:r>
          </w:p>
        </w:tc>
        <w:tc>
          <w:tcPr>
            <w:tcW w:w="1088" w:type="dxa"/>
            <w:tcBorders>
              <w:top w:val="single" w:sz="0" w:space="0" w:color="D3D3D3"/>
              <w:left w:val="single" w:sz="0" w:space="0" w:color="D3D3D3"/>
              <w:bottom w:val="single" w:sz="0" w:space="0" w:color="D3D3D3"/>
              <w:right w:val="single" w:sz="0" w:space="0" w:color="D3D3D3"/>
            </w:tcBorders>
            <w:shd w:val="clear" w:color="auto" w:fill="E2A5AF"/>
            <w:vAlign w:val="center"/>
          </w:tcPr>
          <w:p w14:paraId="6174B4FE" w14:textId="77777777" w:rsidR="00FD4138" w:rsidRDefault="00FD4138" w:rsidP="003F6AE0">
            <w:pPr>
              <w:keepNext/>
              <w:spacing w:after="60"/>
              <w:jc w:val="center"/>
            </w:pPr>
            <w:r>
              <w:rPr>
                <w:rFonts w:ascii="Calibri" w:hAnsi="Calibri"/>
                <w:color w:val="000000"/>
                <w:sz w:val="20"/>
              </w:rPr>
              <w:t>87%</w:t>
            </w:r>
          </w:p>
        </w:tc>
        <w:tc>
          <w:tcPr>
            <w:tcW w:w="1533" w:type="dxa"/>
            <w:tcBorders>
              <w:top w:val="single" w:sz="0" w:space="0" w:color="D3D3D3"/>
              <w:left w:val="single" w:sz="0" w:space="0" w:color="D3D3D3"/>
              <w:bottom w:val="single" w:sz="0" w:space="0" w:color="D3D3D3"/>
              <w:right w:val="single" w:sz="0" w:space="0" w:color="D3D3D3"/>
            </w:tcBorders>
            <w:shd w:val="clear" w:color="auto" w:fill="D8E8DD"/>
            <w:vAlign w:val="center"/>
          </w:tcPr>
          <w:p w14:paraId="55505202" w14:textId="77777777" w:rsidR="00FD4138" w:rsidRDefault="00FD4138" w:rsidP="003F6AE0">
            <w:pPr>
              <w:keepNext/>
              <w:spacing w:after="60"/>
              <w:jc w:val="center"/>
            </w:pPr>
            <w:r>
              <w:rPr>
                <w:rFonts w:ascii="Calibri" w:hAnsi="Calibri"/>
                <w:color w:val="000000"/>
                <w:sz w:val="20"/>
              </w:rPr>
              <w:t>$38,285</w:t>
            </w:r>
          </w:p>
        </w:tc>
      </w:tr>
      <w:tr w:rsidR="00FD4138" w14:paraId="272CB4B6"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7DCCF5" w14:textId="77777777" w:rsidR="00FD4138" w:rsidRPr="00FD4138" w:rsidRDefault="00FD4138" w:rsidP="003F6AE0">
            <w:pPr>
              <w:keepNext/>
              <w:spacing w:after="60"/>
              <w:rPr>
                <w:b/>
                <w:bCs/>
              </w:rPr>
            </w:pPr>
            <w:r w:rsidRPr="00FD4138">
              <w:rPr>
                <w:rFonts w:ascii="Calibri" w:hAnsi="Calibri"/>
                <w:b/>
                <w:bCs/>
                <w:sz w:val="20"/>
              </w:rPr>
              <w:t>State &amp; US</w:t>
            </w:r>
          </w:p>
        </w:tc>
      </w:tr>
      <w:tr w:rsidR="00FD4138" w14:paraId="0104F258"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D7E8F" w14:textId="77777777" w:rsidR="00FD4138" w:rsidRDefault="00FD4138" w:rsidP="003F6AE0">
            <w:pPr>
              <w:keepNext/>
              <w:spacing w:after="60"/>
            </w:pPr>
            <w:r>
              <w:rPr>
                <w:rFonts w:ascii="Calibri" w:hAnsi="Calibri"/>
                <w:sz w:val="20"/>
              </w:rPr>
              <w:t>Virginia</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7B8D28FC"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16A411B"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2D5D9"/>
            <w:vAlign w:val="center"/>
          </w:tcPr>
          <w:p w14:paraId="1450A8DD" w14:textId="77777777" w:rsidR="00FD4138" w:rsidRDefault="00FD4138"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6E3E5"/>
            <w:vAlign w:val="center"/>
          </w:tcPr>
          <w:p w14:paraId="756AEA18" w14:textId="77777777" w:rsidR="00FD4138" w:rsidRDefault="00FD4138"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21A38352"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18F1AA26"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BCD8C4"/>
            <w:vAlign w:val="center"/>
          </w:tcPr>
          <w:p w14:paraId="0A19209E" w14:textId="77777777" w:rsidR="00FD4138" w:rsidRDefault="00FD4138" w:rsidP="003F6AE0">
            <w:pPr>
              <w:keepNext/>
              <w:spacing w:after="60"/>
              <w:jc w:val="center"/>
            </w:pPr>
            <w:r>
              <w:rPr>
                <w:rFonts w:ascii="Calibri" w:hAnsi="Calibri"/>
                <w:color w:val="000000"/>
                <w:sz w:val="20"/>
              </w:rPr>
              <w:t>$49,405</w:t>
            </w:r>
          </w:p>
        </w:tc>
      </w:tr>
      <w:tr w:rsidR="00FD4138" w14:paraId="70E938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1BC23" w14:textId="77777777" w:rsidR="00FD4138" w:rsidRDefault="00FD4138" w:rsidP="003F6AE0">
            <w:pPr>
              <w:keepNext/>
              <w:spacing w:after="60"/>
            </w:pPr>
            <w:r>
              <w:rPr>
                <w:rFonts w:ascii="Calibri" w:hAnsi="Calibri"/>
                <w:sz w:val="20"/>
              </w:rPr>
              <w:t>United States</w:t>
            </w:r>
          </w:p>
        </w:tc>
        <w:tc>
          <w:tcPr>
            <w:tcW w:w="1023"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4A2B5DF6" w14:textId="77777777" w:rsidR="00FD4138" w:rsidRDefault="00FD4138" w:rsidP="003F6AE0">
            <w:pPr>
              <w:keepNext/>
              <w:spacing w:after="60"/>
              <w:jc w:val="center"/>
            </w:pPr>
            <w:r>
              <w:rPr>
                <w:rFonts w:ascii="Calibri" w:hAnsi="Calibri"/>
                <w:color w:val="000000"/>
                <w:sz w:val="20"/>
              </w:rPr>
              <w:t>5.3</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CC08419"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098BC34" w14:textId="77777777" w:rsidR="00FD4138" w:rsidRDefault="00FD4138"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78D9CC" w14:textId="77777777" w:rsidR="00FD4138" w:rsidRDefault="00FD4138"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9EDEE"/>
            <w:vAlign w:val="center"/>
          </w:tcPr>
          <w:p w14:paraId="7D486F2D" w14:textId="77777777" w:rsidR="00FD4138" w:rsidRDefault="00FD4138" w:rsidP="003F6AE0">
            <w:pPr>
              <w:keepNext/>
              <w:spacing w:after="60"/>
              <w:jc w:val="center"/>
            </w:pPr>
            <w:r>
              <w:rPr>
                <w:rFonts w:ascii="Calibri" w:hAnsi="Calibri"/>
                <w:color w:val="000000"/>
                <w:sz w:val="20"/>
              </w:rPr>
              <w:t>14%</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5EDE17B1"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C8DFCF"/>
            <w:vAlign w:val="center"/>
          </w:tcPr>
          <w:p w14:paraId="093FD55E" w14:textId="77777777" w:rsidR="00FD4138" w:rsidRDefault="00FD4138" w:rsidP="003F6AE0">
            <w:pPr>
              <w:keepNext/>
              <w:spacing w:after="60"/>
              <w:jc w:val="center"/>
            </w:pPr>
            <w:r>
              <w:rPr>
                <w:rFonts w:ascii="Calibri" w:hAnsi="Calibri"/>
                <w:color w:val="000000"/>
                <w:sz w:val="20"/>
              </w:rPr>
              <w:t>$44,587</w:t>
            </w:r>
          </w:p>
        </w:tc>
      </w:tr>
      <w:tr w:rsidR="00FD4138" w14:paraId="3FA1AA59"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E28D5DF" w14:textId="77777777" w:rsidR="00FD4138" w:rsidRPr="00FD4138" w:rsidRDefault="00FD4138" w:rsidP="003F6AE0">
            <w:pPr>
              <w:keepNext/>
              <w:spacing w:after="60"/>
              <w:rPr>
                <w:b/>
                <w:bCs/>
              </w:rPr>
            </w:pPr>
            <w:r w:rsidRPr="00FD4138">
              <w:rPr>
                <w:rFonts w:ascii="Calibri" w:hAnsi="Calibri"/>
                <w:b/>
                <w:bCs/>
                <w:sz w:val="20"/>
              </w:rPr>
              <w:t>Benchmark Counties</w:t>
            </w:r>
          </w:p>
        </w:tc>
      </w:tr>
      <w:tr w:rsidR="00FD4138" w14:paraId="2FE7ACA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0E61C" w14:textId="77777777" w:rsidR="00FD4138" w:rsidRDefault="00FD4138" w:rsidP="003F6AE0">
            <w:pPr>
              <w:keepNext/>
              <w:spacing w:after="60"/>
            </w:pPr>
            <w:r>
              <w:rPr>
                <w:rFonts w:ascii="Calibri" w:hAnsi="Calibri"/>
                <w:sz w:val="20"/>
              </w:rPr>
              <w:t>Fairfax</w:t>
            </w:r>
          </w:p>
        </w:tc>
        <w:tc>
          <w:tcPr>
            <w:tcW w:w="1023" w:type="dxa"/>
            <w:tcBorders>
              <w:top w:val="single" w:sz="0" w:space="0" w:color="D3D3D3"/>
              <w:left w:val="single" w:sz="0" w:space="0" w:color="D3D3D3"/>
              <w:bottom w:val="single" w:sz="0" w:space="0" w:color="D3D3D3"/>
              <w:right w:val="single" w:sz="0" w:space="0" w:color="D3D3D3"/>
            </w:tcBorders>
            <w:shd w:val="clear" w:color="auto" w:fill="8175B6"/>
            <w:vAlign w:val="center"/>
          </w:tcPr>
          <w:p w14:paraId="7B588879" w14:textId="77777777" w:rsidR="00FD4138" w:rsidRDefault="00FD4138" w:rsidP="003F6AE0">
            <w:pPr>
              <w:keepNext/>
              <w:spacing w:after="60"/>
              <w:jc w:val="center"/>
            </w:pPr>
            <w:r>
              <w:rPr>
                <w:rFonts w:ascii="Calibri" w:hAnsi="Calibri"/>
                <w:color w:val="FFFFFF"/>
                <w:sz w:val="20"/>
              </w:rPr>
              <w:t>8.4</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0E789507"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42F9E5D0"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07F24637"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vAlign w:val="center"/>
          </w:tcPr>
          <w:p w14:paraId="747C63CD" w14:textId="77777777" w:rsidR="00FD4138" w:rsidRDefault="00FD4138" w:rsidP="003F6AE0">
            <w:pPr>
              <w:keepNext/>
              <w:spacing w:after="60"/>
              <w:jc w:val="center"/>
            </w:pPr>
            <w:r>
              <w:rPr>
                <w:rFonts w:ascii="Calibri" w:hAnsi="Calibri"/>
                <w:color w:val="000000"/>
                <w:sz w:val="20"/>
              </w:rPr>
              <w:t>32%</w:t>
            </w:r>
          </w:p>
        </w:tc>
        <w:tc>
          <w:tcPr>
            <w:tcW w:w="1088" w:type="dxa"/>
            <w:tcBorders>
              <w:top w:val="single" w:sz="0" w:space="0" w:color="D3D3D3"/>
              <w:left w:val="single" w:sz="0" w:space="0" w:color="D3D3D3"/>
              <w:bottom w:val="single" w:sz="0" w:space="0" w:color="D3D3D3"/>
              <w:right w:val="single" w:sz="0" w:space="0" w:color="D3D3D3"/>
            </w:tcBorders>
            <w:shd w:val="clear" w:color="auto" w:fill="EEC7CD"/>
            <w:vAlign w:val="center"/>
          </w:tcPr>
          <w:p w14:paraId="630D95AC" w14:textId="77777777" w:rsidR="00FD4138" w:rsidRDefault="00FD4138" w:rsidP="003F6AE0">
            <w:pPr>
              <w:keepNext/>
              <w:spacing w:after="60"/>
              <w:jc w:val="center"/>
            </w:pPr>
            <w:r>
              <w:rPr>
                <w:rFonts w:ascii="Calibri" w:hAnsi="Calibri"/>
                <w:color w:val="000000"/>
                <w:sz w:val="20"/>
              </w:rPr>
              <w:t>81%</w:t>
            </w:r>
          </w:p>
        </w:tc>
        <w:tc>
          <w:tcPr>
            <w:tcW w:w="1533" w:type="dxa"/>
            <w:tcBorders>
              <w:top w:val="single" w:sz="0" w:space="0" w:color="D3D3D3"/>
              <w:left w:val="single" w:sz="0" w:space="0" w:color="D3D3D3"/>
              <w:bottom w:val="single" w:sz="0" w:space="0" w:color="D3D3D3"/>
              <w:right w:val="single" w:sz="0" w:space="0" w:color="D3D3D3"/>
            </w:tcBorders>
            <w:shd w:val="clear" w:color="auto" w:fill="84B893"/>
            <w:vAlign w:val="center"/>
          </w:tcPr>
          <w:p w14:paraId="1B33DE66" w14:textId="77777777" w:rsidR="00FD4138" w:rsidRDefault="00FD4138" w:rsidP="003F6AE0">
            <w:pPr>
              <w:keepNext/>
              <w:spacing w:after="60"/>
              <w:jc w:val="center"/>
            </w:pPr>
            <w:r>
              <w:rPr>
                <w:rFonts w:ascii="Calibri" w:hAnsi="Calibri"/>
                <w:color w:val="000000"/>
                <w:sz w:val="20"/>
              </w:rPr>
              <w:t>$71,572</w:t>
            </w:r>
          </w:p>
        </w:tc>
      </w:tr>
      <w:tr w:rsidR="00FD4138" w14:paraId="2F32117A"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71B9E" w14:textId="77777777" w:rsidR="00FD4138" w:rsidRDefault="00FD4138" w:rsidP="003F6AE0">
            <w:pPr>
              <w:keepNext/>
              <w:spacing w:after="60"/>
            </w:pPr>
            <w:r>
              <w:rPr>
                <w:rFonts w:ascii="Calibri" w:hAnsi="Calibri"/>
                <w:sz w:val="20"/>
              </w:rPr>
              <w:t>Fauquier</w:t>
            </w:r>
          </w:p>
        </w:tc>
        <w:tc>
          <w:tcPr>
            <w:tcW w:w="1023"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084B68E6" w14:textId="77777777" w:rsidR="00FD4138" w:rsidRDefault="00FD4138" w:rsidP="003F6AE0">
            <w:pPr>
              <w:keepNext/>
              <w:spacing w:after="60"/>
              <w:jc w:val="center"/>
            </w:pPr>
            <w:r>
              <w:rPr>
                <w:rFonts w:ascii="Calibri" w:hAnsi="Calibri"/>
                <w:color w:val="000000"/>
                <w:sz w:val="20"/>
              </w:rPr>
              <w:t>6.3</w:t>
            </w:r>
          </w:p>
        </w:tc>
        <w:tc>
          <w:tcPr>
            <w:tcW w:w="1281"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5003F3A1" w14:textId="77777777" w:rsidR="00FD4138" w:rsidRDefault="00FD4138" w:rsidP="003F6AE0">
            <w:pPr>
              <w:keepNext/>
              <w:spacing w:after="60"/>
              <w:jc w:val="center"/>
            </w:pPr>
            <w:r>
              <w:rPr>
                <w:rFonts w:ascii="Calibri" w:hAnsi="Calibri"/>
                <w:color w:val="000000"/>
                <w:sz w:val="20"/>
              </w:rPr>
              <w:t>80</w:t>
            </w:r>
          </w:p>
        </w:tc>
        <w:tc>
          <w:tcPr>
            <w:tcW w:w="1090" w:type="dxa"/>
            <w:tcBorders>
              <w:top w:val="single" w:sz="0" w:space="0" w:color="D3D3D3"/>
              <w:left w:val="single" w:sz="0" w:space="0" w:color="D3D3D3"/>
              <w:bottom w:val="single" w:sz="0" w:space="0" w:color="D3D3D3"/>
              <w:right w:val="single" w:sz="0" w:space="0" w:color="D3D3D3"/>
            </w:tcBorders>
            <w:shd w:val="clear" w:color="auto" w:fill="EEC8CE"/>
            <w:vAlign w:val="center"/>
          </w:tcPr>
          <w:p w14:paraId="42A64A8B" w14:textId="77777777" w:rsidR="00FD4138" w:rsidRDefault="00FD4138" w:rsidP="003F6AE0">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7E5E7"/>
            <w:vAlign w:val="center"/>
          </w:tcPr>
          <w:p w14:paraId="00869549" w14:textId="77777777" w:rsidR="00FD4138" w:rsidRDefault="00FD4138" w:rsidP="003F6AE0">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4619BC61" w14:textId="77777777" w:rsidR="00FD4138" w:rsidRDefault="00FD4138" w:rsidP="003F6AE0">
            <w:pPr>
              <w:keepNext/>
              <w:spacing w:after="60"/>
              <w:jc w:val="center"/>
            </w:pPr>
            <w:r>
              <w:rPr>
                <w:rFonts w:ascii="Calibri" w:hAnsi="Calibri"/>
                <w:color w:val="000000"/>
                <w:sz w:val="20"/>
              </w:rPr>
              <w:t>15%</w:t>
            </w:r>
          </w:p>
        </w:tc>
        <w:tc>
          <w:tcPr>
            <w:tcW w:w="1088" w:type="dxa"/>
            <w:tcBorders>
              <w:top w:val="single" w:sz="0" w:space="0" w:color="D3D3D3"/>
              <w:left w:val="single" w:sz="0" w:space="0" w:color="D3D3D3"/>
              <w:bottom w:val="single" w:sz="0" w:space="0" w:color="D3D3D3"/>
              <w:right w:val="single" w:sz="0" w:space="0" w:color="D3D3D3"/>
            </w:tcBorders>
            <w:shd w:val="clear" w:color="auto" w:fill="F3D9DC"/>
            <w:vAlign w:val="center"/>
          </w:tcPr>
          <w:p w14:paraId="645CAB2E" w14:textId="77777777" w:rsidR="00FD4138" w:rsidRDefault="00FD4138" w:rsidP="003F6AE0">
            <w:pPr>
              <w:keepNext/>
              <w:spacing w:after="60"/>
              <w:jc w:val="center"/>
            </w:pPr>
            <w:r>
              <w:rPr>
                <w:rFonts w:ascii="Calibri" w:hAnsi="Calibri"/>
                <w:color w:val="000000"/>
                <w:sz w:val="20"/>
              </w:rPr>
              <w:t>78%</w:t>
            </w:r>
          </w:p>
        </w:tc>
        <w:tc>
          <w:tcPr>
            <w:tcW w:w="1533" w:type="dxa"/>
            <w:tcBorders>
              <w:top w:val="single" w:sz="0" w:space="0" w:color="D3D3D3"/>
              <w:left w:val="single" w:sz="0" w:space="0" w:color="D3D3D3"/>
              <w:bottom w:val="single" w:sz="0" w:space="0" w:color="D3D3D3"/>
              <w:right w:val="single" w:sz="0" w:space="0" w:color="D3D3D3"/>
            </w:tcBorders>
            <w:shd w:val="clear" w:color="auto" w:fill="ABCFB6"/>
            <w:vAlign w:val="center"/>
          </w:tcPr>
          <w:p w14:paraId="521FF620" w14:textId="77777777" w:rsidR="00FD4138" w:rsidRDefault="00FD4138" w:rsidP="003F6AE0">
            <w:pPr>
              <w:keepNext/>
              <w:spacing w:after="60"/>
              <w:jc w:val="center"/>
            </w:pPr>
            <w:r>
              <w:rPr>
                <w:rFonts w:ascii="Calibri" w:hAnsi="Calibri"/>
                <w:color w:val="000000"/>
                <w:sz w:val="20"/>
              </w:rPr>
              <w:t>$55,904</w:t>
            </w:r>
          </w:p>
        </w:tc>
      </w:tr>
      <w:tr w:rsidR="00FD4138" w14:paraId="5ED05AE2"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545B8" w14:textId="77777777" w:rsidR="00FD4138" w:rsidRDefault="00FD4138" w:rsidP="003F6AE0">
            <w:pPr>
              <w:keepNext/>
              <w:spacing w:after="60"/>
            </w:pPr>
            <w:r>
              <w:rPr>
                <w:rFonts w:ascii="Calibri" w:hAnsi="Calibri"/>
                <w:sz w:val="20"/>
              </w:rPr>
              <w:t>Hanover</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46E079DD"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2CAFDAD8"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716B55DA"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96DAD" w14:textId="77777777" w:rsidR="00FD4138" w:rsidRDefault="00FD4138" w:rsidP="003F6AE0">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vAlign w:val="center"/>
          </w:tcPr>
          <w:p w14:paraId="73816BD2" w14:textId="77777777" w:rsidR="00FD4138" w:rsidRDefault="00FD4138" w:rsidP="003F6AE0">
            <w:pPr>
              <w:keepNext/>
              <w:spacing w:after="60"/>
              <w:jc w:val="center"/>
            </w:pPr>
            <w:r>
              <w:rPr>
                <w:rFonts w:ascii="Calibri" w:hAnsi="Calibri"/>
                <w:color w:val="000000"/>
                <w:sz w:val="20"/>
              </w:rPr>
              <w:t>16%</w:t>
            </w:r>
          </w:p>
        </w:tc>
        <w:tc>
          <w:tcPr>
            <w:tcW w:w="1088" w:type="dxa"/>
            <w:tcBorders>
              <w:top w:val="single" w:sz="0" w:space="0" w:color="D3D3D3"/>
              <w:left w:val="single" w:sz="0" w:space="0" w:color="D3D3D3"/>
              <w:bottom w:val="single" w:sz="0" w:space="0" w:color="D3D3D3"/>
              <w:right w:val="single" w:sz="0" w:space="0" w:color="D3D3D3"/>
            </w:tcBorders>
            <w:shd w:val="clear" w:color="auto" w:fill="F0CDD2"/>
            <w:vAlign w:val="center"/>
          </w:tcPr>
          <w:p w14:paraId="47125FA9" w14:textId="77777777" w:rsidR="00FD4138" w:rsidRDefault="00FD4138" w:rsidP="003F6AE0">
            <w:pPr>
              <w:keepNext/>
              <w:spacing w:after="60"/>
              <w:jc w:val="center"/>
            </w:pPr>
            <w:r>
              <w:rPr>
                <w:rFonts w:ascii="Calibri" w:hAnsi="Calibri"/>
                <w:color w:val="000000"/>
                <w:sz w:val="20"/>
              </w:rPr>
              <w:t>80%</w:t>
            </w:r>
          </w:p>
        </w:tc>
        <w:tc>
          <w:tcPr>
            <w:tcW w:w="1533" w:type="dxa"/>
            <w:tcBorders>
              <w:top w:val="single" w:sz="0" w:space="0" w:color="D3D3D3"/>
              <w:left w:val="single" w:sz="0" w:space="0" w:color="D3D3D3"/>
              <w:bottom w:val="single" w:sz="0" w:space="0" w:color="D3D3D3"/>
              <w:right w:val="single" w:sz="0" w:space="0" w:color="D3D3D3"/>
            </w:tcBorders>
            <w:shd w:val="clear" w:color="auto" w:fill="B2D2BB"/>
            <w:vAlign w:val="center"/>
          </w:tcPr>
          <w:p w14:paraId="26ECA05A" w14:textId="77777777" w:rsidR="00FD4138" w:rsidRDefault="00FD4138" w:rsidP="003F6AE0">
            <w:pPr>
              <w:keepNext/>
              <w:spacing w:after="60"/>
              <w:jc w:val="center"/>
            </w:pPr>
            <w:r>
              <w:rPr>
                <w:rFonts w:ascii="Calibri" w:hAnsi="Calibri"/>
                <w:color w:val="000000"/>
                <w:sz w:val="20"/>
              </w:rPr>
              <w:t>$53,394</w:t>
            </w:r>
          </w:p>
        </w:tc>
      </w:tr>
      <w:tr w:rsidR="00FD4138" w14:paraId="101AD22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B8729" w14:textId="77777777" w:rsidR="00FD4138" w:rsidRDefault="00FD4138" w:rsidP="003F6AE0">
            <w:pPr>
              <w:keepNext/>
              <w:spacing w:after="60"/>
            </w:pPr>
            <w:r>
              <w:rPr>
                <w:rFonts w:ascii="Calibri" w:hAnsi="Calibri"/>
                <w:sz w:val="20"/>
              </w:rPr>
              <w:t>Loudoun</w:t>
            </w:r>
          </w:p>
        </w:tc>
        <w:tc>
          <w:tcPr>
            <w:tcW w:w="1023" w:type="dxa"/>
            <w:tcBorders>
              <w:top w:val="single" w:sz="0" w:space="0" w:color="D3D3D3"/>
              <w:left w:val="single" w:sz="0" w:space="0" w:color="D3D3D3"/>
              <w:bottom w:val="single" w:sz="0" w:space="0" w:color="D3D3D3"/>
              <w:right w:val="single" w:sz="0" w:space="0" w:color="D3D3D3"/>
            </w:tcBorders>
            <w:shd w:val="clear" w:color="auto" w:fill="7B6EB2"/>
            <w:vAlign w:val="center"/>
          </w:tcPr>
          <w:p w14:paraId="58BD21C9" w14:textId="77777777" w:rsidR="00FD4138" w:rsidRDefault="00FD4138" w:rsidP="003F6AE0">
            <w:pPr>
              <w:keepNext/>
              <w:spacing w:after="60"/>
              <w:jc w:val="center"/>
            </w:pPr>
            <w:r>
              <w:rPr>
                <w:rFonts w:ascii="Calibri" w:hAnsi="Calibri"/>
                <w:color w:val="FFFFFF"/>
                <w:sz w:val="20"/>
              </w:rPr>
              <w:t>8.6</w:t>
            </w:r>
          </w:p>
        </w:tc>
        <w:tc>
          <w:tcPr>
            <w:tcW w:w="1281" w:type="dxa"/>
            <w:tcBorders>
              <w:top w:val="single" w:sz="0" w:space="0" w:color="D3D3D3"/>
              <w:left w:val="single" w:sz="0" w:space="0" w:color="D3D3D3"/>
              <w:bottom w:val="single" w:sz="0" w:space="0" w:color="D3D3D3"/>
              <w:right w:val="single" w:sz="0" w:space="0" w:color="D3D3D3"/>
            </w:tcBorders>
            <w:shd w:val="clear" w:color="auto" w:fill="83A8B9"/>
            <w:vAlign w:val="center"/>
          </w:tcPr>
          <w:p w14:paraId="6AC5F974" w14:textId="77777777" w:rsidR="00FD4138" w:rsidRDefault="00FD4138" w:rsidP="003F6AE0">
            <w:pPr>
              <w:keepNext/>
              <w:spacing w:after="60"/>
              <w:jc w:val="center"/>
            </w:pPr>
            <w:r>
              <w:rPr>
                <w:rFonts w:ascii="Calibri" w:hAnsi="Calibri"/>
                <w:color w:val="FFFFFF"/>
                <w:sz w:val="20"/>
              </w:rPr>
              <w:t>84</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47FFC463"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3A1DDD5C"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vAlign w:val="center"/>
          </w:tcPr>
          <w:p w14:paraId="26C1F2A2" w14:textId="77777777" w:rsidR="00FD4138" w:rsidRDefault="00FD4138" w:rsidP="003F6AE0">
            <w:pPr>
              <w:keepNext/>
              <w:spacing w:after="60"/>
              <w:jc w:val="center"/>
            </w:pPr>
            <w:r>
              <w:rPr>
                <w:rFonts w:ascii="Calibri" w:hAnsi="Calibri"/>
                <w:color w:val="000000"/>
                <w:sz w:val="20"/>
              </w:rPr>
              <w:t>28%</w:t>
            </w:r>
          </w:p>
        </w:tc>
        <w:tc>
          <w:tcPr>
            <w:tcW w:w="1088" w:type="dxa"/>
            <w:tcBorders>
              <w:top w:val="single" w:sz="0" w:space="0" w:color="D3D3D3"/>
              <w:left w:val="single" w:sz="0" w:space="0" w:color="D3D3D3"/>
              <w:bottom w:val="single" w:sz="0" w:space="0" w:color="D3D3D3"/>
              <w:right w:val="single" w:sz="0" w:space="0" w:color="D3D3D3"/>
            </w:tcBorders>
            <w:shd w:val="clear" w:color="auto" w:fill="E8B6BE"/>
            <w:vAlign w:val="center"/>
          </w:tcPr>
          <w:p w14:paraId="7985ED04" w14:textId="77777777" w:rsidR="00FD4138" w:rsidRDefault="00FD4138" w:rsidP="003F6AE0">
            <w:pPr>
              <w:keepNext/>
              <w:spacing w:after="60"/>
              <w:jc w:val="center"/>
            </w:pPr>
            <w:r>
              <w:rPr>
                <w:rFonts w:ascii="Calibri" w:hAnsi="Calibri"/>
                <w:color w:val="000000"/>
                <w:sz w:val="20"/>
              </w:rPr>
              <w:t>84%</w:t>
            </w:r>
          </w:p>
        </w:tc>
        <w:tc>
          <w:tcPr>
            <w:tcW w:w="1533" w:type="dxa"/>
            <w:tcBorders>
              <w:top w:val="single" w:sz="0" w:space="0" w:color="D3D3D3"/>
              <w:left w:val="single" w:sz="0" w:space="0" w:color="D3D3D3"/>
              <w:bottom w:val="single" w:sz="0" w:space="0" w:color="D3D3D3"/>
              <w:right w:val="single" w:sz="0" w:space="0" w:color="D3D3D3"/>
            </w:tcBorders>
            <w:shd w:val="clear" w:color="auto" w:fill="67A87C"/>
            <w:vAlign w:val="center"/>
          </w:tcPr>
          <w:p w14:paraId="21E2AD30" w14:textId="77777777" w:rsidR="00FD4138" w:rsidRDefault="00FD4138" w:rsidP="003F6AE0">
            <w:pPr>
              <w:keepNext/>
              <w:spacing w:after="60"/>
              <w:jc w:val="center"/>
            </w:pPr>
            <w:r>
              <w:rPr>
                <w:rFonts w:ascii="Calibri" w:hAnsi="Calibri"/>
                <w:color w:val="FFFFFF"/>
                <w:sz w:val="20"/>
              </w:rPr>
              <w:t>$82,579</w:t>
            </w:r>
          </w:p>
        </w:tc>
      </w:tr>
      <w:tr w:rsidR="00FD4138" w14:paraId="6B6748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CA8C2" w14:textId="77777777" w:rsidR="00FD4138" w:rsidRDefault="00FD4138" w:rsidP="003F6AE0">
            <w:pPr>
              <w:keepNext/>
              <w:spacing w:after="60"/>
            </w:pPr>
            <w:r>
              <w:rPr>
                <w:rFonts w:ascii="Calibri" w:hAnsi="Calibri"/>
                <w:sz w:val="20"/>
              </w:rPr>
              <w:t>Montgomery</w:t>
            </w:r>
          </w:p>
        </w:tc>
        <w:tc>
          <w:tcPr>
            <w:tcW w:w="1023" w:type="dxa"/>
            <w:tcBorders>
              <w:top w:val="single" w:sz="0" w:space="0" w:color="D3D3D3"/>
              <w:left w:val="single" w:sz="0" w:space="0" w:color="D3D3D3"/>
              <w:bottom w:val="single" w:sz="0" w:space="0" w:color="D3D3D3"/>
              <w:right w:val="single" w:sz="0" w:space="0" w:color="D3D3D3"/>
            </w:tcBorders>
            <w:shd w:val="clear" w:color="auto" w:fill="DDD9EB"/>
            <w:vAlign w:val="center"/>
          </w:tcPr>
          <w:p w14:paraId="4AE31A14" w14:textId="77777777" w:rsidR="00FD4138" w:rsidRDefault="00FD4138" w:rsidP="003F6AE0">
            <w:pPr>
              <w:keepNext/>
              <w:spacing w:after="60"/>
              <w:jc w:val="center"/>
            </w:pPr>
            <w:r>
              <w:rPr>
                <w:rFonts w:ascii="Calibri" w:hAnsi="Calibri"/>
                <w:color w:val="000000"/>
                <w:sz w:val="20"/>
              </w:rPr>
              <w:t>5.7</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056C57FF"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878863D" w14:textId="77777777" w:rsidR="00FD4138" w:rsidRDefault="00FD4138" w:rsidP="003F6AE0">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2C29945" w14:textId="77777777" w:rsidR="00FD4138" w:rsidRDefault="00FD4138"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vAlign w:val="center"/>
          </w:tcPr>
          <w:p w14:paraId="6E7EAE00" w14:textId="77777777" w:rsidR="00FD4138" w:rsidRDefault="00FD4138" w:rsidP="003F6AE0">
            <w:pPr>
              <w:keepNext/>
              <w:spacing w:after="60"/>
              <w:jc w:val="center"/>
            </w:pPr>
            <w:r>
              <w:rPr>
                <w:rFonts w:ascii="Calibri" w:hAnsi="Calibri"/>
                <w:color w:val="000000"/>
                <w:sz w:val="20"/>
              </w:rPr>
              <w:t>26%</w:t>
            </w:r>
          </w:p>
        </w:tc>
        <w:tc>
          <w:tcPr>
            <w:tcW w:w="1088"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0CE63036" w14:textId="77777777" w:rsidR="00FD4138" w:rsidRDefault="00FD4138" w:rsidP="003F6AE0">
            <w:pPr>
              <w:keepNext/>
              <w:spacing w:after="60"/>
              <w:jc w:val="center"/>
            </w:pPr>
            <w:r>
              <w:rPr>
                <w:rFonts w:ascii="Calibri" w:hAnsi="Calibri"/>
                <w:color w:val="000000"/>
                <w:sz w:val="20"/>
              </w:rPr>
              <w:t>90%</w:t>
            </w:r>
          </w:p>
        </w:tc>
        <w:tc>
          <w:tcPr>
            <w:tcW w:w="1533"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75D444FB" w14:textId="77777777" w:rsidR="00FD4138" w:rsidRDefault="00FD4138" w:rsidP="003F6AE0">
            <w:pPr>
              <w:keepNext/>
              <w:spacing w:after="60"/>
              <w:jc w:val="center"/>
            </w:pPr>
            <w:r>
              <w:rPr>
                <w:rFonts w:ascii="Calibri" w:hAnsi="Calibri"/>
                <w:color w:val="000000"/>
                <w:sz w:val="20"/>
              </w:rPr>
              <w:t>$32,364</w:t>
            </w:r>
          </w:p>
        </w:tc>
      </w:tr>
      <w:tr w:rsidR="00FD4138" w14:paraId="280BE48D"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E4448" w14:textId="77777777" w:rsidR="00FD4138" w:rsidRDefault="00FD4138" w:rsidP="003F6AE0">
            <w:pPr>
              <w:keepNext/>
              <w:spacing w:after="60"/>
            </w:pPr>
            <w:r>
              <w:rPr>
                <w:rFonts w:ascii="Calibri" w:hAnsi="Calibri"/>
                <w:sz w:val="20"/>
              </w:rPr>
              <w:t>Prince William</w:t>
            </w:r>
          </w:p>
        </w:tc>
        <w:tc>
          <w:tcPr>
            <w:tcW w:w="1023" w:type="dxa"/>
            <w:tcBorders>
              <w:top w:val="single" w:sz="0" w:space="0" w:color="D3D3D3"/>
              <w:left w:val="single" w:sz="0" w:space="0" w:color="D3D3D3"/>
              <w:bottom w:val="single" w:sz="0" w:space="0" w:color="D3D3D3"/>
              <w:right w:val="single" w:sz="0" w:space="0" w:color="D3D3D3"/>
            </w:tcBorders>
            <w:shd w:val="clear" w:color="auto" w:fill="BFB7D9"/>
            <w:vAlign w:val="center"/>
          </w:tcPr>
          <w:p w14:paraId="799E7DE8" w14:textId="77777777" w:rsidR="00FD4138" w:rsidRDefault="00FD4138" w:rsidP="003F6AE0">
            <w:pPr>
              <w:keepNext/>
              <w:spacing w:after="60"/>
              <w:jc w:val="center"/>
            </w:pPr>
            <w:r>
              <w:rPr>
                <w:rFonts w:ascii="Calibri" w:hAnsi="Calibri"/>
                <w:color w:val="000000"/>
                <w:sz w:val="20"/>
              </w:rPr>
              <w:t>6.6</w:t>
            </w:r>
          </w:p>
        </w:tc>
        <w:tc>
          <w:tcPr>
            <w:tcW w:w="1281"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505121F2" w14:textId="77777777" w:rsidR="00FD4138" w:rsidRDefault="00FD4138" w:rsidP="003F6AE0">
            <w:pPr>
              <w:keepNext/>
              <w:spacing w:after="60"/>
              <w:jc w:val="center"/>
            </w:pPr>
            <w:r>
              <w:rPr>
                <w:rFonts w:ascii="Calibri" w:hAnsi="Calibri"/>
                <w:color w:val="000000"/>
                <w:sz w:val="20"/>
              </w:rPr>
              <w:t>81</w:t>
            </w:r>
          </w:p>
        </w:tc>
        <w:tc>
          <w:tcPr>
            <w:tcW w:w="1090" w:type="dxa"/>
            <w:tcBorders>
              <w:top w:val="single" w:sz="0" w:space="0" w:color="D3D3D3"/>
              <w:left w:val="single" w:sz="0" w:space="0" w:color="D3D3D3"/>
              <w:bottom w:val="single" w:sz="0" w:space="0" w:color="D3D3D3"/>
              <w:right w:val="single" w:sz="0" w:space="0" w:color="D3D3D3"/>
            </w:tcBorders>
            <w:shd w:val="clear" w:color="auto" w:fill="F6E3E5"/>
            <w:vAlign w:val="center"/>
          </w:tcPr>
          <w:p w14:paraId="539013B5" w14:textId="77777777" w:rsidR="00FD4138" w:rsidRDefault="00FD4138"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4DCDF"/>
            <w:vAlign w:val="center"/>
          </w:tcPr>
          <w:p w14:paraId="5950FBF1" w14:textId="77777777" w:rsidR="00FD4138" w:rsidRDefault="00FD4138"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12DE29B1"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6FF2164F"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A8CDB2"/>
            <w:vAlign w:val="center"/>
          </w:tcPr>
          <w:p w14:paraId="354EB894" w14:textId="77777777" w:rsidR="00FD4138" w:rsidRDefault="00FD4138" w:rsidP="003F6AE0">
            <w:pPr>
              <w:keepNext/>
              <w:spacing w:after="60"/>
              <w:jc w:val="center"/>
            </w:pPr>
            <w:r>
              <w:rPr>
                <w:rFonts w:ascii="Calibri" w:hAnsi="Calibri"/>
                <w:color w:val="000000"/>
                <w:sz w:val="20"/>
              </w:rPr>
              <w:t>$57,337</w:t>
            </w:r>
          </w:p>
        </w:tc>
      </w:tr>
      <w:tr w:rsidR="00FD4138" w14:paraId="555702E4"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BC671" w14:textId="77777777" w:rsidR="00FD4138" w:rsidRDefault="00FD4138" w:rsidP="003F6AE0">
            <w:pPr>
              <w:keepNext/>
              <w:spacing w:after="60"/>
            </w:pPr>
            <w:r>
              <w:rPr>
                <w:rFonts w:ascii="Calibri" w:hAnsi="Calibri"/>
                <w:sz w:val="20"/>
              </w:rPr>
              <w:t>Roanoke</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5508D95B"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4F875F16"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17579F78"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178D7538" w14:textId="77777777" w:rsidR="00FD4138" w:rsidRDefault="00FD4138" w:rsidP="003F6AE0">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28D6A8C8" w14:textId="77777777" w:rsidR="00FD4138" w:rsidRDefault="00FD4138" w:rsidP="003F6AE0">
            <w:pPr>
              <w:keepNext/>
              <w:spacing w:after="60"/>
              <w:jc w:val="center"/>
            </w:pPr>
            <w:r>
              <w:rPr>
                <w:rFonts w:ascii="Calibri" w:hAnsi="Calibri"/>
                <w:color w:val="000000"/>
                <w:sz w:val="20"/>
              </w:rPr>
              <w:t>13%</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4E15C66A"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BED9C6"/>
            <w:vAlign w:val="center"/>
          </w:tcPr>
          <w:p w14:paraId="3469AE78" w14:textId="77777777" w:rsidR="00FD4138" w:rsidRDefault="00FD4138" w:rsidP="003F6AE0">
            <w:pPr>
              <w:keepNext/>
              <w:spacing w:after="60"/>
              <w:jc w:val="center"/>
            </w:pPr>
            <w:r>
              <w:rPr>
                <w:rFonts w:ascii="Calibri" w:hAnsi="Calibri"/>
                <w:color w:val="000000"/>
                <w:sz w:val="20"/>
              </w:rPr>
              <w:t>$48,688</w:t>
            </w:r>
          </w:p>
        </w:tc>
      </w:tr>
      <w:tr w:rsidR="00FD4138" w14:paraId="5BFF3BF9"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6C1BE" w14:textId="77777777" w:rsidR="00FD4138" w:rsidRDefault="00FD4138" w:rsidP="003F6AE0">
            <w:pPr>
              <w:keepNext/>
              <w:spacing w:after="60"/>
            </w:pPr>
            <w:r>
              <w:rPr>
                <w:rFonts w:ascii="Calibri" w:hAnsi="Calibri"/>
                <w:sz w:val="20"/>
              </w:rPr>
              <w:t>Arlington</w:t>
            </w:r>
          </w:p>
        </w:tc>
        <w:tc>
          <w:tcPr>
            <w:tcW w:w="1023"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3213527E" w14:textId="77777777" w:rsidR="00FD4138" w:rsidRDefault="00FD4138" w:rsidP="003F6AE0">
            <w:pPr>
              <w:keepNext/>
              <w:spacing w:after="60"/>
              <w:jc w:val="center"/>
            </w:pPr>
            <w:r>
              <w:rPr>
                <w:rFonts w:ascii="Calibri" w:hAnsi="Calibri"/>
                <w:color w:val="FFFFFF"/>
                <w:sz w:val="20"/>
              </w:rPr>
              <w:t>8.9</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A5075A8"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0A1AB"/>
            <w:vAlign w:val="center"/>
          </w:tcPr>
          <w:p w14:paraId="6BBE6540" w14:textId="77777777" w:rsidR="00FD4138" w:rsidRDefault="00FD4138"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23F4370" w14:textId="77777777" w:rsidR="00FD4138" w:rsidRDefault="00FD4138"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00AC47A" w14:textId="77777777" w:rsidR="00FD4138" w:rsidRDefault="00FD4138" w:rsidP="003F6AE0">
            <w:pPr>
              <w:keepNext/>
              <w:spacing w:after="60"/>
              <w:jc w:val="center"/>
            </w:pPr>
            <w:r>
              <w:rPr>
                <w:rFonts w:ascii="Calibri" w:hAnsi="Calibri"/>
                <w:color w:val="000000"/>
                <w:sz w:val="20"/>
              </w:rPr>
              <w:t>41%</w:t>
            </w:r>
          </w:p>
        </w:tc>
        <w:tc>
          <w:tcPr>
            <w:tcW w:w="1088"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8205D48" w14:textId="77777777" w:rsidR="00FD4138" w:rsidRDefault="00FD4138" w:rsidP="003F6AE0">
            <w:pPr>
              <w:keepNext/>
              <w:spacing w:after="60"/>
              <w:jc w:val="center"/>
            </w:pPr>
            <w:r>
              <w:rPr>
                <w:rFonts w:ascii="Calibri" w:hAnsi="Calibri"/>
                <w:color w:val="000000"/>
                <w:sz w:val="20"/>
              </w:rPr>
              <w:t>74%</w:t>
            </w:r>
          </w:p>
        </w:tc>
        <w:tc>
          <w:tcPr>
            <w:tcW w:w="1533"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CA75F49" w14:textId="77777777" w:rsidR="00FD4138" w:rsidRDefault="00FD4138" w:rsidP="003F6AE0">
            <w:pPr>
              <w:keepNext/>
              <w:spacing w:after="60"/>
              <w:jc w:val="center"/>
            </w:pPr>
            <w:r>
              <w:rPr>
                <w:rFonts w:ascii="Calibri" w:hAnsi="Calibri"/>
                <w:color w:val="FFFFFF"/>
                <w:sz w:val="20"/>
              </w:rPr>
              <w:t>$88,306</w:t>
            </w:r>
          </w:p>
        </w:tc>
      </w:tr>
      <w:tr w:rsidR="00FD4138" w14:paraId="21393F7A" w14:textId="77777777" w:rsidTr="003F6AE0">
        <w:trPr>
          <w:cantSplit/>
          <w:jc w:val="center"/>
        </w:trPr>
        <w:tc>
          <w:tcPr>
            <w:tcW w:w="0" w:type="auto"/>
            <w:gridSpan w:val="8"/>
          </w:tcPr>
          <w:p w14:paraId="69ACB218" w14:textId="77777777" w:rsidR="00FD4138" w:rsidRDefault="00FD4138"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8F8E173" w14:textId="5E263428" w:rsidR="00D7155A" w:rsidRDefault="00D7155A" w:rsidP="00D7155A">
      <w:r>
        <w:t>The AHDI for Albemarle County is higher than Virginia overall, but lower than some benchmark localities in Northern Virginia. 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1A49D3B5"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002C7466">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American Community Survey 5-year estimates, 2023.</w:t>
            </w:r>
          </w:p>
        </w:tc>
      </w:tr>
    </w:tbl>
    <w:p w14:paraId="49CBA43F" w14:textId="0B25540E" w:rsidR="00CD2DB1" w:rsidRDefault="00CD2DB1" w:rsidP="00CD2DB1">
      <w:r>
        <w:t xml:space="preserve">Within the county, there are large differences in AHDI across neighborhoods. That is, </w:t>
      </w:r>
      <w:r>
        <w:lastRenderedPageBreak/>
        <w:t>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The disparities in the map are clear. Several tracts have an AHDI around five: Oak Hill/Southwood (5.2), and Hydraulic (4.5). Old Ivy-Darden School (UVA) has the lowest 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 xml:space="preserve">To better understand the nature of these discrepancies, Figure 2.2 shows the value for each individual AHDI component—health, education, and income—by census tract. Some tracts, such as Ivy and North Garden, experience uniformly high values across each </w:t>
      </w:r>
      <w:r>
        <w:lastRenderedPageBreak/>
        <w:t>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7"/>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Neighborhoods like Old Ivy-Darden School (UVA) have a wide gap between their AHDI 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w:t>
      </w:r>
      <w:r>
        <w:lastRenderedPageBreak/>
        <w:t>student residents.</w:t>
      </w:r>
      <w:r>
        <w:rPr>
          <w:vertAlign w:val="superscript"/>
        </w:rPr>
        <w:footnoteReference w:id="40"/>
      </w:r>
    </w:p>
    <w:p w14:paraId="7AF52700" w14:textId="01C7C83A" w:rsidR="00D705C5" w:rsidRDefault="00D829AA" w:rsidP="00D705C5">
      <w:r>
        <w:t xml:space="preserve">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w:t>
      </w:r>
      <w:proofErr w:type="gramStart"/>
      <w:r>
        <w:t>both of the 2023</w:t>
      </w:r>
      <w:proofErr w:type="gramEnd"/>
      <w:r>
        <w:t xml:space="preserve"> tracts that were previously part of the common tract.</w:t>
      </w:r>
    </w:p>
    <w:p w14:paraId="2BD7F76B" w14:textId="116718D7"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proofErr w:type="spellStart"/>
            <w:r>
              <w:rPr>
                <w:rFonts w:ascii="Calibri" w:hAnsi="Calibri"/>
                <w:sz w:val="20"/>
              </w:rPr>
              <w:t>Pantops</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 xml:space="preserve">Branchland to </w:t>
            </w:r>
            <w:proofErr w:type="spellStart"/>
            <w:r>
              <w:rPr>
                <w:rFonts w:ascii="Calibri" w:hAnsi="Calibri"/>
                <w:sz w:val="20"/>
              </w:rPr>
              <w:t>Carrsbrook</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w:t>
            </w:r>
            <w:proofErr w:type="spellStart"/>
            <w:r>
              <w:rPr>
                <w:rFonts w:ascii="Calibri" w:hAnsi="Calibri"/>
                <w:sz w:val="20"/>
              </w:rPr>
              <w:t>Dunlora</w:t>
            </w:r>
            <w:proofErr w:type="spellEnd"/>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UVA campus - Darden School, 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lastRenderedPageBreak/>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203740014"/>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1"/>
      </w:r>
      <w:r>
        <w:t xml:space="preserve"> The CDC estimates that as much as 50% of individual health is due to “social, economic, and environmental factors, such as education, racism, discrimination, and housing.”</w:t>
      </w:r>
      <w:r>
        <w:rPr>
          <w:vertAlign w:val="superscript"/>
        </w:rPr>
        <w:footnoteReference w:id="42"/>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life-expectancy"/>
      <w:bookmarkStart w:id="28" w:name="_Toc203740015"/>
      <w:r>
        <w:t>Life Expectancy</w:t>
      </w:r>
      <w:bookmarkEnd w:id="28"/>
    </w:p>
    <w:p w14:paraId="184D78DB" w14:textId="264F3B09" w:rsidR="002A1F63" w:rsidRDefault="002A1F63" w:rsidP="002A1F63">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3"/>
      </w:r>
      <w:r>
        <w:t xml:space="preserve"> Research has shown that financial, socioeconomic, and </w:t>
      </w:r>
      <w:r>
        <w:lastRenderedPageBreak/>
        <w:t xml:space="preserve">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8"/>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The maximum difference is 11 years across neighborhoods: North Garden enjoys the longest life expectancy (87 years</w:t>
      </w:r>
      <w:proofErr w:type="gramStart"/>
      <w:r>
        <w:t>)</w:t>
      </w:r>
      <w:proofErr w:type="gramEnd"/>
      <w:r>
        <w:t xml:space="preserve"> and the Oak Hill/Southwood area experiences the shortest (76 years). </w:t>
      </w:r>
    </w:p>
    <w:p w14:paraId="2BD7F83F" w14:textId="529CF05F" w:rsidR="00575FB5" w:rsidRDefault="00A64545" w:rsidP="00FE2343">
      <w:pPr>
        <w:pStyle w:val="Heading3"/>
      </w:pPr>
      <w:bookmarkStart w:id="29" w:name="food-security"/>
      <w:bookmarkStart w:id="30" w:name="_Toc203740016"/>
      <w:bookmarkEnd w:id="27"/>
      <w:r>
        <w:t>Food Security</w:t>
      </w:r>
      <w:bookmarkEnd w:id="30"/>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4"/>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30"/>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31"/>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30"/>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30"/>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health-outcomes-prevention"/>
      <w:bookmarkStart w:id="32" w:name="_Toc203740017"/>
      <w:bookmarkEnd w:id="29"/>
      <w:r>
        <w:t>Health Outcomes &amp; Prevention</w:t>
      </w:r>
      <w:bookmarkEnd w:id="32"/>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08794142"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369F643F"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health-insurance"/>
      <w:bookmarkStart w:id="34" w:name="_Toc203740018"/>
      <w:bookmarkEnd w:id="31"/>
      <w:r>
        <w:t>Health Insurance</w:t>
      </w:r>
      <w:bookmarkEnd w:id="34"/>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5"/>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w:t>
      </w:r>
      <w:proofErr w:type="spellStart"/>
      <w:r>
        <w:t>Townwood</w:t>
      </w:r>
      <w:proofErr w:type="spellEnd"/>
      <w:r>
        <w:t>-</w:t>
      </w:r>
      <w:proofErr w:type="spellStart"/>
      <w:r>
        <w:t>Berkmar</w:t>
      </w:r>
      <w:proofErr w:type="spellEnd"/>
      <w:r>
        <w:t xml:space="preserve">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ems-responses-to-opioid-overdoses"/>
      <w:bookmarkStart w:id="36" w:name="_Toc203740019"/>
      <w:bookmarkEnd w:id="33"/>
      <w:r>
        <w:t>EMS Responses to Opioid Overdoses</w:t>
      </w:r>
      <w:bookmarkEnd w:id="36"/>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4"/>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203740020"/>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6B141C76" w:rsidR="003C5591" w:rsidRDefault="003C5591" w:rsidP="003C5591">
      <w:r>
        <w:t xml:space="preserve">The complexity of health coverage options can pose a burden for individuals without health </w:t>
      </w:r>
      <w:r>
        <w:lastRenderedPageBreak/>
        <w:t>insurance.</w:t>
      </w:r>
      <w:r>
        <w:rPr>
          <w:vertAlign w:val="superscript"/>
        </w:rPr>
        <w:footnoteReference w:id="46"/>
      </w:r>
      <w:r>
        <w:t xml:space="preserve"> Increasing outreach and enrollment support has proven to increase uptake of health insurance.</w:t>
      </w:r>
      <w:r>
        <w:rPr>
          <w:vertAlign w:val="superscript"/>
        </w:rPr>
        <w:footnoteReference w:id="47"/>
      </w:r>
      <w:r>
        <w:rPr>
          <w:vertAlign w:val="superscript"/>
        </w:rPr>
        <w:t>,</w:t>
      </w:r>
      <w:r>
        <w:rPr>
          <w:vertAlign w:val="superscript"/>
        </w:rPr>
        <w:footnoteReference w:id="48"/>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increase</w:t>
      </w:r>
      <w:r w:rsidR="00413A23">
        <w:t>s</w:t>
      </w:r>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49"/>
      </w:r>
      <w:r>
        <w:t xml:space="preserve"> Residents, especially low-income residents, may remain wary of accessing health resources if they fear accruing medical debt and the consequences of aggressive debt collection practices by health</w:t>
      </w:r>
      <w:r w:rsidR="00413A23">
        <w:t>care</w:t>
      </w:r>
      <w:r>
        <w:t>-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0"/>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1"/>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2"/>
      </w:r>
      <w:r>
        <w:t xml:space="preserve"> The work of the Community Mental Health and Wellness Coalition in sharing and amplifying access to harm reduction training and resources is more necessary than ever.</w:t>
      </w:r>
      <w:r>
        <w:rPr>
          <w:vertAlign w:val="superscript"/>
        </w:rPr>
        <w:footnoteReference w:id="53"/>
      </w:r>
      <w:r>
        <w:t xml:space="preserve"> While Virginia passed a safe reporting law in 2015,</w:t>
      </w:r>
      <w:r>
        <w:rPr>
          <w:vertAlign w:val="superscript"/>
        </w:rPr>
        <w:footnoteReference w:id="54"/>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access-to-knowledge-education-profile"/>
      <w:bookmarkStart w:id="39" w:name="_Toc203740021"/>
      <w:bookmarkEnd w:id="25"/>
      <w:bookmarkEnd w:id="35"/>
      <w:r>
        <w:t>Access to Knowledge: Education Profile</w:t>
      </w:r>
      <w:bookmarkEnd w:id="39"/>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degree-attainment"/>
      <w:bookmarkStart w:id="41" w:name="_Toc203740022"/>
      <w:r>
        <w:t>Degree Attainment</w:t>
      </w:r>
      <w:bookmarkEnd w:id="41"/>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5"/>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w:t>
      </w:r>
      <w:proofErr w:type="spellStart"/>
      <w:r>
        <w:t>Townwood</w:t>
      </w:r>
      <w:proofErr w:type="spellEnd"/>
      <w:r>
        <w:t>-</w:t>
      </w:r>
      <w:proofErr w:type="spellStart"/>
      <w:r>
        <w:t>Berkmar</w:t>
      </w:r>
      <w:proofErr w:type="spellEnd"/>
      <w:r>
        <w:t xml:space="preserve">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w:t>
      </w:r>
      <w:proofErr w:type="spellStart"/>
      <w:r>
        <w:t>Townwood</w:t>
      </w:r>
      <w:proofErr w:type="spellEnd"/>
      <w:r>
        <w:t>-</w:t>
      </w:r>
      <w:proofErr w:type="spellStart"/>
      <w:r>
        <w:t>Berkmar</w:t>
      </w:r>
      <w:proofErr w:type="spellEnd"/>
      <w:r>
        <w:t xml:space="preserve">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5"/>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school-enrollment"/>
      <w:bookmarkStart w:id="43" w:name="_Toc203740023"/>
      <w:bookmarkEnd w:id="40"/>
      <w:r>
        <w:t>School Enrollment</w:t>
      </w:r>
      <w:bookmarkEnd w:id="43"/>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6"/>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w:t>
      </w:r>
      <w:proofErr w:type="gramStart"/>
      <w:r>
        <w:t>on the basis of</w:t>
      </w:r>
      <w:proofErr w:type="gramEnd"/>
      <w:r>
        <w:t xml:space="preserve"> race and ethnicity. </w:t>
      </w:r>
    </w:p>
    <w:p w14:paraId="2BD7FA29" w14:textId="2ABD93A8" w:rsidR="00575FB5" w:rsidRDefault="00A64545" w:rsidP="00FE2343">
      <w:pPr>
        <w:pStyle w:val="Heading3"/>
      </w:pPr>
      <w:bookmarkStart w:id="44" w:name="ap-dual-enrollment"/>
      <w:bookmarkStart w:id="45" w:name="_Toc203740024"/>
      <w:bookmarkEnd w:id="42"/>
      <w:r>
        <w:lastRenderedPageBreak/>
        <w:t>AP &amp; Dual Enrollment</w:t>
      </w:r>
      <w:bookmarkEnd w:id="45"/>
    </w:p>
    <w:p w14:paraId="2BD7FA2A" w14:textId="77777777" w:rsidR="00575FB5" w:rsidRDefault="00A64545">
      <w:pPr>
        <w:pStyle w:val="CaptionedFigure"/>
        <w:framePr w:wrap="notBeside"/>
      </w:pPr>
      <w:r>
        <w:rPr>
          <w:noProof/>
        </w:rPr>
        <w:drawing>
          <wp:inline distT="0" distB="0" distL="0" distR="0" wp14:anchorId="2BD7FD33" wp14:editId="5911AE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 xml:space="preserve">Figure 4.4: AP &amp; Dual Enrollment in ACPS, 2023-2024. For all students, 10th-12th grades, 48% are taking 1 or more AP courses. For </w:t>
      </w:r>
      <w:proofErr w:type="gramStart"/>
      <w:r>
        <w:t>students</w:t>
      </w:r>
      <w:proofErr w:type="gramEnd"/>
      <w:r>
        <w:t xml:space="preserve">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suspensions"/>
      <w:bookmarkStart w:id="47" w:name="_Toc203740025"/>
      <w:bookmarkEnd w:id="44"/>
      <w:r>
        <w:lastRenderedPageBreak/>
        <w:t>Suspensions</w:t>
      </w:r>
      <w:bookmarkEnd w:id="47"/>
    </w:p>
    <w:p w14:paraId="2BD7FA2D" w14:textId="77777777" w:rsidR="00575FB5" w:rsidRDefault="00A64545">
      <w:pPr>
        <w:pStyle w:val="CaptionedFigure"/>
        <w:framePr w:wrap="notBeside"/>
      </w:pPr>
      <w:r>
        <w:rPr>
          <w:noProof/>
        </w:rPr>
        <w:drawing>
          <wp:inline distT="0" distB="0" distL="0" distR="0" wp14:anchorId="2BD7FD35" wp14:editId="1F3F1EB2">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9"/>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 xml:space="preserve">Albemarle County Public Schools saw significant racial disparities among students receiving short term suspensions in the 2023-2024 school year. Though Black students constituted just 12% of the ACPS student population, Black students received suspensions in 35% of all </w:t>
      </w:r>
      <w:proofErr w:type="gramStart"/>
      <w:r>
        <w:t>short term</w:t>
      </w:r>
      <w:proofErr w:type="gramEnd"/>
      <w:r>
        <w:t xml:space="preserve"> suspension incidents. Research suggests that at least some of this disparity results from racial bias in disciplinary outcomes for students exhibiting the same behavior in U.S. schools.</w:t>
      </w:r>
      <w:r>
        <w:rPr>
          <w:vertAlign w:val="superscript"/>
        </w:rPr>
        <w:footnoteReference w:id="57"/>
      </w:r>
    </w:p>
    <w:p w14:paraId="2BD7FA2F" w14:textId="0F2A254A" w:rsidR="00575FB5" w:rsidRDefault="00A64545" w:rsidP="00FE2343">
      <w:pPr>
        <w:pStyle w:val="Heading3"/>
      </w:pPr>
      <w:bookmarkStart w:id="48" w:name="chronic-absenteeism"/>
      <w:bookmarkStart w:id="49" w:name="_Toc203740026"/>
      <w:bookmarkEnd w:id="46"/>
      <w:r>
        <w:t>Chronic Absenteeism</w:t>
      </w:r>
      <w:bookmarkEnd w:id="49"/>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8"/>
      </w:r>
      <w:r>
        <w:t xml:space="preserve"> In Virginia, students are considered chronically absent when they miss 10% or more of the school year, which includes unexcused and excused absences, and suspensions.</w:t>
      </w:r>
      <w:r>
        <w:rPr>
          <w:vertAlign w:val="superscript"/>
        </w:rPr>
        <w:footnoteReference w:id="59"/>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40"/>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203740027"/>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60"/>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1"/>
      </w:r>
      <w:r>
        <w:t xml:space="preserve"> There are currently too few affordable early childhood programs in the area, with thousands of </w:t>
      </w:r>
      <w:r>
        <w:lastRenderedPageBreak/>
        <w:t>additional childcare slots needed.</w:t>
      </w:r>
      <w:r>
        <w:rPr>
          <w:vertAlign w:val="superscript"/>
        </w:rPr>
        <w:footnoteReference w:id="62"/>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3"/>
      </w:r>
      <w:r>
        <w:t xml:space="preserve"> Building a culturally sustaining school climate that fosters students’ socio-emotional learning may reduce these disparities.</w:t>
      </w:r>
      <w:r>
        <w:rPr>
          <w:vertAlign w:val="superscript"/>
        </w:rPr>
        <w:footnoteReference w:id="64"/>
      </w:r>
      <w:r>
        <w:t xml:space="preserve"> Experts also suggest paying attention to disciplinary referrals, and the initial acts that might lead to suspension, to better understand the referred behavior at the onset.</w:t>
      </w:r>
      <w:r>
        <w:rPr>
          <w:vertAlign w:val="superscript"/>
        </w:rPr>
        <w:footnoteReference w:id="65"/>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6"/>
      </w:r>
      <w:r>
        <w:t xml:space="preserve"> as well as making state</w:t>
      </w:r>
      <w:r>
        <w:rPr>
          <w:vertAlign w:val="superscript"/>
        </w:rPr>
        <w:footnoteReference w:id="67"/>
      </w:r>
      <w:r>
        <w:t xml:space="preserve"> and school-level programs to cover the cost of advanced courses highly visible and simple to access.</w:t>
      </w:r>
      <w:r>
        <w:rPr>
          <w:vertAlign w:val="superscript"/>
        </w:rPr>
        <w:footnoteReference w:id="68"/>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9"/>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0"/>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X19578d846cb975027e1b47f517a23f8fab7b63f"/>
      <w:bookmarkStart w:id="53" w:name="_Toc203740028"/>
      <w:bookmarkEnd w:id="38"/>
      <w:bookmarkEnd w:id="48"/>
      <w:r>
        <w:t>Decent Standard of Living: Economic Security and Housing Profile</w:t>
      </w:r>
      <w:bookmarkEnd w:id="53"/>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xml:space="preserve">.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earnings-and-income"/>
      <w:bookmarkStart w:id="55" w:name="_Toc203740029"/>
      <w:r>
        <w:t>Earnings and Income</w:t>
      </w:r>
      <w:bookmarkEnd w:id="55"/>
    </w:p>
    <w:p w14:paraId="1AC1C907" w14:textId="13772356" w:rsidR="006B21A9" w:rsidRPr="006B21A9" w:rsidRDefault="006B21A9" w:rsidP="006B21A9">
      <w:r>
        <w:t xml:space="preserve">The median personal earnings of Albemarle residents vary significantly by sex and by race (Figure 5.1). </w:t>
      </w:r>
      <w:r w:rsidR="00E92FD9" w:rsidRPr="00E92FD9">
        <w:t>Median earnings represent the midpoint of all household incomes, meaning half of households earn more and half earn less than that amount. The median is generally considered a more representative measure of typical income</w:t>
      </w:r>
      <w:r w:rsidR="00AE28B3">
        <w:t xml:space="preserve"> compared to </w:t>
      </w:r>
      <w:r w:rsidR="00F9744E">
        <w:t>the average</w:t>
      </w:r>
      <w:r w:rsidR="00E92FD9" w:rsidRPr="00E92FD9">
        <w:t>, as it's not affected by extreme outliers (very high or low incomes).</w:t>
      </w:r>
    </w:p>
    <w:p w14:paraId="2BD7FA34" w14:textId="77777777" w:rsidR="00575FB5" w:rsidRDefault="00A64545">
      <w:pPr>
        <w:pStyle w:val="CaptionedFigure"/>
        <w:framePr w:wrap="notBeside"/>
      </w:pPr>
      <w:r>
        <w:rPr>
          <w:noProof/>
        </w:rPr>
        <w:drawing>
          <wp:inline distT="0" distB="0" distL="0" distR="0" wp14:anchorId="2BD7FD39" wp14:editId="311E8EA3">
            <wp:extent cx="4404360" cy="3108960"/>
            <wp:effectExtent l="0" t="0" r="2540" b="254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41"/>
                    <a:stretch>
                      <a:fillRect/>
                    </a:stretch>
                  </pic:blipFill>
                  <pic:spPr bwMode="auto">
                    <a:xfrm>
                      <a:off x="0" y="0"/>
                      <a:ext cx="4404360" cy="3108960"/>
                    </a:xfrm>
                    <a:prstGeom prst="rect">
                      <a:avLst/>
                    </a:prstGeom>
                    <a:noFill/>
                    <a:ln w="9525">
                      <a:noFill/>
                      <a:headEnd/>
                      <a:tailEnd/>
                    </a:ln>
                  </pic:spPr>
                </pic:pic>
              </a:graphicData>
            </a:graphic>
          </wp:inline>
        </w:drawing>
      </w:r>
    </w:p>
    <w:p w14:paraId="2BD7FA35" w14:textId="77777777" w:rsidR="00575FB5" w:rsidRDefault="00A64545">
      <w:pPr>
        <w:pStyle w:val="ImageCaption"/>
      </w:pPr>
      <w:r>
        <w:t xml:space="preserve">Figure 5.1: Median Personal Earnings by Sex and Race, 2023. The overall median personal earnings </w:t>
      </w:r>
      <w:proofErr w:type="gramStart"/>
      <w:r>
        <w:t>is</w:t>
      </w:r>
      <w:proofErr w:type="gramEnd"/>
      <w:r>
        <w:t xml:space="preserve">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2"/>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 xml:space="preserve">Median household income by census tract ranges from a low of $41,000, to a high of $183,000. The tracts with the lowest median household incomes are near the University: Carr’s Hill-McCormick Road (UVA) and Old-Ivy-Darden School (UVA).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3"/>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1"/>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w:t>
      </w:r>
      <w:proofErr w:type="gramStart"/>
      <w:r>
        <w:t>basic necessities</w:t>
      </w:r>
      <w:proofErr w:type="gramEnd"/>
      <w:r>
        <w:t>: according to the Orange Dot Report 6.0, 46% of Black families and 30% of Hispanic families in Albemarle County do not earn enough to be self-sufficient, compared to 15% of white families.</w:t>
      </w:r>
      <w:r>
        <w:rPr>
          <w:vertAlign w:val="superscript"/>
        </w:rPr>
        <w:footnoteReference w:id="72"/>
      </w:r>
    </w:p>
    <w:p w14:paraId="673FFDCD" w14:textId="77777777" w:rsidR="00BA1202" w:rsidRDefault="00BA1202" w:rsidP="00FE2343">
      <w:pPr>
        <w:pStyle w:val="Heading3"/>
      </w:pPr>
      <w:bookmarkStart w:id="56" w:name="_xeg43y9e286p" w:colFirst="0" w:colLast="0"/>
      <w:bookmarkStart w:id="57" w:name="_Toc203740030"/>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3"/>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6F85817E" w14:textId="3B813F9C"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r w:rsidR="004B2688">
        <w:t xml:space="preserve"> </w:t>
      </w:r>
      <w:r>
        <w:t>for some federal assistance programs</w:t>
      </w:r>
      <w:r>
        <w:rPr>
          <w:vertAlign w:val="superscript"/>
        </w:rPr>
        <w:footnoteReference w:id="74"/>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46FB68E3" w:rsidR="00BA1202" w:rsidRDefault="00BA1202" w:rsidP="00BA1202">
      <w:r>
        <w:t>Figure 5.4 below shows how the ALICE threshold, or the real cost of living, for Albemarle County has increased over the past decade. In 2010, this threshold for survival was $50,000 for households under 65; this grew to $7</w:t>
      </w:r>
      <w:r w:rsidR="00DA5ABB">
        <w:t>5</w:t>
      </w:r>
      <w:r>
        <w:t>,000 in 202</w:t>
      </w:r>
      <w:r w:rsidR="00DA5ABB">
        <w:t>3</w:t>
      </w:r>
      <w:r>
        <w:t>.</w:t>
      </w:r>
    </w:p>
    <w:p w14:paraId="2BD7FA3B" w14:textId="5379C55A" w:rsidR="00575FB5" w:rsidRDefault="00B933D3">
      <w:pPr>
        <w:pStyle w:val="CaptionedFigure"/>
        <w:framePr w:wrap="notBeside"/>
      </w:pPr>
      <w:bookmarkStart w:id="58" w:name="X6af814494e65354720cbbf3b1b9a65bae702223"/>
      <w:bookmarkEnd w:id="54"/>
      <w:r>
        <w:rPr>
          <w:noProof/>
        </w:rPr>
        <w:drawing>
          <wp:inline distT="0" distB="0" distL="0" distR="0" wp14:anchorId="708FE681" wp14:editId="5BA1636E">
            <wp:extent cx="5648325" cy="3567430"/>
            <wp:effectExtent l="0" t="0" r="3175" b="1270"/>
            <wp:docPr id="2086115720" name="Picture 4" descr="ALICE Thresholds 2010-2023. The ALICE threshold for households under 65 years old was $75,000 in 2023 and $65,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ICE Thresholds 2010-2023. The ALICE threshold for households under 65 years old was $75,000 in 2023 and $65,000 for 65 years and olde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48325" cy="3567430"/>
                    </a:xfrm>
                    <a:prstGeom prst="rect">
                      <a:avLst/>
                    </a:prstGeom>
                    <a:noFill/>
                    <a:ln>
                      <a:noFill/>
                    </a:ln>
                  </pic:spPr>
                </pic:pic>
              </a:graphicData>
            </a:graphic>
          </wp:inline>
        </w:drawing>
      </w:r>
    </w:p>
    <w:p w14:paraId="2BD7FA3C" w14:textId="7CBCE4F5" w:rsidR="00575FB5" w:rsidRDefault="00A64545">
      <w:pPr>
        <w:pStyle w:val="ImageCaption"/>
      </w:pPr>
      <w:r>
        <w:t>Figure 5.4: ALICE Thresholds 2010-202</w:t>
      </w:r>
      <w:r w:rsidR="00B933D3">
        <w:t>3</w:t>
      </w:r>
      <w:r>
        <w:t>. The ALICE threshold for households under 65 years old was $</w:t>
      </w:r>
      <w:r w:rsidR="00DA5ABB">
        <w:t>75</w:t>
      </w:r>
      <w:r>
        <w:t>,000 in 202</w:t>
      </w:r>
      <w:r w:rsidR="00DA5ABB">
        <w:t>3</w:t>
      </w:r>
      <w:r>
        <w:t xml:space="preserve"> and $6</w:t>
      </w:r>
      <w:r w:rsidR="00B933D3">
        <w:t>5</w:t>
      </w:r>
      <w:r>
        <w:t>,000 for 65 years and older.</w:t>
      </w:r>
    </w:p>
    <w:p w14:paraId="05082575" w14:textId="7B83702D" w:rsidR="00DE0C3B" w:rsidRPr="00DE0C3B" w:rsidRDefault="00DE0C3B" w:rsidP="00DE0C3B">
      <w:pPr>
        <w:rPr>
          <w:i/>
          <w:sz w:val="20"/>
          <w:szCs w:val="20"/>
        </w:rPr>
      </w:pPr>
      <w:r>
        <w:t xml:space="preserve">The percentages of households with incomes </w:t>
      </w:r>
      <w:r w:rsidR="00343FD4">
        <w:t>above</w:t>
      </w:r>
      <w:r>
        <w:t xml:space="preserve"> the poverty line and under the ALICE </w:t>
      </w:r>
      <w:r>
        <w:lastRenderedPageBreak/>
        <w:t>threshold differs across race and ethnicity (Figure 5.5):</w:t>
      </w:r>
    </w:p>
    <w:p w14:paraId="2BD7FA3D" w14:textId="62644808" w:rsidR="00575FB5" w:rsidRDefault="00F1608F">
      <w:pPr>
        <w:pStyle w:val="CaptionedFigure"/>
        <w:framePr w:wrap="notBeside"/>
      </w:pPr>
      <w:r>
        <w:rPr>
          <w:noProof/>
        </w:rPr>
        <w:drawing>
          <wp:inline distT="0" distB="0" distL="0" distR="0" wp14:anchorId="5AA68C84" wp14:editId="3C2C53B1">
            <wp:extent cx="5648325" cy="3567430"/>
            <wp:effectExtent l="0" t="0" r="3175" b="1270"/>
            <wp:docPr id="2066033978" name="Picture 7" descr="ALICE Households by Race/Ethnicity,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 Households by Race/Ethnicity, 202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48325" cy="3567430"/>
                    </a:xfrm>
                    <a:prstGeom prst="rect">
                      <a:avLst/>
                    </a:prstGeom>
                    <a:noFill/>
                    <a:ln>
                      <a:noFill/>
                    </a:ln>
                  </pic:spPr>
                </pic:pic>
              </a:graphicData>
            </a:graphic>
          </wp:inline>
        </w:drawing>
      </w:r>
    </w:p>
    <w:p w14:paraId="2BD7FA3E" w14:textId="0F8D7ED6" w:rsidR="00575FB5" w:rsidRDefault="00A64545">
      <w:pPr>
        <w:pStyle w:val="ImageCaption"/>
      </w:pPr>
      <w:r>
        <w:t>Figure 5.5: ALICE Households by Race/Ethnicity, 202</w:t>
      </w:r>
      <w:r w:rsidR="00D86588">
        <w:t>3</w:t>
      </w:r>
      <w:r>
        <w:t>.</w:t>
      </w:r>
    </w:p>
    <w:p w14:paraId="1F558295" w14:textId="30262665" w:rsidR="00DD17D2" w:rsidRDefault="00DD17D2" w:rsidP="00DD17D2">
      <w:r>
        <w:t xml:space="preserve">Overall, </w:t>
      </w:r>
      <w:r w:rsidR="00D86588">
        <w:t>8</w:t>
      </w:r>
      <w:r>
        <w:t xml:space="preserve">% of households in Albemarle are earning incomes below the federal poverty line and </w:t>
      </w:r>
      <w:r w:rsidR="00D86588">
        <w:t>29</w:t>
      </w:r>
      <w:r>
        <w:t xml:space="preserve">% of families earn above this amount but below the ALICE threshold, meaning they struggle to afford their basic needs. For Black and Hispanic households, the percent earning below the ALICE threshold is even higher—at </w:t>
      </w:r>
      <w:r w:rsidR="00D86588">
        <w:t>42</w:t>
      </w:r>
      <w:r>
        <w:t xml:space="preserve">% and </w:t>
      </w:r>
      <w:r w:rsidR="00D86588">
        <w:t>41</w:t>
      </w:r>
      <w:r>
        <w:t>%, respectively.</w:t>
      </w:r>
    </w:p>
    <w:p w14:paraId="661E1173" w14:textId="53785A57" w:rsidR="00901463" w:rsidRDefault="00C012EB" w:rsidP="00DD17D2">
      <w:r>
        <w:t xml:space="preserve">Households earning below the ALICE threshold </w:t>
      </w:r>
      <w:r w:rsidR="00AB5E4E">
        <w:t xml:space="preserve">can be found in every area of the county, with some </w:t>
      </w:r>
      <w:r w:rsidR="00C021DE">
        <w:t xml:space="preserve">variation across </w:t>
      </w:r>
      <w:r w:rsidR="00AB5E4E">
        <w:t>districts</w:t>
      </w:r>
      <w:r w:rsidR="00C021DE">
        <w:t>.</w:t>
      </w:r>
      <w:r w:rsidR="00AB5E4E">
        <w:t xml:space="preserve"> </w:t>
      </w:r>
      <w:r w:rsidR="00EC71E8">
        <w:t xml:space="preserve">While most magisterial districts </w:t>
      </w:r>
      <w:r w:rsidR="00A2178E">
        <w:t xml:space="preserve">have between 23% and 29% ALICE households, </w:t>
      </w:r>
      <w:proofErr w:type="gramStart"/>
      <w:r w:rsidR="00A2178E">
        <w:t>similar to</w:t>
      </w:r>
      <w:proofErr w:type="gramEnd"/>
      <w:r w:rsidR="00A2178E">
        <w:t xml:space="preserve"> the overall county</w:t>
      </w:r>
      <w:r w:rsidR="00523091">
        <w:t xml:space="preserve"> measure, 45% of households in the Jack Jouett district </w:t>
      </w:r>
      <w:r w:rsidR="008D067E">
        <w:t>are ALICE households: asset limited, income constrained, employed</w:t>
      </w:r>
      <w:r w:rsidR="00361F5D">
        <w:t xml:space="preserve"> (Figure 5.6). </w:t>
      </w:r>
      <w:r w:rsidR="00F06F47">
        <w:t>Including</w:t>
      </w:r>
      <w:r w:rsidR="0036320A">
        <w:t xml:space="preserve"> those </w:t>
      </w:r>
      <w:r w:rsidR="00F06F47">
        <w:t xml:space="preserve">earning below the federal poverty threshold, </w:t>
      </w:r>
      <w:r w:rsidR="00AE527D">
        <w:t xml:space="preserve">over half of households in the </w:t>
      </w:r>
      <w:r w:rsidR="00F06F47">
        <w:t xml:space="preserve">Jack Jouett district </w:t>
      </w:r>
      <w:r w:rsidR="00AE527D">
        <w:t xml:space="preserve">(57%) are struggling to </w:t>
      </w:r>
      <w:r w:rsidR="00F54662">
        <w:t>meet their basic needs.</w:t>
      </w:r>
    </w:p>
    <w:p w14:paraId="5FEA3A70" w14:textId="70CF881A" w:rsidR="00F13397" w:rsidRDefault="00F13397" w:rsidP="00F13397">
      <w:pPr>
        <w:pStyle w:val="CaptionedFigure"/>
        <w:framePr w:wrap="notBeside"/>
      </w:pPr>
      <w:r>
        <w:rPr>
          <w:noProof/>
        </w:rPr>
        <w:lastRenderedPageBreak/>
        <w:drawing>
          <wp:inline distT="0" distB="0" distL="0" distR="0" wp14:anchorId="1CEFAC77" wp14:editId="29D66076">
            <wp:extent cx="5420032" cy="3423422"/>
            <wp:effectExtent l="0" t="0" r="3175" b="5715"/>
            <wp:docPr id="2059748417" name="Picture 6" descr="ALICE Households by District,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ICE Households by District, 20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43168" cy="3438035"/>
                    </a:xfrm>
                    <a:prstGeom prst="rect">
                      <a:avLst/>
                    </a:prstGeom>
                    <a:noFill/>
                    <a:ln>
                      <a:noFill/>
                    </a:ln>
                  </pic:spPr>
                </pic:pic>
              </a:graphicData>
            </a:graphic>
          </wp:inline>
        </w:drawing>
      </w:r>
    </w:p>
    <w:p w14:paraId="609684B7" w14:textId="61C81BFD" w:rsidR="00C021DE" w:rsidRDefault="00C021DE" w:rsidP="00C021DE">
      <w:pPr>
        <w:pStyle w:val="ImageCaption"/>
      </w:pPr>
      <w:bookmarkStart w:id="59" w:name="housing-renters-and-owners"/>
      <w:bookmarkEnd w:id="58"/>
      <w:r>
        <w:t xml:space="preserve">Figure 5.6: ALICE Households by </w:t>
      </w:r>
      <w:r w:rsidR="00DF5157">
        <w:t>Magisterial District</w:t>
      </w:r>
      <w:r>
        <w:t>, 2023.</w:t>
      </w:r>
    </w:p>
    <w:p w14:paraId="2BD7FA3F" w14:textId="5E14D75A" w:rsidR="00575FB5" w:rsidRDefault="00A64545" w:rsidP="00FE2343">
      <w:pPr>
        <w:pStyle w:val="Heading3"/>
      </w:pPr>
      <w:bookmarkStart w:id="60" w:name="_Toc203740031"/>
      <w:r>
        <w:t>Housing: Renters and Owners</w:t>
      </w:r>
      <w:bookmarkEnd w:id="60"/>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1EBAC107" w:rsidR="00803A7D" w:rsidRPr="00803A7D" w:rsidRDefault="00803A7D" w:rsidP="00803A7D">
      <w:r>
        <w:t>Zillow’s observed rent index (ZORI) is a measure of a locality’s representative market-rate rent.</w:t>
      </w:r>
      <w:r>
        <w:rPr>
          <w:vertAlign w:val="superscript"/>
        </w:rPr>
        <w:footnoteReference w:id="75"/>
      </w:r>
      <w:r>
        <w:t xml:space="preserve"> The typical rent in Albemarle County has increased from $1,</w:t>
      </w:r>
      <w:r w:rsidR="009A4B6A">
        <w:t>21</w:t>
      </w:r>
      <w:r>
        <w:t>0 in 2015 to $1,9</w:t>
      </w:r>
      <w:r w:rsidR="009A4B6A">
        <w:t>7</w:t>
      </w:r>
      <w:r>
        <w:t>0 in 2024 (Figure 5.</w:t>
      </w:r>
      <w:r w:rsidR="00A57E13">
        <w:t>7</w:t>
      </w:r>
      <w:r>
        <w:t>). Since 2021, the increase in rents has been especially steep, growing by around 8-12% each year.</w:t>
      </w:r>
    </w:p>
    <w:p w14:paraId="2BD7FA40" w14:textId="76F3D1F1" w:rsidR="00575FB5" w:rsidRDefault="00AF29CA">
      <w:pPr>
        <w:pStyle w:val="CaptionedFigure"/>
        <w:framePr w:wrap="notBeside"/>
      </w:pPr>
      <w:r>
        <w:rPr>
          <w:noProof/>
        </w:rPr>
        <w:lastRenderedPageBreak/>
        <w:drawing>
          <wp:inline distT="0" distB="0" distL="0" distR="0" wp14:anchorId="4F374FF3" wp14:editId="75130D58">
            <wp:extent cx="5664200" cy="3577039"/>
            <wp:effectExtent l="0" t="0" r="0" b="4445"/>
            <wp:docPr id="521570115" name="Picture" descr="Figure 5.6: Zillow Observed Rent Index (ZORI): 2015-2024. Monthly rent has steadily increased from $1,160 in 2015 to $1,910 in 2024."/>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7"/>
                    <a:stretch>
                      <a:fillRect/>
                    </a:stretch>
                  </pic:blipFill>
                  <pic:spPr bwMode="auto">
                    <a:xfrm>
                      <a:off x="0" y="0"/>
                      <a:ext cx="5664200" cy="3577039"/>
                    </a:xfrm>
                    <a:prstGeom prst="rect">
                      <a:avLst/>
                    </a:prstGeom>
                    <a:noFill/>
                    <a:ln w="9525">
                      <a:noFill/>
                      <a:headEnd/>
                      <a:tailEnd/>
                    </a:ln>
                  </pic:spPr>
                </pic:pic>
              </a:graphicData>
            </a:graphic>
          </wp:inline>
        </w:drawing>
      </w:r>
    </w:p>
    <w:p w14:paraId="2BD7FA41" w14:textId="5959A552" w:rsidR="00575FB5" w:rsidRDefault="00A64545">
      <w:pPr>
        <w:pStyle w:val="ImageCaption"/>
      </w:pPr>
      <w:r>
        <w:t>Figure 5.</w:t>
      </w:r>
      <w:r w:rsidR="00A57E13">
        <w:t>7</w:t>
      </w:r>
      <w:r>
        <w:t xml:space="preserve">: Zillow Observed Rent Index (ZORI): 2015-2024. Monthly rent </w:t>
      </w:r>
      <w:r w:rsidR="009A4B6A">
        <w:t xml:space="preserve">in Albemarle County </w:t>
      </w:r>
      <w:r>
        <w:t>has steadily increased from $1,</w:t>
      </w:r>
      <w:r w:rsidR="009A4B6A">
        <w:t>21</w:t>
      </w:r>
      <w:r>
        <w:t>0 in 2015 to $1,9</w:t>
      </w:r>
      <w:r w:rsidR="009A4B6A">
        <w:t>7</w:t>
      </w:r>
      <w:r>
        <w:t>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6"/>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8"/>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097D55FE" w:rsidR="00575FB5" w:rsidRDefault="00A64545">
      <w:pPr>
        <w:pStyle w:val="ImageCaption"/>
      </w:pPr>
      <w:r>
        <w:t>Figure 5.</w:t>
      </w:r>
      <w:r w:rsidR="00A57E13">
        <w:t>8</w:t>
      </w:r>
      <w:r>
        <w:t>: Gross Rent by Census Tract, 2023. Monthly rents vary in the county from $1,100 to $2,500.</w:t>
      </w:r>
    </w:p>
    <w:p w14:paraId="1786BCD5" w14:textId="79BC19B6" w:rsidR="00C873B2" w:rsidRDefault="00C873B2" w:rsidP="00C873B2">
      <w:r>
        <w:t xml:space="preserve">Rent varies between neighborhoods in Albemarle County, with the median rent ranging from $1,100 in Stony Point-Keswick and Southern Albemarle to $2,500 around </w:t>
      </w:r>
      <w:proofErr w:type="spellStart"/>
      <w:r>
        <w:t>Berkmar</w:t>
      </w:r>
      <w:proofErr w:type="spellEnd"/>
      <w:r>
        <w:t xml:space="preserve"> Drive and $2,300 in the Polo Grounds Road area (Figure 5.</w:t>
      </w:r>
      <w:r w:rsidR="00A57E13">
        <w:t>8</w:t>
      </w:r>
      <w:r>
        <w:t xml:space="preserve">). </w:t>
      </w:r>
    </w:p>
    <w:p w14:paraId="382A76D0" w14:textId="60DF29AA" w:rsidR="00C873B2" w:rsidRDefault="00C873B2" w:rsidP="00C873B2">
      <w:r>
        <w:t xml:space="preserve">The impact of high rental costs on economic security is evident in estimates of how much of a household’s income goes towards housing. A household </w:t>
      </w:r>
      <w:r w:rsidR="00F55B73">
        <w:t>is</w:t>
      </w:r>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w:t>
      </w:r>
      <w:r w:rsidR="00F55B73">
        <w:t>9</w:t>
      </w:r>
      <w:r>
        <w:t>).</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11C3E167" w:rsidR="00575FB5" w:rsidRDefault="00A64545">
      <w:pPr>
        <w:pStyle w:val="ImageCaption"/>
      </w:pPr>
      <w:r>
        <w:t>Figure 5.</w:t>
      </w:r>
      <w:r w:rsidR="00F55B73">
        <w:t>9</w:t>
      </w:r>
      <w:r>
        <w:t>: Rent Burdened Households by Census Tract, 2023. The percent of households that are rent burdened ranges from 6% in Western Ridge-</w:t>
      </w:r>
      <w:proofErr w:type="spellStart"/>
      <w:r>
        <w:t>Westhall</w:t>
      </w:r>
      <w:proofErr w:type="spellEnd"/>
      <w:r>
        <w:t xml:space="preserve"> to 69% in Hollymead.</w:t>
      </w:r>
    </w:p>
    <w:p w14:paraId="27EECCD0" w14:textId="5CFC0493" w:rsidR="00822A6E" w:rsidRDefault="00822A6E" w:rsidP="00822A6E">
      <w:r>
        <w:t xml:space="preserve">In Albemarle County, there are seven tracts where half or more renters are burdened by housing costs: Albemarle High School (66%), Barracks-Hessian Hills (67%), Branchland (58%), Hollymead (69%), Hydraulic (50%), Old Ivy-Darden School (UVA) (67%), and </w:t>
      </w:r>
      <w:proofErr w:type="spellStart"/>
      <w:r>
        <w:t>Pantops</w:t>
      </w:r>
      <w:proofErr w:type="spellEnd"/>
      <w:r>
        <w:t xml:space="preserve">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50"/>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0B0AA9DD" w:rsidR="00575FB5" w:rsidRDefault="00A64545">
      <w:pPr>
        <w:pStyle w:val="ImageCaption"/>
      </w:pPr>
      <w:r>
        <w:t>Figure 5.</w:t>
      </w:r>
      <w:r w:rsidR="00F55B73">
        <w:t>10</w:t>
      </w:r>
      <w:r>
        <w:t>: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7"/>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51"/>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684390A8" w:rsidR="000F069D" w:rsidRDefault="00A64545" w:rsidP="000F069D">
      <w:pPr>
        <w:pStyle w:val="ImageCaption"/>
      </w:pPr>
      <w:r>
        <w:t>Figure 5.1</w:t>
      </w:r>
      <w:r w:rsidR="00F55B73">
        <w:t>1</w:t>
      </w:r>
      <w:r>
        <w:t>: Home Ownership by Census Tract, 2023. Many tracts have homeownership rates between 80% and 98%. Lower rates of homeownership occur in tracts bordering the City of Charlottesville.</w:t>
      </w:r>
      <w:bookmarkStart w:id="61" w:name="appendix"/>
      <w:bookmarkEnd w:id="52"/>
      <w:bookmarkEnd w:id="59"/>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8"/>
      </w:r>
      <w:r>
        <w:t xml:space="preserve"> and recently approved Housing Albemarle Policy</w:t>
      </w:r>
      <w:r>
        <w:rPr>
          <w:vertAlign w:val="superscript"/>
        </w:rPr>
        <w:footnoteReference w:id="79"/>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80"/>
      </w:r>
      <w:r>
        <w:t xml:space="preserve"> That number has fallen to 125 in 2024,</w:t>
      </w:r>
      <w:r>
        <w:rPr>
          <w:vertAlign w:val="superscript"/>
        </w:rPr>
        <w:footnoteReference w:id="81"/>
      </w:r>
      <w:r>
        <w:t xml:space="preserve"> but likely undercounts the true number of people experiencing homelessness.</w:t>
      </w:r>
      <w:r>
        <w:rPr>
          <w:vertAlign w:val="superscript"/>
        </w:rPr>
        <w:footnoteReference w:id="82"/>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203740032"/>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3"/>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4"/>
      </w:r>
      <w:r>
        <w:t xml:space="preserve"> Black Americans have historically been less likely to write wills: 24% compared to the national average of 57%.</w:t>
      </w:r>
      <w:r>
        <w:rPr>
          <w:vertAlign w:val="superscript"/>
        </w:rPr>
        <w:footnoteReference w:id="85"/>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6"/>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203740033"/>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 xml:space="preserve">Economic security and mobility </w:t>
      </w:r>
      <w:proofErr w:type="gramStart"/>
      <w:r>
        <w:t>is</w:t>
      </w:r>
      <w:proofErr w:type="gramEnd"/>
      <w:r>
        <w:t xml:space="preserve"> advanced through jobs that provide living wages, predictable schedules, and pathways for advancement. Virginia localities are prevented from adopting local minimum wage laws,</w:t>
      </w:r>
      <w:r>
        <w:rPr>
          <w:vertAlign w:val="superscript"/>
        </w:rPr>
        <w:footnoteReference w:id="87"/>
      </w:r>
      <w:r>
        <w:t xml:space="preserve"> but they can partner in supporting and enforcing labor protections—from fighting wage theft to promoting organization and bargaining—that improve job quality.</w:t>
      </w:r>
      <w:r>
        <w:rPr>
          <w:vertAlign w:val="superscript"/>
        </w:rPr>
        <w:footnoteReference w:id="88"/>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9"/>
      </w:r>
      <w:r>
        <w:t xml:space="preserve"> like Network2Work at Piedmont Virginia Community College and Pipelines and Pathways at the University of Virginia. New development also creates opportunities for targeted hiring</w:t>
      </w:r>
      <w:r>
        <w:rPr>
          <w:vertAlign w:val="superscript"/>
        </w:rPr>
        <w:footnoteReference w:id="90"/>
      </w:r>
      <w:r>
        <w:t xml:space="preserve"> or community benefit agreements</w:t>
      </w:r>
      <w:r>
        <w:rPr>
          <w:vertAlign w:val="superscript"/>
        </w:rPr>
        <w:footnoteReference w:id="91"/>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2"/>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3"/>
      </w:r>
      <w:r>
        <w:t xml:space="preserve"> Given the complexity of the challenge, a range of strategies are needed.</w:t>
      </w:r>
      <w:r>
        <w:rPr>
          <w:vertAlign w:val="superscript"/>
        </w:rPr>
        <w:footnoteReference w:id="94"/>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4A965756" w:rsidR="000F069D" w:rsidRDefault="000F069D" w:rsidP="00707C09">
      <w:pPr>
        <w:pStyle w:val="Heading2"/>
      </w:pPr>
      <w:bookmarkStart w:id="66" w:name="_rzahrzq4sk4d" w:colFirst="0" w:colLast="0"/>
      <w:bookmarkStart w:id="67" w:name="_Toc203740034"/>
      <w:bookmarkEnd w:id="66"/>
      <w:r>
        <w:t xml:space="preserve">Additional Community </w:t>
      </w:r>
      <w:r w:rsidR="00305B52">
        <w:t xml:space="preserve">Wellbeing </w:t>
      </w:r>
      <w:r>
        <w:t>Profiles</w:t>
      </w:r>
      <w:bookmarkEnd w:id="67"/>
    </w:p>
    <w:p w14:paraId="19F2AF89" w14:textId="05108474" w:rsidR="000F069D" w:rsidRDefault="000F069D" w:rsidP="000F069D">
      <w:r>
        <w:t xml:space="preserve">The partnership between the UVA Center for Community Partnerships Albemarle County and the </w:t>
      </w:r>
      <w:r w:rsidR="00305B52">
        <w:t xml:space="preserve">City of </w:t>
      </w:r>
      <w:r>
        <w:t>Charlottesville also produced two additional profiles:</w:t>
      </w:r>
    </w:p>
    <w:p w14:paraId="0E44C9FA" w14:textId="20928F68" w:rsidR="000F069D" w:rsidRDefault="000F069D" w:rsidP="000F069D">
      <w:pPr>
        <w:pStyle w:val="ListParagraph"/>
        <w:numPr>
          <w:ilvl w:val="0"/>
          <w:numId w:val="27"/>
        </w:numPr>
      </w:pPr>
      <w:r>
        <w:t xml:space="preserve">Charlottesville City Community </w:t>
      </w:r>
      <w:r w:rsidR="00305B52">
        <w:t xml:space="preserve">Wellbeing </w:t>
      </w:r>
      <w:r>
        <w:t>Profile: A report with parallel information on the demographics, health, education, and living standards for the City of Charlottesville.</w:t>
      </w:r>
    </w:p>
    <w:p w14:paraId="16967CE1" w14:textId="05212160" w:rsidR="009E665A" w:rsidRDefault="000F069D" w:rsidP="00A905C1">
      <w:pPr>
        <w:pStyle w:val="ListParagraph"/>
        <w:numPr>
          <w:ilvl w:val="0"/>
          <w:numId w:val="27"/>
        </w:numPr>
      </w:pPr>
      <w:r>
        <w:t xml:space="preserve">Charlottesville and Albemarle Area Community </w:t>
      </w:r>
      <w:r w:rsidR="00305B52">
        <w:t xml:space="preserve">Wellbeing </w:t>
      </w:r>
      <w:r>
        <w:t xml:space="preserve">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5EA2D51" w14:textId="77777777" w:rsidR="00A905C1" w:rsidRPr="00A905C1" w:rsidRDefault="00A905C1" w:rsidP="00A905C1"/>
    <w:p w14:paraId="64726B92" w14:textId="501D7ECE" w:rsidR="000F069D" w:rsidRDefault="000F069D" w:rsidP="00707C09">
      <w:pPr>
        <w:pStyle w:val="Heading2"/>
      </w:pPr>
      <w:bookmarkStart w:id="69" w:name="_Toc203740035"/>
      <w:r>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216A980C"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w:t>
      </w:r>
    </w:p>
    <w:p w14:paraId="2BA60BBD" w14:textId="1157DA9B" w:rsidR="000F069D" w:rsidRDefault="000F069D" w:rsidP="000F069D">
      <w:pPr>
        <w:pStyle w:val="ListParagraph"/>
        <w:numPr>
          <w:ilvl w:val="0"/>
          <w:numId w:val="28"/>
        </w:numPr>
      </w:pPr>
      <w:r>
        <w:t>Elizabeth Mitchell, Senior Research Specialist, Center for Community Partnerships, University of Virginia</w:t>
      </w:r>
    </w:p>
    <w:p w14:paraId="1C1D195E" w14:textId="7F87E1B8" w:rsidR="000F069D" w:rsidRDefault="000F069D" w:rsidP="000F069D">
      <w:pPr>
        <w:pStyle w:val="ListParagraph"/>
        <w:numPr>
          <w:ilvl w:val="0"/>
          <w:numId w:val="28"/>
        </w:numPr>
      </w:pPr>
      <w:r>
        <w:lastRenderedPageBreak/>
        <w:t>Henry DeMarco, Center for Community Partnerships Data Fellow</w:t>
      </w:r>
    </w:p>
    <w:p w14:paraId="2362FE79" w14:textId="6E4E4063" w:rsidR="000F069D" w:rsidRDefault="000F069D" w:rsidP="000F069D">
      <w:pPr>
        <w:pStyle w:val="ListParagraph"/>
        <w:numPr>
          <w:ilvl w:val="0"/>
          <w:numId w:val="28"/>
        </w:numPr>
      </w:pPr>
      <w:r>
        <w:t xml:space="preserve">Sherica Jones-Lewis, Director of Community Research, Center for Community Partnerships, University of Virginia </w:t>
      </w:r>
    </w:p>
    <w:p w14:paraId="68B9BFE2" w14:textId="4B090F46" w:rsidR="008E7532" w:rsidRDefault="000F069D" w:rsidP="000F069D">
      <w:pPr>
        <w:pStyle w:val="ListParagraph"/>
        <w:numPr>
          <w:ilvl w:val="0"/>
          <w:numId w:val="28"/>
        </w:numPr>
      </w:pPr>
      <w:r>
        <w:t>Jess Harris, Assistant Director of Community Research, Center for Community Partnerships, University of Virginia</w:t>
      </w:r>
    </w:p>
    <w:p w14:paraId="6D90A89C" w14:textId="359BCD44" w:rsidR="00B26B0A" w:rsidRDefault="00B26B0A" w:rsidP="00B26B0A">
      <w:pPr>
        <w:pStyle w:val="ListParagraph"/>
        <w:numPr>
          <w:ilvl w:val="0"/>
          <w:numId w:val="28"/>
        </w:numPr>
      </w:pPr>
      <w:bookmarkStart w:id="70" w:name="_gfz90s554fy3" w:colFirst="0" w:colLast="0"/>
      <w:bookmarkEnd w:id="70"/>
      <w:r>
        <w:t>Jesse Brookins, Director, Albemarle County</w:t>
      </w:r>
    </w:p>
    <w:p w14:paraId="61A1541E" w14:textId="32350FC0" w:rsidR="00B26B0A" w:rsidRDefault="00B26B0A" w:rsidP="00B26B0A">
      <w:pPr>
        <w:pStyle w:val="ListParagraph"/>
        <w:numPr>
          <w:ilvl w:val="0"/>
          <w:numId w:val="28"/>
        </w:numPr>
      </w:pPr>
      <w:r>
        <w:t>Tamara Ryan, Coordinator, Albemarle County</w:t>
      </w:r>
    </w:p>
    <w:p w14:paraId="69174407" w14:textId="77777777" w:rsidR="000F069D" w:rsidRDefault="000F069D" w:rsidP="00FE2343">
      <w:pPr>
        <w:pStyle w:val="Heading3"/>
      </w:pPr>
      <w:bookmarkStart w:id="71" w:name="_Toc203740036"/>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203740037"/>
      <w:bookmarkEnd w:id="72"/>
      <w:r>
        <w:t>Project Repository</w:t>
      </w:r>
      <w:bookmarkEnd w:id="73"/>
    </w:p>
    <w:p w14:paraId="63621570" w14:textId="0ABEDAF1" w:rsidR="000F069D" w:rsidRDefault="000F069D" w:rsidP="000F069D">
      <w:r>
        <w:t>The work supporting the Community</w:t>
      </w:r>
      <w:r w:rsidR="00B20C29">
        <w:t xml:space="preserve"> Wellbeing</w:t>
      </w:r>
      <w:r>
        <w:t xml:space="preserve">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4D9C6CE" w14:textId="77777777" w:rsidR="00395FC2" w:rsidRDefault="00395FC2" w:rsidP="00395FC2">
      <w:pPr>
        <w:pStyle w:val="Heading3"/>
      </w:pPr>
      <w:bookmarkStart w:id="74" w:name="_Toc203740038"/>
      <w:r>
        <w:t>Citation</w:t>
      </w:r>
      <w:bookmarkEnd w:id="74"/>
    </w:p>
    <w:p w14:paraId="5BBB207A" w14:textId="2982DF58" w:rsidR="00395FC2" w:rsidRDefault="00395FC2" w:rsidP="000F069D">
      <w:r>
        <w:t>Michele Claibourn, Elizabeth Mitchell, Henry DeMarco. “</w:t>
      </w:r>
      <w:r>
        <w:t>Albemarle County</w:t>
      </w:r>
      <w:r>
        <w:t xml:space="preserve"> Community Wellbeing Profile.” Center for Community Partnerships, University of Virginia. July 2025</w:t>
      </w:r>
    </w:p>
    <w:p w14:paraId="3E57DAD3" w14:textId="604B2E8E" w:rsidR="00395FC2" w:rsidRPr="000F069D" w:rsidRDefault="00395FC2" w:rsidP="000F069D">
      <w:pPr>
        <w:sectPr w:rsidR="00395FC2"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5" w:name="_Toc203740039"/>
      <w:r>
        <w:lastRenderedPageBreak/>
        <w:t>Appendix</w:t>
      </w:r>
      <w:bookmarkEnd w:id="75"/>
    </w:p>
    <w:p w14:paraId="2BD7FA4B" w14:textId="22D51847" w:rsidR="00575FB5" w:rsidRDefault="00A64545" w:rsidP="00FE2343">
      <w:pPr>
        <w:pStyle w:val="Heading3"/>
      </w:pPr>
      <w:bookmarkStart w:id="76" w:name="X7e04e59b9dcc841fa623d4341600dc72e5932ec"/>
      <w:bookmarkStart w:id="77" w:name="_Toc203740040"/>
      <w:r>
        <w:t>AHDI Albemarle County Census Tracts 2023 vs 2019 (All Dimensions)</w:t>
      </w:r>
      <w:bookmarkEnd w:id="77"/>
    </w:p>
    <w:p w14:paraId="2BD7FA4C" w14:textId="1CDA4B3A"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2C7466">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Berkmar</w:t>
            </w:r>
            <w:proofErr w:type="spellEnd"/>
            <w:r w:rsidRPr="00F75E7A">
              <w:rPr>
                <w:rFonts w:ascii="Calibri" w:hAnsi="Calibri"/>
                <w:sz w:val="17"/>
                <w:szCs w:val="17"/>
              </w:rPr>
              <w:t xml:space="preserve">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 xml:space="preserve">Branchland to </w:t>
            </w:r>
            <w:proofErr w:type="spellStart"/>
            <w:r w:rsidRPr="00F75E7A">
              <w:rPr>
                <w:rFonts w:ascii="Calibri" w:hAnsi="Calibri"/>
                <w:sz w:val="17"/>
                <w:szCs w:val="17"/>
              </w:rPr>
              <w:t>Carrsbrook</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w:t>
            </w:r>
            <w:proofErr w:type="spellStart"/>
            <w:r w:rsidRPr="00F75E7A">
              <w:rPr>
                <w:rFonts w:ascii="Calibri" w:hAnsi="Calibri"/>
                <w:sz w:val="17"/>
                <w:szCs w:val="17"/>
              </w:rPr>
              <w:t>Carrsbrook</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r w:rsidRPr="00F75E7A">
              <w:rPr>
                <w:rFonts w:ascii="Calibri" w:hAnsi="Calibri"/>
                <w:sz w:val="17"/>
                <w:szCs w:val="17"/>
              </w:rPr>
              <w:t>Dunlora-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w:t>
            </w:r>
            <w:proofErr w:type="spellStart"/>
            <w:r w:rsidRPr="00F75E7A">
              <w:rPr>
                <w:rFonts w:ascii="Calibri" w:hAnsi="Calibri"/>
                <w:sz w:val="17"/>
                <w:szCs w:val="17"/>
              </w:rPr>
              <w:t>Dunlora</w:t>
            </w:r>
            <w:proofErr w:type="spellEnd"/>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w:t>
            </w:r>
            <w:proofErr w:type="spellStart"/>
            <w:r w:rsidRPr="00F75E7A">
              <w:rPr>
                <w:rFonts w:ascii="Calibri" w:hAnsi="Calibri"/>
                <w:sz w:val="17"/>
                <w:szCs w:val="17"/>
              </w:rPr>
              <w:t>Townwood</w:t>
            </w:r>
            <w:proofErr w:type="spellEnd"/>
            <w:r w:rsidRPr="00F75E7A">
              <w:rPr>
                <w:rFonts w:ascii="Calibri" w:hAnsi="Calibri"/>
                <w:sz w:val="17"/>
                <w:szCs w:val="17"/>
              </w:rPr>
              <w:t>-</w:t>
            </w:r>
            <w:proofErr w:type="spellStart"/>
            <w:r w:rsidRPr="00F75E7A">
              <w:rPr>
                <w:rFonts w:ascii="Calibri" w:hAnsi="Calibri"/>
                <w:sz w:val="17"/>
                <w:szCs w:val="17"/>
              </w:rPr>
              <w:lastRenderedPageBreak/>
              <w:t>Berkmar</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t>
            </w:r>
            <w:proofErr w:type="spellStart"/>
            <w:r w:rsidRPr="00F75E7A">
              <w:rPr>
                <w:rFonts w:ascii="Calibri" w:hAnsi="Calibri"/>
                <w:sz w:val="17"/>
                <w:szCs w:val="17"/>
              </w:rPr>
              <w:t>Westhall</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even" r:id="rId52"/>
          <w:headerReference w:type="default" r:id="rId53"/>
          <w:headerReference w:type="first" r:id="rId54"/>
          <w:pgSz w:w="15840" w:h="12240" w:orient="landscape"/>
          <w:pgMar w:top="1728" w:right="1440" w:bottom="1440" w:left="1440" w:header="720" w:footer="720" w:gutter="0"/>
          <w:cols w:space="720"/>
          <w:docGrid w:linePitch="326"/>
        </w:sectPr>
      </w:pPr>
      <w:bookmarkStart w:id="78" w:name="data-sources-by-figuretable"/>
      <w:bookmarkEnd w:id="76"/>
    </w:p>
    <w:p w14:paraId="2BD7FC79" w14:textId="292CA93C" w:rsidR="00575FB5" w:rsidRDefault="00A64545" w:rsidP="00FE2343">
      <w:pPr>
        <w:pStyle w:val="Heading3"/>
      </w:pPr>
      <w:bookmarkStart w:id="79" w:name="_Toc203740041"/>
      <w:r>
        <w:lastRenderedPageBreak/>
        <w:t>Data Sources by Figure/Table</w:t>
      </w:r>
      <w:bookmarkEnd w:id="79"/>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w:t>
            </w:r>
            <w:proofErr w:type="gramStart"/>
            <w:r>
              <w:rPr>
                <w:rFonts w:ascii="Calibri" w:hAnsi="Calibri"/>
                <w:sz w:val="20"/>
              </w:rPr>
              <w:t>. ;</w:t>
            </w:r>
            <w:proofErr w:type="gramEnd"/>
            <w:r>
              <w:rPr>
                <w:rFonts w:ascii="Calibri" w:hAnsi="Calibri"/>
                <w:sz w:val="20"/>
              </w:rPr>
              <w:t xml:space="preserve">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w:t>
            </w:r>
            <w:proofErr w:type="gramStart"/>
            <w:r>
              <w:rPr>
                <w:rFonts w:ascii="Calibri" w:hAnsi="Calibri"/>
                <w:sz w:val="20"/>
              </w:rPr>
              <w:t>. ;</w:t>
            </w:r>
            <w:proofErr w:type="gramEnd"/>
            <w:r>
              <w:rPr>
                <w:rFonts w:ascii="Calibri" w:hAnsi="Calibri"/>
                <w:sz w:val="20"/>
              </w:rPr>
              <w:t xml:space="preserve">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 xml:space="preserve">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 xml:space="preserve">U.S. Census Bureau. "Median Earnings in the Past 12 Months (in 2023 Inflation-Adjusted Dollars) by Sex by Work Experience in the Past 12 Months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64025AB8" w:rsidR="00575FB5" w:rsidRDefault="00A64545" w:rsidP="00F519AA">
            <w:pPr>
              <w:keepNext/>
              <w:spacing w:after="60"/>
            </w:pPr>
            <w:r>
              <w:rPr>
                <w:rFonts w:ascii="Calibri" w:hAnsi="Calibri"/>
                <w:sz w:val="20"/>
              </w:rPr>
              <w:t>Figure 5.4: ALICE Thresholds 2010-202</w:t>
            </w:r>
            <w:r w:rsidR="000C25E7">
              <w:rPr>
                <w:rFonts w:ascii="Calibri" w:hAnsi="Calibri"/>
                <w:sz w:val="20"/>
              </w:rPr>
              <w:t>3</w:t>
            </w:r>
            <w:r>
              <w:rPr>
                <w:rFonts w:ascii="Calibri" w:hAnsi="Calibri"/>
                <w:sz w:val="20"/>
              </w:rPr>
              <w:t>.</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668CB32B" w:rsidR="00575FB5" w:rsidRDefault="00A64545" w:rsidP="00F519AA">
            <w:pPr>
              <w:keepNext/>
              <w:spacing w:after="60"/>
            </w:pPr>
            <w:r>
              <w:rPr>
                <w:rFonts w:ascii="Calibri" w:hAnsi="Calibri"/>
                <w:sz w:val="20"/>
              </w:rPr>
              <w:t>Figure 5.5: ALICE Households by Race/Ethnicity, 202</w:t>
            </w:r>
            <w:r w:rsidR="000C25E7">
              <w:rPr>
                <w:rFonts w:ascii="Calibri" w:hAnsi="Calibri"/>
                <w:sz w:val="20"/>
              </w:rPr>
              <w:t>3</w:t>
            </w:r>
            <w:r>
              <w:rPr>
                <w:rFonts w:ascii="Calibri" w:hAnsi="Calibri"/>
                <w:sz w:val="20"/>
              </w:rPr>
              <w:t>.</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0C25E7" w14:paraId="5C4D75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7A10EF52" w14:textId="005D94C5" w:rsidR="000C25E7" w:rsidRDefault="000C25E7" w:rsidP="000C25E7">
            <w:pPr>
              <w:keepNext/>
              <w:spacing w:after="60"/>
              <w:rPr>
                <w:rFonts w:ascii="Calibri" w:hAnsi="Calibri"/>
                <w:sz w:val="20"/>
              </w:rPr>
            </w:pPr>
            <w:r>
              <w:rPr>
                <w:rFonts w:ascii="Calibri" w:hAnsi="Calibri"/>
                <w:sz w:val="20"/>
              </w:rPr>
              <w:t>Figure 5.6: ALICE Households by Magisterial district, 2023.</w:t>
            </w:r>
          </w:p>
        </w:tc>
        <w:tc>
          <w:tcPr>
            <w:tcW w:w="5670" w:type="dxa"/>
            <w:tcBorders>
              <w:top w:val="single" w:sz="0" w:space="0" w:color="D3D3D3"/>
              <w:left w:val="single" w:sz="0" w:space="0" w:color="D3D3D3"/>
              <w:bottom w:val="single" w:sz="0" w:space="0" w:color="D3D3D3"/>
              <w:right w:val="single" w:sz="0" w:space="0" w:color="D3D3D3"/>
            </w:tcBorders>
          </w:tcPr>
          <w:p w14:paraId="76BA1891" w14:textId="53F4B762" w:rsidR="000C25E7" w:rsidRDefault="000C25E7" w:rsidP="000C25E7">
            <w:pPr>
              <w:keepNext/>
              <w:spacing w:after="60"/>
              <w:rPr>
                <w:rFonts w:ascii="Calibri" w:hAnsi="Calibri"/>
                <w:sz w:val="20"/>
              </w:rPr>
            </w:pPr>
            <w:r>
              <w:rPr>
                <w:rFonts w:ascii="Calibri" w:hAnsi="Calibri"/>
                <w:sz w:val="20"/>
              </w:rPr>
              <w:t>United for Alice. www.unitedforalice.org/state-overview/Virginia</w:t>
            </w:r>
          </w:p>
        </w:tc>
      </w:tr>
      <w:tr w:rsidR="000C25E7"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095C0364" w:rsidR="000C25E7" w:rsidRDefault="000C25E7" w:rsidP="000C25E7">
            <w:pPr>
              <w:keepNext/>
              <w:spacing w:after="60"/>
            </w:pPr>
            <w:r>
              <w:rPr>
                <w:rFonts w:ascii="Calibri" w:hAnsi="Calibri"/>
                <w:sz w:val="20"/>
              </w:rPr>
              <w:t>Figure 5.7: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0C25E7" w:rsidRDefault="000C25E7" w:rsidP="000C25E7">
            <w:pPr>
              <w:keepNext/>
              <w:spacing w:after="60"/>
            </w:pPr>
            <w:r>
              <w:rPr>
                <w:rFonts w:ascii="Calibri" w:hAnsi="Calibri"/>
                <w:sz w:val="20"/>
              </w:rPr>
              <w:t>Zillow Observed Rent Index (ZORI). Housing Data. Zillow. www.zillow.com/research/data/</w:t>
            </w:r>
          </w:p>
        </w:tc>
      </w:tr>
      <w:tr w:rsidR="000C25E7"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127917BB" w:rsidR="000C25E7" w:rsidRDefault="000C25E7" w:rsidP="000C25E7">
            <w:pPr>
              <w:keepNext/>
              <w:spacing w:after="60"/>
            </w:pPr>
            <w:r>
              <w:rPr>
                <w:rFonts w:ascii="Calibri" w:hAnsi="Calibri"/>
                <w:sz w:val="20"/>
              </w:rPr>
              <w:t>Figure 5.8: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0C25E7" w:rsidRDefault="000C25E7" w:rsidP="000C25E7">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0C25E7"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140CF616" w:rsidR="000C25E7" w:rsidRDefault="000C25E7" w:rsidP="000C25E7">
            <w:pPr>
              <w:keepNext/>
              <w:spacing w:after="60"/>
            </w:pPr>
            <w:r>
              <w:rPr>
                <w:rFonts w:ascii="Calibri" w:hAnsi="Calibri"/>
                <w:sz w:val="20"/>
              </w:rPr>
              <w:t>Figure 5.9: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0C25E7" w:rsidRDefault="000C25E7" w:rsidP="000C25E7">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0C25E7"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370F743F" w:rsidR="000C25E7" w:rsidRDefault="000C25E7" w:rsidP="000C25E7">
            <w:pPr>
              <w:keepNext/>
              <w:spacing w:after="60"/>
            </w:pPr>
            <w:r>
              <w:rPr>
                <w:rFonts w:ascii="Calibri" w:hAnsi="Calibri"/>
                <w:sz w:val="20"/>
              </w:rPr>
              <w:lastRenderedPageBreak/>
              <w:t>Figure 5.10: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0C25E7" w:rsidRDefault="000C25E7" w:rsidP="000C25E7">
            <w:pPr>
              <w:keepNext/>
              <w:spacing w:after="60"/>
            </w:pPr>
            <w:r>
              <w:rPr>
                <w:rFonts w:ascii="Calibri" w:hAnsi="Calibri"/>
                <w:sz w:val="20"/>
              </w:rPr>
              <w:t>U.S. Census Bureau. "Tenure." American Community Survey, ACS 5-Year Estimates Detailed Tables, Table B25003A-I, 2013 &amp; 2023, data.census.gov/table/ACSDT5Y2023.B25003?q=B25003&amp;g=050XX00US51003,51540.</w:t>
            </w:r>
          </w:p>
        </w:tc>
      </w:tr>
      <w:tr w:rsidR="000C25E7"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6D5A9166" w:rsidR="000C25E7" w:rsidRDefault="000C25E7" w:rsidP="000C25E7">
            <w:pPr>
              <w:keepNext/>
              <w:spacing w:after="60"/>
            </w:pPr>
            <w:r>
              <w:rPr>
                <w:rFonts w:ascii="Calibri" w:hAnsi="Calibri"/>
                <w:sz w:val="20"/>
              </w:rPr>
              <w:t>Figure 5.11: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0C25E7" w:rsidRDefault="000C25E7" w:rsidP="000C25E7">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0C25E7"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0C25E7" w:rsidRDefault="000C25E7" w:rsidP="000C25E7">
            <w:pPr>
              <w:keepNext/>
              <w:spacing w:after="60"/>
            </w:pPr>
            <w:r>
              <w:rPr>
                <w:rFonts w:ascii="Calibri" w:hAnsi="Calibri"/>
                <w:sz w:val="20"/>
              </w:rPr>
              <w:t>Appendix</w:t>
            </w:r>
          </w:p>
        </w:tc>
      </w:tr>
      <w:tr w:rsidR="000C25E7"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0C25E7" w:rsidRDefault="000C25E7" w:rsidP="000C25E7">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0C25E7" w:rsidRDefault="000C25E7" w:rsidP="000C25E7">
            <w:pPr>
              <w:keepNext/>
              <w:spacing w:after="60"/>
            </w:pPr>
            <w:r>
              <w:rPr>
                <w:rFonts w:ascii="Calibri" w:hAnsi="Calibri"/>
                <w:sz w:val="20"/>
              </w:rPr>
              <w:t>See Sources for Table 1</w:t>
            </w:r>
          </w:p>
        </w:tc>
      </w:tr>
      <w:bookmarkEnd w:id="61"/>
      <w:bookmarkEnd w:id="78"/>
    </w:tbl>
    <w:p w14:paraId="2BD7FD01" w14:textId="77777777" w:rsidR="00CD1CD7" w:rsidRDefault="00CD1CD7"/>
    <w:sectPr w:rsidR="00CD1CD7" w:rsidSect="00C606AF">
      <w:headerReference w:type="even" r:id="rId55"/>
      <w:headerReference w:type="default" r:id="rId56"/>
      <w:headerReference w:type="first" r:id="rId57"/>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A3E66" w14:textId="77777777" w:rsidR="00C578E1" w:rsidRDefault="00C578E1">
      <w:pPr>
        <w:spacing w:after="0"/>
      </w:pPr>
      <w:r>
        <w:separator/>
      </w:r>
    </w:p>
  </w:endnote>
  <w:endnote w:type="continuationSeparator" w:id="0">
    <w:p w14:paraId="16D165F4" w14:textId="77777777" w:rsidR="00C578E1" w:rsidRDefault="00C578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Oswald">
    <w:panose1 w:val="02000503000000000000"/>
    <w:charset w:val="00"/>
    <w:family w:val="auto"/>
    <w:pitch w:val="variable"/>
    <w:sig w:usb0="A000006F" w:usb1="4000004B" w:usb2="00000000" w:usb3="00000000" w:csb0="00000093" w:csb1="00000000"/>
  </w:font>
  <w:font w:name="Consolas">
    <w:panose1 w:val="020B0609020204030204"/>
    <w:charset w:val="00"/>
    <w:family w:val="modern"/>
    <w:pitch w:val="fixed"/>
    <w:sig w:usb0="E10002FF" w:usb1="4000FCFF" w:usb2="00000009" w:usb3="00000000" w:csb0="0000019F" w:csb1="00000000"/>
  </w:font>
  <w:font w:name="Roboto Light">
    <w:altName w:val="ROBOTO LIGHT"/>
    <w:panose1 w:val="00000000000000000000"/>
    <w:charset w:val="00"/>
    <w:family w:val="auto"/>
    <w:pitch w:val="variable"/>
    <w:sig w:usb0="E00002FF" w:usb1="5000205B" w:usb2="00000020" w:usb3="00000000" w:csb0="0000019F" w:csb1="00000000"/>
  </w:font>
  <w:font w:name="Roboto Medium">
    <w:altName w:val="ROBOTO MEDIUM"/>
    <w:panose1 w:val="00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EndPr>
      <w:rPr>
        <w:rStyle w:val="PageNumber"/>
      </w:rPr>
    </w:sdtEnd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B8FD8" w14:textId="77777777" w:rsidR="004B3463" w:rsidRDefault="004B3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FE816" w14:textId="77777777" w:rsidR="00C578E1" w:rsidRDefault="00C578E1" w:rsidP="00BB48F2">
      <w:pPr>
        <w:spacing w:after="0"/>
      </w:pPr>
      <w:r>
        <w:separator/>
      </w:r>
    </w:p>
  </w:footnote>
  <w:footnote w:type="continuationSeparator" w:id="0">
    <w:p w14:paraId="40D47620" w14:textId="77777777" w:rsidR="00C578E1" w:rsidRDefault="00C578E1">
      <w:r>
        <w:continuationSeparator/>
      </w:r>
    </w:p>
  </w:footnote>
  <w:footnote w:type="continuationNotice" w:id="1">
    <w:p w14:paraId="58D21679" w14:textId="77777777" w:rsidR="00C578E1" w:rsidRDefault="00C578E1">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F7D8B89" w14:textId="21B28711" w:rsidR="006A0FFB" w:rsidRDefault="006A0FFB">
      <w:pPr>
        <w:pStyle w:val="FootnoteText"/>
      </w:pPr>
      <w:r>
        <w:rPr>
          <w:rStyle w:val="FootnoteReference"/>
        </w:rPr>
        <w:footnoteRef/>
      </w:r>
      <w:r>
        <w:t xml:space="preserve"> </w:t>
      </w:r>
      <w:r w:rsidRPr="006A0FFB">
        <w:t xml:space="preserve">University of Virginia Weldon Cooper Center for Public Service. (2024). Virginia Population Estimates. Retrieved from </w:t>
      </w:r>
      <w:hyperlink r:id="rId2" w:history="1">
        <w:r w:rsidRPr="00D65589">
          <w:rPr>
            <w:rStyle w:val="Hyperlink"/>
          </w:rPr>
          <w:t>https://coopercenter.org/virginia-population-estimates</w:t>
        </w:r>
      </w:hyperlink>
      <w:r>
        <w:t xml:space="preserve">. </w:t>
      </w:r>
    </w:p>
  </w:footnote>
  <w:footnote w:id="4">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5">
    <w:p w14:paraId="4F12B62C" w14:textId="77777777" w:rsidR="00A70A1E" w:rsidRDefault="00A70A1E" w:rsidP="00903E24">
      <w:pPr>
        <w:pStyle w:val="FootnoteText"/>
      </w:pPr>
      <w:r>
        <w:rPr>
          <w:vertAlign w:val="superscript"/>
        </w:rPr>
        <w:footnoteRef/>
      </w:r>
      <w:r>
        <w:t xml:space="preserve"> “The Great Migration (1910-1970). National Archives, ”</w:t>
      </w:r>
      <w:hyperlink r:id="rId3">
        <w:r>
          <w:rPr>
            <w:color w:val="1155CC"/>
            <w:u w:val="single"/>
          </w:rPr>
          <w:t>https://www.archives.gov/research/african-americans/migrations/great-migration</w:t>
        </w:r>
      </w:hyperlink>
      <w:r>
        <w:t xml:space="preserve"> </w:t>
      </w:r>
    </w:p>
  </w:footnote>
  <w:footnote w:id="6">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4">
        <w:r>
          <w:rPr>
            <w:color w:val="1155CC"/>
            <w:u w:val="single"/>
          </w:rPr>
          <w:t>https://www.dhr.virginia.gov/historic-registers/002-5019/</w:t>
        </w:r>
      </w:hyperlink>
    </w:p>
  </w:footnote>
  <w:footnote w:id="7">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5">
        <w:r w:rsidRPr="00196A5E">
          <w:t>http://www2.vcdh.virginia.edu/afam/proffit/</w:t>
        </w:r>
      </w:hyperlink>
    </w:p>
  </w:footnote>
  <w:footnote w:id="8">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9">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10">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6">
        <w:r>
          <w:rPr>
            <w:color w:val="1155CC"/>
            <w:u w:val="single"/>
          </w:rPr>
          <w:t>https://www.census.gov/acs/www/about/why-we-ask-each-question/race/</w:t>
        </w:r>
      </w:hyperlink>
    </w:p>
  </w:footnote>
  <w:footnote w:id="11">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2">
    <w:p w14:paraId="70D9D8CE" w14:textId="77777777" w:rsidR="00C41B0D" w:rsidRDefault="00C41B0D" w:rsidP="00903E24">
      <w:pPr>
        <w:pStyle w:val="FootnoteText"/>
        <w:rPr>
          <w:szCs w:val="20"/>
        </w:rPr>
      </w:pPr>
      <w:r>
        <w:rPr>
          <w:vertAlign w:val="superscript"/>
        </w:rPr>
        <w:footnoteRef/>
      </w:r>
      <w:r>
        <w:rPr>
          <w:szCs w:val="20"/>
        </w:rPr>
        <w:t xml:space="preserve"> </w:t>
      </w:r>
      <w:hyperlink r:id="rId7">
        <w:r>
          <w:rPr>
            <w:color w:val="1155CC"/>
            <w:szCs w:val="20"/>
            <w:u w:val="single"/>
          </w:rPr>
          <w:t>https://news.virginia.edu/content/population-projections-show-virginia-aging-growing-more-slowly</w:t>
        </w:r>
      </w:hyperlink>
    </w:p>
  </w:footnote>
  <w:footnote w:id="13">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4">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5">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8">
        <w:r>
          <w:rPr>
            <w:color w:val="1155CC"/>
            <w:szCs w:val="20"/>
            <w:u w:val="single"/>
          </w:rPr>
          <w:t>https://www.census.gov/library/working-papers/2007/adrm/ssm2007-02.html</w:t>
        </w:r>
      </w:hyperlink>
      <w:r>
        <w:rPr>
          <w:szCs w:val="20"/>
        </w:rPr>
        <w:t xml:space="preserve">  </w:t>
      </w:r>
    </w:p>
  </w:footnote>
  <w:footnote w:id="16">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7">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9">
        <w:r>
          <w:rPr>
            <w:color w:val="1155CC"/>
            <w:szCs w:val="20"/>
            <w:u w:val="single"/>
          </w:rPr>
          <w:t>https://www.urban.org/research/publication/current-approaches-measuring-disability-status-federal-surveys-may-limit</w:t>
        </w:r>
      </w:hyperlink>
    </w:p>
  </w:footnote>
  <w:footnote w:id="18">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10">
        <w:r>
          <w:rPr>
            <w:color w:val="1155CC"/>
            <w:u w:val="single"/>
          </w:rPr>
          <w:t>https://engage.albemarle.org/21-day-equity-challenge/news_feed/gender-and-sexual-orientation</w:t>
        </w:r>
      </w:hyperlink>
    </w:p>
  </w:footnote>
  <w:footnote w:id="19">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11">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20">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1">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2">
        <w:r>
          <w:rPr>
            <w:color w:val="1155CC"/>
            <w:u w:val="single"/>
          </w:rPr>
          <w:t>https://www.brookings.edu/articles/lgbtq-data-availability-what-we-can-learn-from-four-major-surveys/</w:t>
        </w:r>
      </w:hyperlink>
    </w:p>
  </w:footnote>
  <w:footnote w:id="22">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3">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4">
        <w:r>
          <w:rPr>
            <w:color w:val="1155CC"/>
            <w:u w:val="single"/>
          </w:rPr>
          <w:t>https://www.census.gov/content/dam/Census/newsroom/press-kits/2024/paa/paa2024-presentation-sexual-orientation-gender-identity.pdf</w:t>
        </w:r>
      </w:hyperlink>
      <w:r>
        <w:t xml:space="preserve">. Archived Access: </w:t>
      </w:r>
      <w:hyperlink r:id="rId15">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3">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6">
        <w:r>
          <w:rPr>
            <w:color w:val="1155CC"/>
            <w:u w:val="single"/>
          </w:rPr>
          <w:t>https://racepowerpolicy.org/measuring-what-matters/</w:t>
        </w:r>
      </w:hyperlink>
      <w:r>
        <w:t xml:space="preserve"> </w:t>
      </w:r>
    </w:p>
  </w:footnote>
  <w:footnote w:id="24">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7">
        <w:r>
          <w:rPr>
            <w:color w:val="1155CC"/>
            <w:u w:val="single"/>
          </w:rPr>
          <w:t>https://www.ncsl.org/health/comprehensive-policy-approaches-to-support-the-aging-population</w:t>
        </w:r>
      </w:hyperlink>
    </w:p>
  </w:footnote>
  <w:footnote w:id="25">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6">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8">
        <w:r>
          <w:rPr>
            <w:color w:val="1155CC"/>
            <w:u w:val="single"/>
          </w:rPr>
          <w:t>https://www.ncbi.nlm.nih.gov/pmc/articles/PMC8625775/</w:t>
        </w:r>
      </w:hyperlink>
    </w:p>
  </w:footnote>
  <w:footnote w:id="27">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9">
        <w:r>
          <w:rPr>
            <w:color w:val="1155CC"/>
            <w:u w:val="single"/>
          </w:rPr>
          <w:t>https://www.urban.org/urban-wire/seven-ways-federal-policymakers-can-improve-lives-disabled-people</w:t>
        </w:r>
      </w:hyperlink>
    </w:p>
  </w:footnote>
  <w:footnote w:id="28">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20">
        <w:r>
          <w:rPr>
            <w:color w:val="1155CC"/>
            <w:u w:val="single"/>
          </w:rPr>
          <w:t>https://itdp.org/wp-content/uploads/2022/02/EXECUTIVE-SUMMARY-22feb-2.pdf</w:t>
        </w:r>
      </w:hyperlink>
    </w:p>
  </w:footnote>
  <w:footnote w:id="29">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21">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30">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2">
        <w:r>
          <w:rPr>
            <w:color w:val="1155CC"/>
            <w:szCs w:val="20"/>
            <w:u w:val="single"/>
          </w:rPr>
          <w:t>https://www.albemarle.org/government/facilities-environmental-services/ada-accessibility-and-compliance</w:t>
        </w:r>
      </w:hyperlink>
    </w:p>
  </w:footnote>
  <w:footnote w:id="31">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3">
        <w:r>
          <w:rPr>
            <w:color w:val="1155CC"/>
            <w:szCs w:val="20"/>
            <w:u w:val="single"/>
          </w:rPr>
          <w:t>https://www.immigrationresearch.org/system/files/A%20Framework%20for%20Language%20Access%20-%20Key%20Features%20of%20U.S.%20State%20and%20Local%20Language%20Access%20Laws%20and%20Policies.pdf</w:t>
        </w:r>
      </w:hyperlink>
    </w:p>
  </w:footnote>
  <w:footnote w:id="32">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4">
        <w:r>
          <w:rPr>
            <w:color w:val="1155CC"/>
            <w:szCs w:val="20"/>
            <w:u w:val="single"/>
          </w:rPr>
          <w:t>https://www.migrationpolicy.org/programs/language-access-translation-and-interpretation-policies-and-practices</w:t>
        </w:r>
      </w:hyperlink>
      <w:r>
        <w:rPr>
          <w:szCs w:val="20"/>
        </w:rPr>
        <w:t xml:space="preserve"> </w:t>
      </w:r>
    </w:p>
  </w:footnote>
  <w:footnote w:id="33">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5">
        <w:r>
          <w:rPr>
            <w:color w:val="1155CC"/>
            <w:szCs w:val="20"/>
            <w:u w:val="single"/>
          </w:rPr>
          <w:t>https://www.urban.org/sites/default/files/2022-11/Immigrant%20Families%20Faced%20Multiple%20Barriers%20to%20Safety%20Net%20Programs%20in%202021.pdf</w:t>
        </w:r>
      </w:hyperlink>
      <w:r>
        <w:rPr>
          <w:szCs w:val="20"/>
        </w:rPr>
        <w:t>.</w:t>
      </w:r>
    </w:p>
  </w:footnote>
  <w:footnote w:id="34">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6">
        <w:r>
          <w:rPr>
            <w:color w:val="1155CC"/>
            <w:szCs w:val="20"/>
            <w:u w:val="single"/>
          </w:rPr>
          <w:t>https://law.lis.virginia.gov/vacode/title46.2/chapter3/section46.2-328.3/</w:t>
        </w:r>
      </w:hyperlink>
      <w:r>
        <w:rPr>
          <w:szCs w:val="20"/>
        </w:rPr>
        <w:t xml:space="preserve"> </w:t>
      </w:r>
    </w:p>
  </w:footnote>
  <w:footnote w:id="35">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7">
        <w:r>
          <w:rPr>
            <w:color w:val="1155CC"/>
            <w:szCs w:val="20"/>
            <w:u w:val="single"/>
          </w:rPr>
          <w:t>https://www.ilrc.org/resources/national-map-local-entanglement-ice</w:t>
        </w:r>
      </w:hyperlink>
    </w:p>
  </w:footnote>
  <w:footnote w:id="36">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7">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8">
        <w:r>
          <w:rPr>
            <w:color w:val="1155CC"/>
            <w:szCs w:val="20"/>
            <w:u w:val="single"/>
          </w:rPr>
          <w:t>https://www.cdc.gov/public-health-gateway/php/about/social-determinants-of-health.html</w:t>
        </w:r>
      </w:hyperlink>
      <w:r>
        <w:rPr>
          <w:szCs w:val="20"/>
        </w:rPr>
        <w:t xml:space="preserve"> </w:t>
      </w:r>
    </w:p>
  </w:footnote>
  <w:footnote w:id="38">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9">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40">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1">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2">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3">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4">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5">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6">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9">
        <w:r>
          <w:rPr>
            <w:color w:val="1155CC"/>
            <w:szCs w:val="20"/>
            <w:u w:val="single"/>
          </w:rPr>
          <w:t>https://www.kff.org/report-section/consumer-assistance-in-health-insurance-evidence-of-impact-and-unmet-need-issue-brief/</w:t>
        </w:r>
      </w:hyperlink>
      <w:r>
        <w:rPr>
          <w:szCs w:val="20"/>
        </w:rPr>
        <w:t xml:space="preserve"> </w:t>
      </w:r>
    </w:p>
  </w:footnote>
  <w:footnote w:id="47">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w:t>
      </w:r>
      <w:proofErr w:type="gramStart"/>
      <w:r>
        <w:rPr>
          <w:szCs w:val="20"/>
        </w:rPr>
        <w:t>For</w:t>
      </w:r>
      <w:proofErr w:type="gramEnd"/>
      <w:r>
        <w:rPr>
          <w:szCs w:val="20"/>
        </w:rPr>
        <w:t xml:space="preserve"> Hard-To-Reach Populations, But Challenges Remain. Health Affairs. Vol 41, No. 1. 2022.  </w:t>
      </w:r>
      <w:hyperlink r:id="rId30">
        <w:r>
          <w:rPr>
            <w:color w:val="1155CC"/>
            <w:szCs w:val="20"/>
            <w:u w:val="single"/>
          </w:rPr>
          <w:t>https://www.healthaffairs.org/doi/10.1377/hlthaff.2021.01000</w:t>
        </w:r>
      </w:hyperlink>
      <w:r>
        <w:rPr>
          <w:szCs w:val="20"/>
        </w:rPr>
        <w:t xml:space="preserve"> </w:t>
      </w:r>
    </w:p>
  </w:footnote>
  <w:footnote w:id="48">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w:t>
      </w:r>
      <w:proofErr w:type="gramStart"/>
      <w:r>
        <w:rPr>
          <w:szCs w:val="20"/>
        </w:rPr>
        <w:t>The</w:t>
      </w:r>
      <w:proofErr w:type="gramEnd"/>
      <w:r>
        <w:rPr>
          <w:szCs w:val="20"/>
        </w:rPr>
        <w:t xml:space="preserve"> Affordable Care Act," Journal of Public Management &amp; Social Policy: Vol. </w:t>
      </w:r>
      <w:proofErr w:type="gramStart"/>
      <w:r>
        <w:rPr>
          <w:szCs w:val="20"/>
        </w:rPr>
        <w:t>26 :</w:t>
      </w:r>
      <w:proofErr w:type="gramEnd"/>
      <w:r>
        <w:rPr>
          <w:szCs w:val="20"/>
        </w:rPr>
        <w:t xml:space="preserve"> No. </w:t>
      </w:r>
      <w:proofErr w:type="gramStart"/>
      <w:r>
        <w:rPr>
          <w:szCs w:val="20"/>
        </w:rPr>
        <w:t>2 ,</w:t>
      </w:r>
      <w:proofErr w:type="gramEnd"/>
      <w:r>
        <w:rPr>
          <w:szCs w:val="20"/>
        </w:rPr>
        <w:t xml:space="preserve"> Article 3. Available at: https://digitalscholarship.tsu.edu/jpmsp/vol26/iss2/3</w:t>
      </w:r>
    </w:p>
  </w:footnote>
  <w:footnote w:id="49">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31">
        <w:r>
          <w:rPr>
            <w:color w:val="1155CC"/>
            <w:szCs w:val="20"/>
            <w:u w:val="single"/>
          </w:rPr>
          <w:t>https://www.countyhealthrankings.org/strategies-and-solutions/what-works-for-health/strategies/community-health-workers</w:t>
        </w:r>
      </w:hyperlink>
      <w:r>
        <w:rPr>
          <w:szCs w:val="20"/>
        </w:rPr>
        <w:t xml:space="preserve"> </w:t>
      </w:r>
    </w:p>
  </w:footnote>
  <w:footnote w:id="50">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2">
        <w:r>
          <w:rPr>
            <w:color w:val="1155CC"/>
            <w:szCs w:val="20"/>
            <w:u w:val="single"/>
          </w:rPr>
          <w:t>https://www.policylink.org/sites/default/files/GROCERYGAP_FINAL_NOV2013.pdf</w:t>
        </w:r>
      </w:hyperlink>
      <w:r>
        <w:rPr>
          <w:szCs w:val="20"/>
        </w:rPr>
        <w:t xml:space="preserve"> </w:t>
      </w:r>
    </w:p>
  </w:footnote>
  <w:footnote w:id="51">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3">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2">
    <w:p w14:paraId="270500F7" w14:textId="77777777" w:rsidR="003C5591" w:rsidRDefault="003C5591" w:rsidP="00903E24">
      <w:pPr>
        <w:pStyle w:val="FootnoteText"/>
        <w:rPr>
          <w:szCs w:val="20"/>
        </w:rPr>
      </w:pPr>
      <w:r>
        <w:rPr>
          <w:vertAlign w:val="superscript"/>
        </w:rPr>
        <w:footnoteRef/>
      </w:r>
      <w:r>
        <w:rPr>
          <w:szCs w:val="20"/>
        </w:rPr>
        <w:t xml:space="preserve"> </w:t>
      </w:r>
      <w:proofErr w:type="spellStart"/>
      <w:r>
        <w:rPr>
          <w:szCs w:val="20"/>
        </w:rPr>
        <w:t>Razaghizad</w:t>
      </w:r>
      <w:proofErr w:type="spellEnd"/>
      <w:r>
        <w:rPr>
          <w:szCs w:val="20"/>
        </w:rPr>
        <w:t xml:space="preserve"> A, Windle SB, Filion KB, et al. The effect of overdose education and naloxone distribution: An umbrella review of systematic reviews. American Journal of Public Health. 2021;111(8</w:t>
      </w:r>
      <w:proofErr w:type="gramStart"/>
      <w:r>
        <w:rPr>
          <w:szCs w:val="20"/>
        </w:rPr>
        <w:t>):e</w:t>
      </w:r>
      <w:proofErr w:type="gramEnd"/>
      <w:r>
        <w:rPr>
          <w:szCs w:val="20"/>
        </w:rPr>
        <w:t xml:space="preserve">1-e12. </w:t>
      </w:r>
    </w:p>
  </w:footnote>
  <w:footnote w:id="53">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4">
        <w:r>
          <w:rPr>
            <w:color w:val="1155CC"/>
            <w:szCs w:val="20"/>
            <w:u w:val="single"/>
          </w:rPr>
          <w:t>https://www.cmhwcoalition.org/overdoseprevention</w:t>
        </w:r>
      </w:hyperlink>
    </w:p>
  </w:footnote>
  <w:footnote w:id="54">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5">
        <w:r>
          <w:rPr>
            <w:color w:val="1155CC"/>
            <w:szCs w:val="20"/>
            <w:u w:val="single"/>
          </w:rPr>
          <w:t>https://law.lis.virginia.gov/vacodefull/title18.2/chapter7/article1/</w:t>
        </w:r>
      </w:hyperlink>
      <w:r>
        <w:rPr>
          <w:szCs w:val="20"/>
        </w:rPr>
        <w:t xml:space="preserve"> </w:t>
      </w:r>
    </w:p>
  </w:footnote>
  <w:footnote w:id="55">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6">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7">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8">
    <w:p w14:paraId="6FF2651C" w14:textId="77777777" w:rsidR="0073754F" w:rsidRDefault="0073754F" w:rsidP="00903E24">
      <w:pPr>
        <w:pStyle w:val="FootnoteText"/>
        <w:rPr>
          <w:szCs w:val="20"/>
        </w:rPr>
      </w:pPr>
      <w:r>
        <w:rPr>
          <w:vertAlign w:val="superscript"/>
        </w:rPr>
        <w:footnoteRef/>
      </w:r>
      <w:r>
        <w:rPr>
          <w:szCs w:val="20"/>
        </w:rPr>
        <w:t xml:space="preserve"> Sarah Mervosh and Francesca Paris. Why School Absences Have ‘Exploded’ Almost Everywhere. New York Times. March 29, 2024. </w:t>
      </w:r>
      <w:hyperlink r:id="rId36">
        <w:r>
          <w:rPr>
            <w:color w:val="1155CC"/>
            <w:szCs w:val="20"/>
            <w:u w:val="single"/>
          </w:rPr>
          <w:t>https://www.nytimes.com/interactive/2024/03/29/us/chronic-absences.html#</w:t>
        </w:r>
      </w:hyperlink>
    </w:p>
  </w:footnote>
  <w:footnote w:id="59">
    <w:p w14:paraId="411DC40E" w14:textId="77777777" w:rsidR="0073754F" w:rsidRDefault="0073754F" w:rsidP="00903E24">
      <w:pPr>
        <w:pStyle w:val="FootnoteText"/>
        <w:rPr>
          <w:szCs w:val="20"/>
        </w:rPr>
      </w:pPr>
      <w:r>
        <w:rPr>
          <w:vertAlign w:val="superscript"/>
        </w:rPr>
        <w:footnoteRef/>
      </w:r>
      <w:r>
        <w:rPr>
          <w:szCs w:val="20"/>
        </w:rPr>
        <w:t xml:space="preserve"> </w:t>
      </w:r>
      <w:hyperlink r:id="rId37" w:anchor=":~:text=Chronic%20absenteeism%20is%20defined%20as,%2C%20unexcused%20absences%2C%20and%20suspensions.">
        <w:r>
          <w:rPr>
            <w:color w:val="1155CC"/>
            <w:szCs w:val="20"/>
            <w:u w:val="single"/>
          </w:rPr>
          <w:t>https://www.doe.virginia.gov/programs-services/student-services/attendance-school-engagement</w:t>
        </w:r>
      </w:hyperlink>
    </w:p>
  </w:footnote>
  <w:footnote w:id="60">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8">
        <w:r>
          <w:rPr>
            <w:color w:val="1155CC"/>
            <w:szCs w:val="20"/>
            <w:u w:val="single"/>
          </w:rPr>
          <w:t>https://www.osmosis.org/blog/2024/03/21/social-determinants-of-health-education-access-and-quality</w:t>
        </w:r>
      </w:hyperlink>
      <w:r>
        <w:rPr>
          <w:szCs w:val="20"/>
        </w:rPr>
        <w:t xml:space="preserve"> </w:t>
      </w:r>
    </w:p>
  </w:footnote>
  <w:footnote w:id="61">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9">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40">
        <w:r>
          <w:rPr>
            <w:color w:val="1155CC"/>
            <w:szCs w:val="20"/>
            <w:u w:val="single"/>
          </w:rPr>
          <w:t>https://www.newamerica.org/education-policy/edcentral/universal-pre-k-recovery/</w:t>
        </w:r>
      </w:hyperlink>
      <w:r>
        <w:rPr>
          <w:szCs w:val="20"/>
        </w:rPr>
        <w:t xml:space="preserve"> </w:t>
      </w:r>
    </w:p>
  </w:footnote>
  <w:footnote w:id="62">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41">
        <w:r>
          <w:rPr>
            <w:color w:val="1155CC"/>
            <w:szCs w:val="20"/>
            <w:u w:val="single"/>
          </w:rPr>
          <w:t>https://prescouncil.president.virginia.edu/sites/g/files/jsddwu616/files/2023-06/Early%20Childhood%20Education%20Working%20Group%20Report%20Final_2022_12_21.pdf</w:t>
        </w:r>
      </w:hyperlink>
    </w:p>
  </w:footnote>
  <w:footnote w:id="63">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2">
        <w:r>
          <w:rPr>
            <w:color w:val="1155CC"/>
            <w:szCs w:val="20"/>
            <w:u w:val="single"/>
          </w:rPr>
          <w:t>https://www.brookings.edu/articles/disciplinary-referrals-teachers-and-the-sources-of-racial-disciplinary-disproportionalities/</w:t>
        </w:r>
      </w:hyperlink>
    </w:p>
  </w:footnote>
  <w:footnote w:id="64">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5">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6">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3">
        <w:r>
          <w:rPr>
            <w:color w:val="1155CC"/>
            <w:szCs w:val="20"/>
            <w:u w:val="single"/>
          </w:rPr>
          <w:t>https://housingmatters.urban.org/research-summary/racial-makeup-schools-ap-classes-may-perpetuate-within-school-segregation</w:t>
        </w:r>
      </w:hyperlink>
    </w:p>
  </w:footnote>
  <w:footnote w:id="67">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4">
        <w:r>
          <w:rPr>
            <w:color w:val="1155CC"/>
            <w:szCs w:val="20"/>
            <w:u w:val="single"/>
          </w:rPr>
          <w:t>https://budget.lis.virginia.gov/amendment/2024/1/HB30/Introduced/CA/124/10h/</w:t>
        </w:r>
      </w:hyperlink>
    </w:p>
  </w:footnote>
  <w:footnote w:id="68">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5">
        <w:r>
          <w:rPr>
            <w:color w:val="1155CC"/>
            <w:szCs w:val="20"/>
            <w:u w:val="single"/>
          </w:rPr>
          <w:t>https://www.americanprogress.org/wp-content/uploads/sites/2/2021/07/AdvancedCoursework-report1.pdf</w:t>
        </w:r>
      </w:hyperlink>
    </w:p>
  </w:footnote>
  <w:footnote w:id="69">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6">
        <w:r>
          <w:rPr>
            <w:color w:val="1155CC"/>
            <w:szCs w:val="20"/>
            <w:u w:val="single"/>
          </w:rPr>
          <w:t>https://odphp.health.gov/healthypeople/priority-areas/social-determinants-health/literature-summaries/enrollment-higher-education</w:t>
        </w:r>
      </w:hyperlink>
      <w:r>
        <w:rPr>
          <w:szCs w:val="20"/>
        </w:rPr>
        <w:t xml:space="preserve"> </w:t>
      </w:r>
    </w:p>
  </w:footnote>
  <w:footnote w:id="70">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7">
        <w:r>
          <w:rPr>
            <w:color w:val="1155CC"/>
            <w:szCs w:val="20"/>
            <w:u w:val="single"/>
          </w:rPr>
          <w:t>https://rga.lis.virginia.gov/Published/2021/RD820/PDF</w:t>
        </w:r>
      </w:hyperlink>
      <w:r>
        <w:rPr>
          <w:szCs w:val="20"/>
        </w:rPr>
        <w:t xml:space="preserve"> </w:t>
      </w:r>
    </w:p>
  </w:footnote>
  <w:footnote w:id="71">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2">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8">
        <w:r>
          <w:rPr>
            <w:color w:val="1155CC"/>
            <w:szCs w:val="20"/>
            <w:u w:val="single"/>
          </w:rPr>
          <w:t>https://www.virginiaequitycenter.org/research/orange-dot-report-60-2024.</w:t>
        </w:r>
      </w:hyperlink>
    </w:p>
  </w:footnote>
  <w:footnote w:id="73">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9">
        <w:r>
          <w:rPr>
            <w:color w:val="1155CC"/>
            <w:szCs w:val="20"/>
            <w:u w:val="single"/>
          </w:rPr>
          <w:t>https://www.unitedforalice.org/overview</w:t>
        </w:r>
      </w:hyperlink>
    </w:p>
  </w:footnote>
  <w:footnote w:id="74">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5">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6">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50">
        <w:r>
          <w:rPr>
            <w:color w:val="1155CC"/>
            <w:szCs w:val="20"/>
            <w:u w:val="single"/>
          </w:rPr>
          <w:t>https://virginiamercury.com/2024/02/12/virginia-bills-to-cap-rent-increases-dont-advance-this-session/</w:t>
        </w:r>
      </w:hyperlink>
    </w:p>
  </w:footnote>
  <w:footnote w:id="77">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8">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9">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51">
        <w:r>
          <w:rPr>
            <w:color w:val="1155CC"/>
            <w:szCs w:val="20"/>
            <w:u w:val="single"/>
          </w:rPr>
          <w:t>https://www.albemarle.org/government/human-services/office-of-housing/housing-albemarle-2010</w:t>
        </w:r>
      </w:hyperlink>
      <w:r>
        <w:rPr>
          <w:szCs w:val="20"/>
        </w:rPr>
        <w:t xml:space="preserve"> </w:t>
      </w:r>
    </w:p>
  </w:footnote>
  <w:footnote w:id="80">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1">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2">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2">
        <w:r>
          <w:rPr>
            <w:color w:val="1155CC"/>
            <w:szCs w:val="20"/>
            <w:u w:val="single"/>
          </w:rPr>
          <w:t>homelesslaw.org/wp-content/uploads/2018/10/HUD-PIT-report2017.pdf</w:t>
        </w:r>
      </w:hyperlink>
    </w:p>
  </w:footnote>
  <w:footnote w:id="83">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3">
        <w:r>
          <w:rPr>
            <w:color w:val="1155CC"/>
            <w:szCs w:val="20"/>
            <w:u w:val="single"/>
          </w:rPr>
          <w:t>https://housingmatters.urban.org/articles/what-heirs-property-and-why-does-it-matter-equitable-homeownership</w:t>
        </w:r>
      </w:hyperlink>
    </w:p>
  </w:footnote>
  <w:footnote w:id="84">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5">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4">
        <w:r>
          <w:rPr>
            <w:color w:val="1155CC"/>
            <w:szCs w:val="20"/>
            <w:u w:val="single"/>
          </w:rPr>
          <w:t>https://richmond.com/news/state-regional/on-the-frontlines-of-keeping-virginia-farmland-in-the-hands-of-black-owners/article_3df62ae6-03c2-11ee-a354-43a334290fc1.html</w:t>
        </w:r>
      </w:hyperlink>
    </w:p>
  </w:footnote>
  <w:footnote w:id="86">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5">
        <w:r>
          <w:rPr>
            <w:color w:val="1155CC"/>
            <w:szCs w:val="20"/>
            <w:u w:val="single"/>
          </w:rPr>
          <w:t>https://www.richmondfed.org/region_communities/regional_data_analysis/regional_matters/2021/rm_10_14_21_property?from=/research/regional_economy/regional_matters/2021/rm_10_14_21_property</w:t>
        </w:r>
      </w:hyperlink>
    </w:p>
  </w:footnote>
  <w:footnote w:id="87">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8">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9">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w:t>
      </w:r>
      <w:proofErr w:type="spellStart"/>
      <w:r>
        <w:rPr>
          <w:szCs w:val="20"/>
        </w:rPr>
        <w:t>PolicyLink</w:t>
      </w:r>
      <w:proofErr w:type="spellEnd"/>
      <w:r>
        <w:rPr>
          <w:szCs w:val="20"/>
        </w:rPr>
        <w:t>. 2015. https://www.policylink.org/sites/default/files/pl_brief_anchor_012315_a.pdf</w:t>
      </w:r>
    </w:p>
  </w:footnote>
  <w:footnote w:id="90">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w:t>
      </w:r>
      <w:proofErr w:type="spellStart"/>
      <w:r>
        <w:rPr>
          <w:szCs w:val="20"/>
        </w:rPr>
        <w:t>PolicyLink</w:t>
      </w:r>
      <w:proofErr w:type="spellEnd"/>
      <w:r>
        <w:rPr>
          <w:szCs w:val="20"/>
        </w:rPr>
        <w:t>. https://allincities.org/node/46911</w:t>
      </w:r>
    </w:p>
  </w:footnote>
  <w:footnote w:id="91">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w:t>
      </w:r>
      <w:proofErr w:type="spellStart"/>
      <w:r>
        <w:rPr>
          <w:szCs w:val="20"/>
        </w:rPr>
        <w:t>PolicyLink</w:t>
      </w:r>
      <w:proofErr w:type="spellEnd"/>
      <w:r>
        <w:rPr>
          <w:szCs w:val="20"/>
        </w:rPr>
        <w:t>. https://allincities.org/toolkit/community-benefits-agreements</w:t>
      </w:r>
    </w:p>
  </w:footnote>
  <w:footnote w:id="92">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3">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4">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6">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09B85" w14:textId="77777777" w:rsidR="004B3463" w:rsidRDefault="004B34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EndPr>
      <w:rPr>
        <w:rStyle w:val="PageNumber"/>
      </w:rPr>
    </w:sdtEnd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243B9966"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190973">
        <w:t>Albemarle County Community Wellbeing Profile</w:t>
      </w:r>
    </w:fldSimple>
    <w:r w:rsidR="000A024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46A36990" w:rsidR="00844169" w:rsidRDefault="00844169" w:rsidP="00F519AA">
    <w:pPr>
      <w:pStyle w:val="Foot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FC9F" w14:textId="064BA46B" w:rsidR="004C4F3A" w:rsidRDefault="004C4F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EndPr>
      <w:rPr>
        <w:rStyle w:val="PageNumber"/>
      </w:rPr>
    </w:sdtEnd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4BB27739"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rsidR="00190973">
        <w:t>Albemarle County Community Wellbeing Profile</w:t>
      </w:r>
    </w:fldSimple>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2BDA" w14:textId="4E574DAC" w:rsidR="004C4F3A" w:rsidRDefault="004C4F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0D931" w14:textId="30F7703B" w:rsidR="004C4F3A" w:rsidRDefault="004C4F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EndPr>
      <w:rPr>
        <w:rStyle w:val="PageNumber"/>
      </w:rPr>
    </w:sdtEnd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20E228C3"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190973">
        <w:t>Albemarle County Community Wellbeing Profile</w:t>
      </w:r>
    </w:fldSimple>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82D4" w14:textId="5C046DDC" w:rsidR="004C4F3A" w:rsidRDefault="004C4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71063BB"/>
    <w:multiLevelType w:val="hybridMultilevel"/>
    <w:tmpl w:val="94E4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9"/>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20"/>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 w:numId="29" w16cid:durableId="2156276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4DDB"/>
    <w:rsid w:val="00007003"/>
    <w:rsid w:val="0001159D"/>
    <w:rsid w:val="0001282A"/>
    <w:rsid w:val="0003630D"/>
    <w:rsid w:val="00040379"/>
    <w:rsid w:val="00052DA5"/>
    <w:rsid w:val="000554EA"/>
    <w:rsid w:val="00065572"/>
    <w:rsid w:val="000712D8"/>
    <w:rsid w:val="0007269E"/>
    <w:rsid w:val="000822FA"/>
    <w:rsid w:val="000830D8"/>
    <w:rsid w:val="00090D8F"/>
    <w:rsid w:val="000A024E"/>
    <w:rsid w:val="000A3185"/>
    <w:rsid w:val="000A751C"/>
    <w:rsid w:val="000B001B"/>
    <w:rsid w:val="000B1DA9"/>
    <w:rsid w:val="000B5306"/>
    <w:rsid w:val="000C0E79"/>
    <w:rsid w:val="000C207D"/>
    <w:rsid w:val="000C25E7"/>
    <w:rsid w:val="000D228D"/>
    <w:rsid w:val="000D4A6A"/>
    <w:rsid w:val="000E5E6D"/>
    <w:rsid w:val="000F061F"/>
    <w:rsid w:val="000F069D"/>
    <w:rsid w:val="000F73A7"/>
    <w:rsid w:val="00111DDB"/>
    <w:rsid w:val="00114E2F"/>
    <w:rsid w:val="0012736C"/>
    <w:rsid w:val="0012799F"/>
    <w:rsid w:val="00137E5D"/>
    <w:rsid w:val="00140379"/>
    <w:rsid w:val="001506F5"/>
    <w:rsid w:val="00151AD9"/>
    <w:rsid w:val="00155EB6"/>
    <w:rsid w:val="0016056D"/>
    <w:rsid w:val="001616F2"/>
    <w:rsid w:val="001658B8"/>
    <w:rsid w:val="00166E80"/>
    <w:rsid w:val="0016766C"/>
    <w:rsid w:val="00172C4A"/>
    <w:rsid w:val="0017799D"/>
    <w:rsid w:val="00177A5F"/>
    <w:rsid w:val="001847B6"/>
    <w:rsid w:val="001868B7"/>
    <w:rsid w:val="00190973"/>
    <w:rsid w:val="00190EDE"/>
    <w:rsid w:val="00196A5E"/>
    <w:rsid w:val="00197A2D"/>
    <w:rsid w:val="001A63F2"/>
    <w:rsid w:val="001B73B4"/>
    <w:rsid w:val="001B7A6E"/>
    <w:rsid w:val="001C0D2F"/>
    <w:rsid w:val="001D05A3"/>
    <w:rsid w:val="001F343D"/>
    <w:rsid w:val="002014F4"/>
    <w:rsid w:val="00212A47"/>
    <w:rsid w:val="00212C9C"/>
    <w:rsid w:val="002165E0"/>
    <w:rsid w:val="00220AEF"/>
    <w:rsid w:val="002246E7"/>
    <w:rsid w:val="0023142B"/>
    <w:rsid w:val="00232C03"/>
    <w:rsid w:val="00235F4B"/>
    <w:rsid w:val="00240334"/>
    <w:rsid w:val="00240D17"/>
    <w:rsid w:val="0025037C"/>
    <w:rsid w:val="00256FFC"/>
    <w:rsid w:val="00264DEB"/>
    <w:rsid w:val="00276A42"/>
    <w:rsid w:val="002775F5"/>
    <w:rsid w:val="00277F23"/>
    <w:rsid w:val="002857BF"/>
    <w:rsid w:val="00293BEA"/>
    <w:rsid w:val="002A1F63"/>
    <w:rsid w:val="002B1A3D"/>
    <w:rsid w:val="002B532C"/>
    <w:rsid w:val="002C1470"/>
    <w:rsid w:val="002C7466"/>
    <w:rsid w:val="002E50C3"/>
    <w:rsid w:val="002E5571"/>
    <w:rsid w:val="002F0611"/>
    <w:rsid w:val="002F15D6"/>
    <w:rsid w:val="002F3757"/>
    <w:rsid w:val="002F4627"/>
    <w:rsid w:val="00304E28"/>
    <w:rsid w:val="00305B52"/>
    <w:rsid w:val="003119E2"/>
    <w:rsid w:val="00316E4F"/>
    <w:rsid w:val="0033085C"/>
    <w:rsid w:val="0033598E"/>
    <w:rsid w:val="003369DD"/>
    <w:rsid w:val="00343FD4"/>
    <w:rsid w:val="00346914"/>
    <w:rsid w:val="00350BC8"/>
    <w:rsid w:val="003572E0"/>
    <w:rsid w:val="00361EF4"/>
    <w:rsid w:val="00361F5D"/>
    <w:rsid w:val="0036320A"/>
    <w:rsid w:val="0036777D"/>
    <w:rsid w:val="00372971"/>
    <w:rsid w:val="0037310F"/>
    <w:rsid w:val="00373C52"/>
    <w:rsid w:val="00385B59"/>
    <w:rsid w:val="0038642A"/>
    <w:rsid w:val="003917DE"/>
    <w:rsid w:val="00393602"/>
    <w:rsid w:val="00395FC2"/>
    <w:rsid w:val="003A00BA"/>
    <w:rsid w:val="003A230D"/>
    <w:rsid w:val="003B17C4"/>
    <w:rsid w:val="003B4341"/>
    <w:rsid w:val="003B7EAD"/>
    <w:rsid w:val="003C34FF"/>
    <w:rsid w:val="003C3801"/>
    <w:rsid w:val="003C5591"/>
    <w:rsid w:val="003C795E"/>
    <w:rsid w:val="003D3499"/>
    <w:rsid w:val="003D654D"/>
    <w:rsid w:val="003E2C6B"/>
    <w:rsid w:val="003F2CDF"/>
    <w:rsid w:val="003F31A5"/>
    <w:rsid w:val="003F4952"/>
    <w:rsid w:val="004062DF"/>
    <w:rsid w:val="00411C0C"/>
    <w:rsid w:val="00412945"/>
    <w:rsid w:val="00413A23"/>
    <w:rsid w:val="00415CBE"/>
    <w:rsid w:val="0041615D"/>
    <w:rsid w:val="00416959"/>
    <w:rsid w:val="00427841"/>
    <w:rsid w:val="00431123"/>
    <w:rsid w:val="00435E2D"/>
    <w:rsid w:val="00441482"/>
    <w:rsid w:val="0044312C"/>
    <w:rsid w:val="00450EA3"/>
    <w:rsid w:val="00453536"/>
    <w:rsid w:val="004547FC"/>
    <w:rsid w:val="004554D0"/>
    <w:rsid w:val="00455C8D"/>
    <w:rsid w:val="00455DDE"/>
    <w:rsid w:val="004562AA"/>
    <w:rsid w:val="00456400"/>
    <w:rsid w:val="00461770"/>
    <w:rsid w:val="00462184"/>
    <w:rsid w:val="00470646"/>
    <w:rsid w:val="004739D0"/>
    <w:rsid w:val="00481E0E"/>
    <w:rsid w:val="00490AE6"/>
    <w:rsid w:val="00494E84"/>
    <w:rsid w:val="004A4EAA"/>
    <w:rsid w:val="004B2688"/>
    <w:rsid w:val="004B3463"/>
    <w:rsid w:val="004B417D"/>
    <w:rsid w:val="004B471B"/>
    <w:rsid w:val="004C1AF5"/>
    <w:rsid w:val="004C4F3A"/>
    <w:rsid w:val="004D1900"/>
    <w:rsid w:val="004D6133"/>
    <w:rsid w:val="004D658D"/>
    <w:rsid w:val="004E5AAD"/>
    <w:rsid w:val="004F5E2E"/>
    <w:rsid w:val="004F6901"/>
    <w:rsid w:val="004F7E7E"/>
    <w:rsid w:val="00501898"/>
    <w:rsid w:val="0051155E"/>
    <w:rsid w:val="00523091"/>
    <w:rsid w:val="00534292"/>
    <w:rsid w:val="005443AE"/>
    <w:rsid w:val="00551A81"/>
    <w:rsid w:val="005530AC"/>
    <w:rsid w:val="00560AF8"/>
    <w:rsid w:val="0056165C"/>
    <w:rsid w:val="00571073"/>
    <w:rsid w:val="005711A4"/>
    <w:rsid w:val="005731D7"/>
    <w:rsid w:val="005731E5"/>
    <w:rsid w:val="00575372"/>
    <w:rsid w:val="00575CD2"/>
    <w:rsid w:val="00575FB5"/>
    <w:rsid w:val="00576D6B"/>
    <w:rsid w:val="00580B1E"/>
    <w:rsid w:val="005814B2"/>
    <w:rsid w:val="00583941"/>
    <w:rsid w:val="005B0C38"/>
    <w:rsid w:val="005B2384"/>
    <w:rsid w:val="005C049A"/>
    <w:rsid w:val="005C245C"/>
    <w:rsid w:val="005D0ED7"/>
    <w:rsid w:val="005D4260"/>
    <w:rsid w:val="005D606B"/>
    <w:rsid w:val="005E04B1"/>
    <w:rsid w:val="005E40EE"/>
    <w:rsid w:val="0060021B"/>
    <w:rsid w:val="0060088B"/>
    <w:rsid w:val="00607698"/>
    <w:rsid w:val="00611E97"/>
    <w:rsid w:val="00615D70"/>
    <w:rsid w:val="006418E9"/>
    <w:rsid w:val="0067507D"/>
    <w:rsid w:val="00677D51"/>
    <w:rsid w:val="00694E16"/>
    <w:rsid w:val="006A0CE1"/>
    <w:rsid w:val="006A0FFB"/>
    <w:rsid w:val="006A33FC"/>
    <w:rsid w:val="006A66CF"/>
    <w:rsid w:val="006B1518"/>
    <w:rsid w:val="006B1B03"/>
    <w:rsid w:val="006B21A9"/>
    <w:rsid w:val="006C06E0"/>
    <w:rsid w:val="006C1B16"/>
    <w:rsid w:val="006C4D17"/>
    <w:rsid w:val="006C52E5"/>
    <w:rsid w:val="006C76FA"/>
    <w:rsid w:val="006D6401"/>
    <w:rsid w:val="006E537D"/>
    <w:rsid w:val="006F26BD"/>
    <w:rsid w:val="006F279C"/>
    <w:rsid w:val="006F3E67"/>
    <w:rsid w:val="00701772"/>
    <w:rsid w:val="00707C09"/>
    <w:rsid w:val="0071006E"/>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C7BD8"/>
    <w:rsid w:val="007D3B62"/>
    <w:rsid w:val="007D40D6"/>
    <w:rsid w:val="007E3BC5"/>
    <w:rsid w:val="007E4F8F"/>
    <w:rsid w:val="007F74E3"/>
    <w:rsid w:val="00803A7D"/>
    <w:rsid w:val="008042C8"/>
    <w:rsid w:val="0080763F"/>
    <w:rsid w:val="0081062F"/>
    <w:rsid w:val="00811491"/>
    <w:rsid w:val="008131DD"/>
    <w:rsid w:val="00813763"/>
    <w:rsid w:val="00814E7C"/>
    <w:rsid w:val="00822A6E"/>
    <w:rsid w:val="00826984"/>
    <w:rsid w:val="008301CF"/>
    <w:rsid w:val="00832268"/>
    <w:rsid w:val="008329A6"/>
    <w:rsid w:val="00836901"/>
    <w:rsid w:val="00841514"/>
    <w:rsid w:val="00841950"/>
    <w:rsid w:val="00844169"/>
    <w:rsid w:val="00865D6B"/>
    <w:rsid w:val="00870A14"/>
    <w:rsid w:val="00880629"/>
    <w:rsid w:val="00892781"/>
    <w:rsid w:val="00896DCE"/>
    <w:rsid w:val="008B778A"/>
    <w:rsid w:val="008D067E"/>
    <w:rsid w:val="008D5142"/>
    <w:rsid w:val="008D5B9F"/>
    <w:rsid w:val="008E7532"/>
    <w:rsid w:val="008F1ACB"/>
    <w:rsid w:val="008F4675"/>
    <w:rsid w:val="0090066E"/>
    <w:rsid w:val="00901463"/>
    <w:rsid w:val="00903E24"/>
    <w:rsid w:val="00904EBA"/>
    <w:rsid w:val="00905CB1"/>
    <w:rsid w:val="009269B1"/>
    <w:rsid w:val="009274E4"/>
    <w:rsid w:val="00944DF9"/>
    <w:rsid w:val="00954BE7"/>
    <w:rsid w:val="00957530"/>
    <w:rsid w:val="00960319"/>
    <w:rsid w:val="00963272"/>
    <w:rsid w:val="00965CE8"/>
    <w:rsid w:val="009837B5"/>
    <w:rsid w:val="00986B11"/>
    <w:rsid w:val="0099132F"/>
    <w:rsid w:val="00992726"/>
    <w:rsid w:val="00995B73"/>
    <w:rsid w:val="00996A65"/>
    <w:rsid w:val="009A10BE"/>
    <w:rsid w:val="009A185F"/>
    <w:rsid w:val="009A4B6A"/>
    <w:rsid w:val="009A74F4"/>
    <w:rsid w:val="009B632C"/>
    <w:rsid w:val="009C25DD"/>
    <w:rsid w:val="009C6494"/>
    <w:rsid w:val="009D307E"/>
    <w:rsid w:val="009D4EF7"/>
    <w:rsid w:val="009E665A"/>
    <w:rsid w:val="009F066C"/>
    <w:rsid w:val="009F524D"/>
    <w:rsid w:val="00A053BB"/>
    <w:rsid w:val="00A06356"/>
    <w:rsid w:val="00A16E8B"/>
    <w:rsid w:val="00A2178E"/>
    <w:rsid w:val="00A22893"/>
    <w:rsid w:val="00A23AF8"/>
    <w:rsid w:val="00A3228C"/>
    <w:rsid w:val="00A347FA"/>
    <w:rsid w:val="00A40414"/>
    <w:rsid w:val="00A44AA8"/>
    <w:rsid w:val="00A46449"/>
    <w:rsid w:val="00A472D1"/>
    <w:rsid w:val="00A57B7A"/>
    <w:rsid w:val="00A57E13"/>
    <w:rsid w:val="00A57F31"/>
    <w:rsid w:val="00A61A91"/>
    <w:rsid w:val="00A62FFC"/>
    <w:rsid w:val="00A64545"/>
    <w:rsid w:val="00A67D09"/>
    <w:rsid w:val="00A70A1E"/>
    <w:rsid w:val="00A74AA9"/>
    <w:rsid w:val="00A777C1"/>
    <w:rsid w:val="00A80567"/>
    <w:rsid w:val="00A868D4"/>
    <w:rsid w:val="00A8710D"/>
    <w:rsid w:val="00A905C1"/>
    <w:rsid w:val="00A93E54"/>
    <w:rsid w:val="00AA3352"/>
    <w:rsid w:val="00AA4494"/>
    <w:rsid w:val="00AB4073"/>
    <w:rsid w:val="00AB5E4E"/>
    <w:rsid w:val="00AC00AF"/>
    <w:rsid w:val="00AC013B"/>
    <w:rsid w:val="00AC5504"/>
    <w:rsid w:val="00AD77B0"/>
    <w:rsid w:val="00AE28B3"/>
    <w:rsid w:val="00AE33D0"/>
    <w:rsid w:val="00AE527D"/>
    <w:rsid w:val="00AE691A"/>
    <w:rsid w:val="00AE774B"/>
    <w:rsid w:val="00AF20CB"/>
    <w:rsid w:val="00AF29CA"/>
    <w:rsid w:val="00B03568"/>
    <w:rsid w:val="00B13B53"/>
    <w:rsid w:val="00B15A29"/>
    <w:rsid w:val="00B20C29"/>
    <w:rsid w:val="00B26B0A"/>
    <w:rsid w:val="00B27186"/>
    <w:rsid w:val="00B31E71"/>
    <w:rsid w:val="00B320AF"/>
    <w:rsid w:val="00B504D0"/>
    <w:rsid w:val="00B51765"/>
    <w:rsid w:val="00B53382"/>
    <w:rsid w:val="00B54147"/>
    <w:rsid w:val="00B545D7"/>
    <w:rsid w:val="00B5569F"/>
    <w:rsid w:val="00B61279"/>
    <w:rsid w:val="00B61D6D"/>
    <w:rsid w:val="00B648D9"/>
    <w:rsid w:val="00B67EB3"/>
    <w:rsid w:val="00B75A8F"/>
    <w:rsid w:val="00B81916"/>
    <w:rsid w:val="00B82146"/>
    <w:rsid w:val="00B86A92"/>
    <w:rsid w:val="00B927D3"/>
    <w:rsid w:val="00B933D3"/>
    <w:rsid w:val="00B93C26"/>
    <w:rsid w:val="00B9541D"/>
    <w:rsid w:val="00BA1202"/>
    <w:rsid w:val="00BA2A90"/>
    <w:rsid w:val="00BB1DCA"/>
    <w:rsid w:val="00BB32B2"/>
    <w:rsid w:val="00BB48F2"/>
    <w:rsid w:val="00BC0C7F"/>
    <w:rsid w:val="00BC1AA4"/>
    <w:rsid w:val="00BC1F5F"/>
    <w:rsid w:val="00BC4EE0"/>
    <w:rsid w:val="00BD17F4"/>
    <w:rsid w:val="00BD3052"/>
    <w:rsid w:val="00BE0CC1"/>
    <w:rsid w:val="00BE72DD"/>
    <w:rsid w:val="00BF0487"/>
    <w:rsid w:val="00BF2942"/>
    <w:rsid w:val="00BF2E33"/>
    <w:rsid w:val="00BF4045"/>
    <w:rsid w:val="00BF67B6"/>
    <w:rsid w:val="00C012EB"/>
    <w:rsid w:val="00C021DE"/>
    <w:rsid w:val="00C17B3C"/>
    <w:rsid w:val="00C26DC0"/>
    <w:rsid w:val="00C34509"/>
    <w:rsid w:val="00C40AE6"/>
    <w:rsid w:val="00C41B0D"/>
    <w:rsid w:val="00C43685"/>
    <w:rsid w:val="00C547AA"/>
    <w:rsid w:val="00C578E1"/>
    <w:rsid w:val="00C606AF"/>
    <w:rsid w:val="00C62D5B"/>
    <w:rsid w:val="00C62DE1"/>
    <w:rsid w:val="00C71308"/>
    <w:rsid w:val="00C71AFA"/>
    <w:rsid w:val="00C72A7F"/>
    <w:rsid w:val="00C75655"/>
    <w:rsid w:val="00C873B2"/>
    <w:rsid w:val="00C87D0F"/>
    <w:rsid w:val="00C91A2E"/>
    <w:rsid w:val="00C9254C"/>
    <w:rsid w:val="00CB68F1"/>
    <w:rsid w:val="00CB7F69"/>
    <w:rsid w:val="00CC0114"/>
    <w:rsid w:val="00CC06F0"/>
    <w:rsid w:val="00CC3FC1"/>
    <w:rsid w:val="00CD1CD7"/>
    <w:rsid w:val="00CD2DB1"/>
    <w:rsid w:val="00CD4323"/>
    <w:rsid w:val="00CE7330"/>
    <w:rsid w:val="00CF1C2A"/>
    <w:rsid w:val="00CF5FCC"/>
    <w:rsid w:val="00D11885"/>
    <w:rsid w:val="00D344BD"/>
    <w:rsid w:val="00D36CA9"/>
    <w:rsid w:val="00D405A7"/>
    <w:rsid w:val="00D60A40"/>
    <w:rsid w:val="00D705C5"/>
    <w:rsid w:val="00D71142"/>
    <w:rsid w:val="00D7155A"/>
    <w:rsid w:val="00D829AA"/>
    <w:rsid w:val="00D84A3C"/>
    <w:rsid w:val="00D86588"/>
    <w:rsid w:val="00D939AF"/>
    <w:rsid w:val="00DA0A7C"/>
    <w:rsid w:val="00DA1DA8"/>
    <w:rsid w:val="00DA4520"/>
    <w:rsid w:val="00DA5ABB"/>
    <w:rsid w:val="00DB1F1B"/>
    <w:rsid w:val="00DB4138"/>
    <w:rsid w:val="00DB5CBB"/>
    <w:rsid w:val="00DC6FB7"/>
    <w:rsid w:val="00DD17D2"/>
    <w:rsid w:val="00DD2B92"/>
    <w:rsid w:val="00DD7491"/>
    <w:rsid w:val="00DD7903"/>
    <w:rsid w:val="00DE0C3B"/>
    <w:rsid w:val="00DE273F"/>
    <w:rsid w:val="00DF5157"/>
    <w:rsid w:val="00DF5309"/>
    <w:rsid w:val="00E01A3D"/>
    <w:rsid w:val="00E15458"/>
    <w:rsid w:val="00E17781"/>
    <w:rsid w:val="00E45E51"/>
    <w:rsid w:val="00E46C70"/>
    <w:rsid w:val="00E479F0"/>
    <w:rsid w:val="00E677FF"/>
    <w:rsid w:val="00E70750"/>
    <w:rsid w:val="00E70DD5"/>
    <w:rsid w:val="00E71C1B"/>
    <w:rsid w:val="00E824D1"/>
    <w:rsid w:val="00E92FD9"/>
    <w:rsid w:val="00EA0593"/>
    <w:rsid w:val="00EA07F5"/>
    <w:rsid w:val="00EA2CC8"/>
    <w:rsid w:val="00EA5ED9"/>
    <w:rsid w:val="00EB1D87"/>
    <w:rsid w:val="00EB2DE9"/>
    <w:rsid w:val="00EB51D4"/>
    <w:rsid w:val="00EB7A60"/>
    <w:rsid w:val="00EC10D7"/>
    <w:rsid w:val="00EC71E8"/>
    <w:rsid w:val="00EC77C5"/>
    <w:rsid w:val="00ED394D"/>
    <w:rsid w:val="00EE527B"/>
    <w:rsid w:val="00EE588C"/>
    <w:rsid w:val="00EE6BC7"/>
    <w:rsid w:val="00EF1181"/>
    <w:rsid w:val="00EF7449"/>
    <w:rsid w:val="00F05356"/>
    <w:rsid w:val="00F06F47"/>
    <w:rsid w:val="00F10C8F"/>
    <w:rsid w:val="00F13397"/>
    <w:rsid w:val="00F1608F"/>
    <w:rsid w:val="00F23586"/>
    <w:rsid w:val="00F27949"/>
    <w:rsid w:val="00F334C4"/>
    <w:rsid w:val="00F519AA"/>
    <w:rsid w:val="00F535D2"/>
    <w:rsid w:val="00F54662"/>
    <w:rsid w:val="00F55B73"/>
    <w:rsid w:val="00F67BC9"/>
    <w:rsid w:val="00F75E7A"/>
    <w:rsid w:val="00F84643"/>
    <w:rsid w:val="00F91D93"/>
    <w:rsid w:val="00F9744E"/>
    <w:rsid w:val="00FB09E4"/>
    <w:rsid w:val="00FB2805"/>
    <w:rsid w:val="00FC312D"/>
    <w:rsid w:val="00FC5629"/>
    <w:rsid w:val="00FD144F"/>
    <w:rsid w:val="00FD2AAD"/>
    <w:rsid w:val="00FD410D"/>
    <w:rsid w:val="00FD4138"/>
    <w:rsid w:val="00FD5134"/>
    <w:rsid w:val="00FE2343"/>
    <w:rsid w:val="00FE3CEA"/>
    <w:rsid w:val="00FF0B69"/>
    <w:rsid w:val="00FF27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link w:val="Heading3Char"/>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CC06F0"/>
    <w:pPr>
      <w:spacing w:before="0" w:after="0"/>
      <w:outlineLvl w:val="9"/>
    </w:pPr>
    <w:rPr>
      <w:rFonts w:ascii="Oswald" w:hAnsi="Oswald" w:cs="Times New Roman (Headings CS)"/>
      <w:color w:val="595959" w:themeColor="text1" w:themeTint="A6"/>
      <w:sz w:val="72"/>
      <w:szCs w:val="72"/>
    </w:r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qFormat/>
    <w:rsid w:val="00CF1C2A"/>
    <w:pPr>
      <w:ind w:left="720"/>
      <w:contextualSpacing/>
    </w:pPr>
  </w:style>
  <w:style w:type="paragraph" w:customStyle="1" w:styleId="Style1">
    <w:name w:val="Style1"/>
    <w:basedOn w:val="Heading3"/>
    <w:qFormat/>
    <w:rsid w:val="00A777C1"/>
    <w:rPr>
      <w:caps w:val="0"/>
      <w:color w:val="3991D0"/>
    </w:rPr>
  </w:style>
  <w:style w:type="character" w:customStyle="1" w:styleId="Heading3Char">
    <w:name w:val="Heading 3 Char"/>
    <w:basedOn w:val="DefaultParagraphFont"/>
    <w:link w:val="Heading3"/>
    <w:uiPriority w:val="9"/>
    <w:rsid w:val="00395FC2"/>
    <w:rPr>
      <w:rFonts w:ascii="Aptos" w:eastAsiaTheme="majorEastAsia" w:hAnsi="Aptos" w:cs="Times New Roman (Headings CS)"/>
      <w:b/>
      <w:bCs/>
      <w:caps/>
      <w:color w:val="017BA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311253647">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5.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8.xml"/><Relationship Id="rId8" Type="http://schemas.openxmlformats.org/officeDocument/2006/relationships/header" Target="header1.xm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eader" Target="header9.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4.xml"/></Relationships>
</file>

<file path=word/_rels/footnotes.xml.rels><?xml version="1.0" encoding="UTF-8" standalone="yes"?>
<Relationships xmlns="http://schemas.openxmlformats.org/package/2006/relationships"><Relationship Id="rId13" Type="http://schemas.openxmlformats.org/officeDocument/2006/relationships/hyperlink" Target="https://unece.org/sites/default/files/2023-04/D3_WP13_Roberts_EN.pdf" TargetMode="External"/><Relationship Id="rId18" Type="http://schemas.openxmlformats.org/officeDocument/2006/relationships/hyperlink" Target="https://www.ncbi.nlm.nih.gov/pmc/articles/PMC8625775/" TargetMode="External"/><Relationship Id="rId26" Type="http://schemas.openxmlformats.org/officeDocument/2006/relationships/hyperlink" Target="https://law.lis.virginia.gov/vacode/title46.2/chapter3/section46.2-328.3/" TargetMode="External"/><Relationship Id="rId39" Type="http://schemas.openxmlformats.org/officeDocument/2006/relationships/hyperlink" Target="https://odphp.health.gov/healthypeople/priority-areas/social-determinants-health/literature-summaries/early-childhood-development-and-education" TargetMode="External"/><Relationship Id="rId21" Type="http://schemas.openxmlformats.org/officeDocument/2006/relationships/hyperlink" Target="https://www.vdot.virginia.gov/doing-business/technical-guidance-and-support/transportation-and-mobility-planning/bicycle-and-pedestrian-accommodations/bicycle-and-pedestrian-treatments/" TargetMode="External"/><Relationship Id="rId34" Type="http://schemas.openxmlformats.org/officeDocument/2006/relationships/hyperlink" Target="https://www.cmhwcoalition.org/overdoseprevention" TargetMode="External"/><Relationship Id="rId42" Type="http://schemas.openxmlformats.org/officeDocument/2006/relationships/hyperlink" Target="https://www.brookings.edu/articles/disciplinary-referrals-teachers-and-the-sources-of-racial-disciplinary-disproportionalities/" TargetMode="External"/><Relationship Id="rId47" Type="http://schemas.openxmlformats.org/officeDocument/2006/relationships/hyperlink" Target="https://rga.lis.virginia.gov/Published/2021/RD820/PDF" TargetMode="External"/><Relationship Id="rId50" Type="http://schemas.openxmlformats.org/officeDocument/2006/relationships/hyperlink" Target="https://virginiamercury.com/2024/02/12/virginia-bills-to-cap-rent-increases-dont-advance-this-session/" TargetMode="External"/><Relationship Id="rId55"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7" Type="http://schemas.openxmlformats.org/officeDocument/2006/relationships/hyperlink" Target="https://news.virginia.edu/content/population-projections-show-virginia-aging-growing-more-slowly" TargetMode="External"/><Relationship Id="rId2" Type="http://schemas.openxmlformats.org/officeDocument/2006/relationships/hyperlink" Target="https://coopercenter.org/virginia-population-estimates" TargetMode="External"/><Relationship Id="rId16" Type="http://schemas.openxmlformats.org/officeDocument/2006/relationships/hyperlink" Target="https://racepowerpolicy.org/measuring-what-matters/" TargetMode="External"/><Relationship Id="rId29" Type="http://schemas.openxmlformats.org/officeDocument/2006/relationships/hyperlink" Target="https://www.kff.org/report-section/consumer-assistance-in-health-insurance-evidence-of-impact-and-unmet-need-issue-brief/" TargetMode="External"/><Relationship Id="rId11" Type="http://schemas.openxmlformats.org/officeDocument/2006/relationships/hyperlink" Target="https://williamsinstitute.law.ucla.edu/publications/adult-lgbt-pop-us/" TargetMode="External"/><Relationship Id="rId24" Type="http://schemas.openxmlformats.org/officeDocument/2006/relationships/hyperlink" Target="https://www.migrationpolicy.org/programs/language-access-translation-and-interpretation-policies-and-practices" TargetMode="External"/><Relationship Id="rId32" Type="http://schemas.openxmlformats.org/officeDocument/2006/relationships/hyperlink" Target="https://www.policylink.org/sites/default/files/GROCERYGAP_FINAL_NOV2013.pdf" TargetMode="External"/><Relationship Id="rId37" Type="http://schemas.openxmlformats.org/officeDocument/2006/relationships/hyperlink" Target="https://www.doe.virginia.gov/programs-services/student-services/attendance-school-engagement" TargetMode="External"/><Relationship Id="rId40" Type="http://schemas.openxmlformats.org/officeDocument/2006/relationships/hyperlink" Target="https://www.newamerica.org/education-policy/edcentral/universal-pre-k-recovery/" TargetMode="External"/><Relationship Id="rId45" Type="http://schemas.openxmlformats.org/officeDocument/2006/relationships/hyperlink" Target="https://www.americanprogress.org/wp-content/uploads/sites/2/2021/07/AdvancedCoursework-report1.pdf" TargetMode="External"/><Relationship Id="rId53" Type="http://schemas.openxmlformats.org/officeDocument/2006/relationships/hyperlink" Target="https://housingmatters.urban.org/articles/what-heirs-property-and-why-does-it-matter-equitable-homeownership" TargetMode="External"/><Relationship Id="rId5" Type="http://schemas.openxmlformats.org/officeDocument/2006/relationships/hyperlink" Target="http://www2.vcdh.virginia.edu/afam/proffit/" TargetMode="External"/><Relationship Id="rId10" Type="http://schemas.openxmlformats.org/officeDocument/2006/relationships/hyperlink" Target="https://engage.albemarle.org/21-day-equity-challenge/news_feed/gender-and-sexual-orientation" TargetMode="External"/><Relationship Id="rId19" Type="http://schemas.openxmlformats.org/officeDocument/2006/relationships/hyperlink" Target="https://www.urban.org/urban-wire/seven-ways-federal-policymakers-can-improve-lives-disabled-people" TargetMode="External"/><Relationship Id="rId31" Type="http://schemas.openxmlformats.org/officeDocument/2006/relationships/hyperlink" Target="https://www.countyhealthrankings.org/strategies-and-solutions/what-works-for-health/strategies/community-health-workers" TargetMode="External"/><Relationship Id="rId44" Type="http://schemas.openxmlformats.org/officeDocument/2006/relationships/hyperlink" Target="https://budget.lis.virginia.gov/amendment/2024/1/HB30/Introduced/CA/124/10h/" TargetMode="External"/><Relationship Id="rId52" Type="http://schemas.openxmlformats.org/officeDocument/2006/relationships/hyperlink" Target="https://homelesslaw.org/wp-content/uploads/2018/10/HUD-PIT-report2017.pdf" TargetMode="External"/><Relationship Id="rId4" Type="http://schemas.openxmlformats.org/officeDocument/2006/relationships/hyperlink" Target="https://www.dhr.virginia.gov/historic-registers/002-5019/" TargetMode="External"/><Relationship Id="rId9" Type="http://schemas.openxmlformats.org/officeDocument/2006/relationships/hyperlink" Target="https://www.urban.org/research/publication/current-approaches-measuring-disability-status-federal-surveys-may-limit" TargetMode="External"/><Relationship Id="rId14" Type="http://schemas.openxmlformats.org/officeDocument/2006/relationships/hyperlink" Target="https://www.census.gov/content/dam/Census/newsroom/press-kits/2024/paa/paa2024-presentation-sexual-orientation-gender-identity.pdf" TargetMode="External"/><Relationship Id="rId22" Type="http://schemas.openxmlformats.org/officeDocument/2006/relationships/hyperlink" Target="https://www.albemarle.org/government/facilities-environmental-services/ada-accessibility-and-compliance" TargetMode="External"/><Relationship Id="rId27" Type="http://schemas.openxmlformats.org/officeDocument/2006/relationships/hyperlink" Target="https://www.ilrc.org/resources/national-map-local-entanglement-ice" TargetMode="External"/><Relationship Id="rId30" Type="http://schemas.openxmlformats.org/officeDocument/2006/relationships/hyperlink" Target="https://www.healthaffairs.org/doi/10.1377/hlthaff.2021.01000" TargetMode="External"/><Relationship Id="rId35" Type="http://schemas.openxmlformats.org/officeDocument/2006/relationships/hyperlink" Target="https://law.lis.virginia.gov/vacodefull/title18.2/chapter7/article1/" TargetMode="External"/><Relationship Id="rId43" Type="http://schemas.openxmlformats.org/officeDocument/2006/relationships/hyperlink" Target="https://housingmatters.urban.org/research-summary/racial-makeup-schools-ap-classes-may-perpetuate-within-school-segregation" TargetMode="External"/><Relationship Id="rId48" Type="http://schemas.openxmlformats.org/officeDocument/2006/relationships/hyperlink" Target="https://www.virginiaequitycenter.org/research/orange-dot-report-60-2024." TargetMode="External"/><Relationship Id="rId56" Type="http://schemas.openxmlformats.org/officeDocument/2006/relationships/hyperlink" Target="https://www.urban.org/urban-wire/no-single-policy-will-increase-housing-affordability-we-need-comprehensive-strategy" TargetMode="External"/><Relationship Id="rId8" Type="http://schemas.openxmlformats.org/officeDocument/2006/relationships/hyperlink" Target="https://www.census.gov/library/working-papers/2007/adrm/ssm2007-02.html" TargetMode="External"/><Relationship Id="rId51" Type="http://schemas.openxmlformats.org/officeDocument/2006/relationships/hyperlink" Target="https://www.albemarle.org/government/human-services/office-of-housing/housing-albemarle-2010" TargetMode="External"/><Relationship Id="rId3" Type="http://schemas.openxmlformats.org/officeDocument/2006/relationships/hyperlink" Target="https://www.archives.gov/research/african-americans/migrations/great-migration" TargetMode="External"/><Relationship Id="rId12" Type="http://schemas.openxmlformats.org/officeDocument/2006/relationships/hyperlink" Target="https://www.brookings.edu/articles/lgbtq-data-availability-what-we-can-learn-from-four-major-surveys/" TargetMode="External"/><Relationship Id="rId17" Type="http://schemas.openxmlformats.org/officeDocument/2006/relationships/hyperlink" Target="https://www.ncsl.org/health/comprehensive-policy-approaches-to-support-the-aging-population" TargetMode="External"/><Relationship Id="rId25" Type="http://schemas.openxmlformats.org/officeDocument/2006/relationships/hyperlink" Target="https://www.urban.org/sites/default/files/2022-11/Immigrant%20Families%20Faced%20Multiple%20Barriers%20to%20Safety%20Net%20Programs%20in%202021.pdf" TargetMode="External"/><Relationship Id="rId33" Type="http://schemas.openxmlformats.org/officeDocument/2006/relationships/hyperlink" Target="https://www.sciencedirect.com/science/article/pii/S0013935118303323" TargetMode="External"/><Relationship Id="rId38" Type="http://schemas.openxmlformats.org/officeDocument/2006/relationships/hyperlink" Target="https://www.osmosis.org/blog/2024/03/21/social-determinants-of-health-education-access-and-quality" TargetMode="External"/><Relationship Id="rId46" Type="http://schemas.openxmlformats.org/officeDocument/2006/relationships/hyperlink" Target="https://odphp.health.gov/healthypeople/priority-areas/social-determinants-health/literature-summaries/enrollment-higher-education" TargetMode="External"/><Relationship Id="rId20" Type="http://schemas.openxmlformats.org/officeDocument/2006/relationships/hyperlink" Target="https://itdp.org/wp-content/uploads/2022/02/EXECUTIVE-SUMMARY-22feb-2.pdf" TargetMode="External"/><Relationship Id="rId41" Type="http://schemas.openxmlformats.org/officeDocument/2006/relationships/hyperlink" Target="https://prescouncil.president.virginia.edu/sites/g/files/jsddwu616/files/2023-06/Early%20Childhood%20Education%20Working%20Group%20Report%20Final_2022_12_21.pdf" TargetMode="External"/><Relationship Id="rId54" Type="http://schemas.openxmlformats.org/officeDocument/2006/relationships/hyperlink" Target="https://richmond.com/news/state-regional/on-the-frontlines-of-keeping-virginia-farmland-in-the-hands-of-black-owners/article_3df62ae6-03c2-11ee-a354-43a334290fc1.html"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www.census.gov/acs/www/about/why-we-ask-each-question/race/" TargetMode="External"/><Relationship Id="rId15" Type="http://schemas.openxmlformats.org/officeDocument/2006/relationships/hyperlink" Target="https://web.archive.org/web/20250131213905/https://www.census.gov/content/dam/Census/newsroom/press-kits/2024/paa/paa2024-presentation-sexual-orientation-gender-identity.pdf" TargetMode="External"/><Relationship Id="rId23"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8" Type="http://schemas.openxmlformats.org/officeDocument/2006/relationships/hyperlink" Target="https://www.cdc.gov/public-health-gateway/php/about/social-determinants-of-health.html" TargetMode="External"/><Relationship Id="rId36" Type="http://schemas.openxmlformats.org/officeDocument/2006/relationships/hyperlink" Target="https://www.nytimes.com/interactive/2024/03/29/us/chronic-absences.html" TargetMode="External"/><Relationship Id="rId49" Type="http://schemas.openxmlformats.org/officeDocument/2006/relationships/hyperlink" Target="https://www.unitedforalice.org/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4</Pages>
  <Words>13178</Words>
  <Characters>79996</Characters>
  <Application>Microsoft Office Word</Application>
  <DocSecurity>0</DocSecurity>
  <Lines>1739</Lines>
  <Paragraphs>751</Paragraphs>
  <ScaleCrop>false</ScaleCrop>
  <HeadingPairs>
    <vt:vector size="2" baseType="variant">
      <vt:variant>
        <vt:lpstr>Title</vt:lpstr>
      </vt:variant>
      <vt:variant>
        <vt:i4>1</vt:i4>
      </vt:variant>
    </vt:vector>
  </HeadingPairs>
  <TitlesOfParts>
    <vt:vector size="1" baseType="lpstr">
      <vt:lpstr>Albemarle County Community Wellbeing Profile</vt:lpstr>
    </vt:vector>
  </TitlesOfParts>
  <Manager/>
  <Company/>
  <LinksUpToDate>false</LinksUpToDate>
  <CharactersWithSpaces>924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bemarle County Community Wellbeing Profile</dc:title>
  <dc:subject/>
  <dc:creator>Mitchell, Elizabeth Ann (eam5hc)</dc:creator>
  <cp:keywords/>
  <dc:description/>
  <cp:lastModifiedBy>Mitchell, Elizabeth Ann (eam5hc)</cp:lastModifiedBy>
  <cp:revision>17</cp:revision>
  <cp:lastPrinted>2025-04-23T18:15:00Z</cp:lastPrinted>
  <dcterms:created xsi:type="dcterms:W3CDTF">2025-07-18T14:23:00Z</dcterms:created>
  <dcterms:modified xsi:type="dcterms:W3CDTF">2025-07-18T18: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